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61E83B" w14:textId="77777777" w:rsidR="003F3AC8" w:rsidRDefault="00470EE6" w:rsidP="003F3AC8">
      <w:pPr>
        <w:jc w:val="center"/>
        <w:rPr>
          <w:b/>
          <w:bCs/>
          <w:sz w:val="28"/>
        </w:rPr>
      </w:pPr>
      <w:bookmarkStart w:id="0" w:name="_GoBack"/>
      <w:bookmarkEnd w:id="0"/>
      <w:r>
        <w:rPr>
          <w:b/>
          <w:bCs/>
          <w:sz w:val="28"/>
        </w:rPr>
        <w:t>Use Case Description</w:t>
      </w:r>
    </w:p>
    <w:p w14:paraId="1D170736" w14:textId="77777777" w:rsidR="00470EE6" w:rsidRDefault="00470EE6" w:rsidP="00470EE6">
      <w:pPr>
        <w:rPr>
          <w:b/>
          <w:bCs/>
          <w:szCs w:val="22"/>
        </w:rPr>
      </w:pPr>
      <w:r>
        <w:rPr>
          <w:b/>
          <w:bCs/>
          <w:szCs w:val="22"/>
        </w:rPr>
        <w:t>URS-0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home page of the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470EE6" w:rsidRPr="009D3F97" w14:paraId="7C830FAE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77C6C0D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49E280" w14:textId="3A913F1B" w:rsidR="00470EE6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470EE6">
              <w:rPr>
                <w:rFonts w:eastAsia="Times New Roman" w:cs="Segoe UI"/>
                <w:szCs w:val="22"/>
              </w:rPr>
              <w:t>UC-01</w:t>
            </w:r>
          </w:p>
        </w:tc>
      </w:tr>
      <w:tr w:rsidR="00470EE6" w:rsidRPr="009D3F97" w14:paraId="640EBCAE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AFD757B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90BF7B" w14:textId="712EB0BE" w:rsidR="00470EE6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470EE6">
              <w:rPr>
                <w:rFonts w:ascii="Calibri" w:eastAsia="Calibri" w:hAnsi="Calibri" w:cs="Calibri"/>
                <w:szCs w:val="22"/>
              </w:rPr>
              <w:t>View home page.</w:t>
            </w:r>
          </w:p>
        </w:tc>
      </w:tr>
      <w:tr w:rsidR="00470EE6" w:rsidRPr="009D3F97" w14:paraId="5B2D03A6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46947BD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F1E00B" w14:textId="0FDDE8A8" w:rsidR="00470EE6" w:rsidRPr="009D3F97" w:rsidRDefault="00384848" w:rsidP="00470EE6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56619">
              <w:rPr>
                <w:rFonts w:eastAsia="Times New Roman" w:cs="Segoe UI"/>
                <w:szCs w:val="22"/>
              </w:rPr>
              <w:t>User as a visitor, a member or an admin</w:t>
            </w:r>
            <w:r w:rsidR="00470EE6" w:rsidRPr="00483DB3">
              <w:rPr>
                <w:rFonts w:eastAsia="Times New Roman" w:cs="Segoe UI"/>
                <w:szCs w:val="22"/>
              </w:rPr>
              <w:t xml:space="preserve"> can view </w:t>
            </w:r>
            <w:r w:rsidR="00470EE6">
              <w:rPr>
                <w:rFonts w:eastAsia="Times New Roman" w:cs="Segoe UI"/>
                <w:szCs w:val="22"/>
              </w:rPr>
              <w:t xml:space="preserve">the homepage that contain menu bar, login, a register link, and a slide show of temple’s area. </w:t>
            </w:r>
          </w:p>
        </w:tc>
      </w:tr>
      <w:tr w:rsidR="00470EE6" w:rsidRPr="009D3F97" w14:paraId="4912F59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8F1E8AB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77E182" w14:textId="55F9C9DF" w:rsidR="00470EE6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Visitor, Member, </w:t>
            </w:r>
            <w:r w:rsidR="00470EE6">
              <w:rPr>
                <w:rFonts w:eastAsia="Times New Roman" w:cs="Segoe UI"/>
                <w:szCs w:val="22"/>
              </w:rPr>
              <w:t>Admin.</w:t>
            </w:r>
          </w:p>
        </w:tc>
      </w:tr>
      <w:tr w:rsidR="00470EE6" w:rsidRPr="009D3F97" w14:paraId="7465D0F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76498FD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4E1AC4" w14:textId="562C1E77" w:rsidR="00470EE6" w:rsidRPr="009D3F97" w:rsidRDefault="00384848" w:rsidP="00CE4252">
            <w:pPr>
              <w:tabs>
                <w:tab w:val="center" w:pos="3678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CE4252">
              <w:rPr>
                <w:rFonts w:eastAsia="Times New Roman" w:cs="Segoe UI"/>
                <w:szCs w:val="22"/>
              </w:rPr>
              <w:t>-</w:t>
            </w:r>
            <w:r w:rsidR="003A49BB"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470EE6" w:rsidRPr="009D3F97" w14:paraId="0CB1B16B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10E153C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514430" w14:textId="7DDAF366" w:rsidR="00470EE6" w:rsidRPr="009D3F97" w:rsidRDefault="00384848" w:rsidP="00470EE6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470EE6">
              <w:rPr>
                <w:rFonts w:eastAsia="Times New Roman" w:cs="Segoe UI"/>
                <w:szCs w:val="22"/>
              </w:rPr>
              <w:t>User</w:t>
            </w:r>
            <w:r w:rsidR="00470EE6" w:rsidRPr="00483DB3">
              <w:rPr>
                <w:rFonts w:eastAsia="Times New Roman" w:cs="Segoe UI"/>
                <w:szCs w:val="22"/>
              </w:rPr>
              <w:t xml:space="preserve"> </w:t>
            </w:r>
            <w:r w:rsidR="00470EE6">
              <w:rPr>
                <w:rFonts w:eastAsia="Times New Roman" w:cs="Segoe UI"/>
                <w:szCs w:val="22"/>
              </w:rPr>
              <w:t>is on the homepage.</w:t>
            </w:r>
          </w:p>
        </w:tc>
      </w:tr>
      <w:tr w:rsidR="00470EE6" w:rsidRPr="009D3F97" w14:paraId="2BACF8B2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17F01BE5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6ADCFE" w14:textId="7599A819" w:rsidR="00470EE6" w:rsidRDefault="00CE425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470EE6">
              <w:rPr>
                <w:rFonts w:eastAsia="Times New Roman" w:cs="Segoe UI"/>
                <w:szCs w:val="22"/>
              </w:rPr>
              <w:t>-</w:t>
            </w:r>
          </w:p>
        </w:tc>
      </w:tr>
      <w:tr w:rsidR="00470EE6" w:rsidRPr="009D3F97" w14:paraId="053E4CB9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5CD7CA3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3346FD" w14:textId="761D32AC" w:rsidR="00470EE6" w:rsidRPr="00483DB3" w:rsidRDefault="00470EE6" w:rsidP="00312A5F">
            <w:pPr>
              <w:pStyle w:val="a3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 w:rsidR="00CE4252">
              <w:rPr>
                <w:rFonts w:eastAsia="Times New Roman" w:cs="Segoe UI"/>
                <w:szCs w:val="22"/>
              </w:rPr>
              <w:t>enters to the website.</w:t>
            </w:r>
          </w:p>
          <w:p w14:paraId="65374694" w14:textId="77777777" w:rsidR="00470EE6" w:rsidRDefault="00470EE6" w:rsidP="00312A5F">
            <w:pPr>
              <w:pStyle w:val="a3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>System shall provide the user interface to display the home page with the menu bar</w:t>
            </w:r>
            <w:r>
              <w:rPr>
                <w:rFonts w:eastAsia="Times New Roman" w:cs="Segoe UI"/>
                <w:szCs w:val="22"/>
              </w:rPr>
              <w:t>.</w:t>
            </w:r>
          </w:p>
          <w:p w14:paraId="149B8079" w14:textId="77777777" w:rsidR="00470EE6" w:rsidRPr="00A22C05" w:rsidRDefault="00470EE6" w:rsidP="00312A5F">
            <w:pPr>
              <w:pStyle w:val="a3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slide show image to display the temple’s area</w:t>
            </w:r>
            <w:r>
              <w:t>.</w:t>
            </w:r>
            <w:r w:rsidRPr="00A22C05">
              <w:rPr>
                <w:rFonts w:eastAsia="Times New Roman" w:cs="Segoe UI"/>
                <w:szCs w:val="22"/>
              </w:rPr>
              <w:t xml:space="preserve"> </w:t>
            </w:r>
          </w:p>
          <w:p w14:paraId="2C9C5A3B" w14:textId="592DED17" w:rsidR="00470EE6" w:rsidRPr="00A22C05" w:rsidRDefault="00470EE6" w:rsidP="00CE4252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470EE6" w:rsidRPr="009D3F97" w14:paraId="67EB8EEF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2120D07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8AABBF" w14:textId="31330D19" w:rsidR="00470EE6" w:rsidRPr="002606F8" w:rsidRDefault="00CE4252" w:rsidP="00CE425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Alternative flow </w:t>
            </w:r>
            <w:r w:rsidR="00BF75E8">
              <w:rPr>
                <w:rFonts w:eastAsia="Times New Roman" w:cs="Segoe UI"/>
                <w:szCs w:val="22"/>
              </w:rPr>
              <w:t>A:</w:t>
            </w:r>
            <w:r>
              <w:rPr>
                <w:rFonts w:eastAsia="Times New Roman" w:cs="Segoe UI"/>
                <w:szCs w:val="22"/>
              </w:rPr>
              <w:t xml:space="preserve"> User is already on any page of the website.</w:t>
            </w:r>
            <w:r>
              <w:rPr>
                <w:rFonts w:eastAsia="Times New Roman" w:cs="Segoe UI"/>
                <w:szCs w:val="22"/>
              </w:rPr>
              <w:br/>
              <w:t xml:space="preserve"> A.1 User selects ‘</w:t>
            </w:r>
            <w:proofErr w:type="spellStart"/>
            <w:r>
              <w:rPr>
                <w:rFonts w:eastAsia="Times New Roman" w:cs="Segoe UI"/>
                <w:szCs w:val="22"/>
              </w:rPr>
              <w:t>Wat</w:t>
            </w:r>
            <w:proofErr w:type="spellEnd"/>
            <w:r>
              <w:rPr>
                <w:rFonts w:eastAsia="Times New Roman" w:cs="Segoe UI"/>
                <w:szCs w:val="22"/>
              </w:rPr>
              <w:t xml:space="preserve"> </w:t>
            </w:r>
            <w:proofErr w:type="spellStart"/>
            <w:r>
              <w:rPr>
                <w:rFonts w:eastAsia="Times New Roman" w:cs="Segoe UI"/>
                <w:szCs w:val="22"/>
              </w:rPr>
              <w:t>Phra</w:t>
            </w:r>
            <w:proofErr w:type="spellEnd"/>
            <w:r>
              <w:rPr>
                <w:rFonts w:eastAsia="Times New Roman" w:cs="Segoe UI"/>
                <w:szCs w:val="22"/>
              </w:rPr>
              <w:t xml:space="preserve"> Singh’ lin</w:t>
            </w:r>
            <w:r w:rsidR="00277840">
              <w:rPr>
                <w:rFonts w:eastAsia="Times New Roman" w:cs="Segoe UI"/>
                <w:szCs w:val="22"/>
              </w:rPr>
              <w:t>k on the menu bar.</w:t>
            </w:r>
            <w:r w:rsidR="00277840">
              <w:rPr>
                <w:rFonts w:eastAsia="Times New Roman" w:cs="Segoe UI"/>
                <w:szCs w:val="22"/>
              </w:rPr>
              <w:br/>
              <w:t xml:space="preserve"> </w:t>
            </w:r>
            <w:r w:rsidR="00BF75E8">
              <w:rPr>
                <w:rFonts w:eastAsia="Times New Roman" w:cs="Segoe UI"/>
                <w:szCs w:val="22"/>
              </w:rPr>
              <w:t>A.2 Go to</w:t>
            </w:r>
            <w:r>
              <w:rPr>
                <w:rFonts w:eastAsia="Times New Roman" w:cs="Segoe UI"/>
                <w:szCs w:val="22"/>
              </w:rPr>
              <w:t xml:space="preserve"> Normal flow 2.</w:t>
            </w:r>
          </w:p>
        </w:tc>
      </w:tr>
      <w:tr w:rsidR="00470EE6" w:rsidRPr="009D3F97" w14:paraId="038BAB9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2D74AC7" w14:textId="4FFE4C0F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5C99F9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20429A4C" w14:textId="77777777" w:rsidR="00470EE6" w:rsidRDefault="00470EE6" w:rsidP="00470EE6">
      <w:pPr>
        <w:spacing w:after="160" w:line="259" w:lineRule="auto"/>
        <w:jc w:val="center"/>
        <w:rPr>
          <w:b/>
          <w:bCs/>
          <w:szCs w:val="22"/>
        </w:rPr>
      </w:pPr>
    </w:p>
    <w:p w14:paraId="3626124D" w14:textId="77777777" w:rsidR="00470EE6" w:rsidRDefault="00470EE6" w:rsidP="00470EE6">
      <w:pPr>
        <w:spacing w:after="160" w:line="259" w:lineRule="auto"/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1675885E" wp14:editId="35FD3632">
            <wp:extent cx="1771650" cy="3476625"/>
            <wp:effectExtent l="0" t="0" r="0" b="9525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 homepag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8F2C1" w14:textId="77777777" w:rsidR="00470EE6" w:rsidRPr="00470EE6" w:rsidRDefault="00470EE6" w:rsidP="00470EE6">
      <w:pPr>
        <w:spacing w:after="160" w:line="259" w:lineRule="auto"/>
        <w:jc w:val="center"/>
        <w:rPr>
          <w:b/>
          <w:bCs/>
          <w:szCs w:val="22"/>
        </w:rPr>
      </w:pPr>
      <w:r w:rsidRPr="00470EE6">
        <w:rPr>
          <w:b/>
          <w:bCs/>
          <w:szCs w:val="22"/>
        </w:rPr>
        <w:t xml:space="preserve">AD-01: </w:t>
      </w:r>
      <w:r w:rsidRPr="00470EE6">
        <w:rPr>
          <w:rFonts w:ascii="Calibri" w:eastAsia="Calibri" w:hAnsi="Calibri" w:cs="Calibri"/>
          <w:b/>
          <w:bCs/>
          <w:szCs w:val="22"/>
        </w:rPr>
        <w:t>View home page.</w:t>
      </w:r>
      <w:r w:rsidRPr="00470EE6">
        <w:rPr>
          <w:b/>
          <w:bCs/>
          <w:szCs w:val="22"/>
        </w:rPr>
        <w:br w:type="page"/>
      </w:r>
    </w:p>
    <w:p w14:paraId="1FA5CDB3" w14:textId="77777777" w:rsidR="00470EE6" w:rsidRDefault="00470EE6" w:rsidP="003F3AC8">
      <w:pPr>
        <w:jc w:val="center"/>
        <w:rPr>
          <w:b/>
          <w:bCs/>
          <w:sz w:val="28"/>
        </w:rPr>
      </w:pPr>
    </w:p>
    <w:p w14:paraId="36D121F9" w14:textId="026ADF9A" w:rsidR="003F3AC8" w:rsidRDefault="00470EE6" w:rsidP="003F3AC8">
      <w:pPr>
        <w:rPr>
          <w:b/>
          <w:bCs/>
          <w:szCs w:val="22"/>
        </w:rPr>
      </w:pPr>
      <w:r>
        <w:rPr>
          <w:b/>
          <w:bCs/>
          <w:szCs w:val="22"/>
        </w:rPr>
        <w:t>URS-02</w:t>
      </w:r>
      <w:r w:rsidR="003F3AC8">
        <w:rPr>
          <w:b/>
          <w:bCs/>
          <w:szCs w:val="22"/>
        </w:rPr>
        <w:t xml:space="preserve">: Visitor can register to be a member of the </w:t>
      </w:r>
      <w:proofErr w:type="spellStart"/>
      <w:r w:rsidR="003F3AC8">
        <w:rPr>
          <w:b/>
          <w:bCs/>
          <w:szCs w:val="22"/>
        </w:rPr>
        <w:t>Wat</w:t>
      </w:r>
      <w:proofErr w:type="spellEnd"/>
      <w:r w:rsidR="003F3AC8">
        <w:rPr>
          <w:b/>
          <w:bCs/>
          <w:szCs w:val="22"/>
        </w:rPr>
        <w:t xml:space="preserve"> </w:t>
      </w:r>
      <w:proofErr w:type="spellStart"/>
      <w:r w:rsidR="00BF75E8">
        <w:rPr>
          <w:b/>
          <w:bCs/>
          <w:szCs w:val="22"/>
        </w:rPr>
        <w:t>Phra</w:t>
      </w:r>
      <w:proofErr w:type="spellEnd"/>
      <w:r w:rsidR="003F3AC8">
        <w:rPr>
          <w:b/>
          <w:bCs/>
          <w:szCs w:val="22"/>
        </w:rPr>
        <w:t xml:space="preserve"> Singh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F3AC8" w:rsidRPr="009D3F97" w14:paraId="40521E64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110E0C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54ABDC" w14:textId="297CFA0B" w:rsidR="003F3AC8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470EE6">
              <w:rPr>
                <w:rFonts w:eastAsia="Times New Roman" w:cs="Segoe UI"/>
                <w:szCs w:val="22"/>
              </w:rPr>
              <w:t>UC-02</w:t>
            </w:r>
          </w:p>
        </w:tc>
      </w:tr>
      <w:tr w:rsidR="003F3AC8" w:rsidRPr="009D3F97" w14:paraId="092312E6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964CBC1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E97465" w14:textId="68B60223" w:rsidR="003F3AC8" w:rsidRPr="00CE5A83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F3AC8">
              <w:rPr>
                <w:rFonts w:ascii="Calibri" w:eastAsia="Calibri" w:hAnsi="Calibri" w:cs="Calibri"/>
                <w:szCs w:val="22"/>
              </w:rPr>
              <w:t>Register</w:t>
            </w:r>
            <w:r w:rsidR="003F3AC8" w:rsidRPr="00CE5A83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3F3AC8" w:rsidRPr="009D3F97" w14:paraId="4D1E195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198AA9E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D6378D" w14:textId="4B923D28" w:rsidR="003F3AC8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56619">
              <w:rPr>
                <w:rFonts w:eastAsia="Times New Roman" w:cs="Segoe UI"/>
                <w:szCs w:val="22"/>
              </w:rPr>
              <w:t>User as a v</w:t>
            </w:r>
            <w:r w:rsidR="003F3AC8">
              <w:rPr>
                <w:rFonts w:eastAsia="Times New Roman" w:cs="Segoe UI"/>
                <w:szCs w:val="22"/>
              </w:rPr>
              <w:t>isitor</w:t>
            </w:r>
            <w:r w:rsidR="003F3AC8" w:rsidRPr="00483DB3">
              <w:rPr>
                <w:rFonts w:eastAsia="Times New Roman" w:cs="Segoe UI"/>
                <w:szCs w:val="22"/>
              </w:rPr>
              <w:t xml:space="preserve"> can </w:t>
            </w:r>
            <w:r w:rsidR="003F3AC8">
              <w:rPr>
                <w:rFonts w:eastAsia="Times New Roman" w:cs="Segoe UI"/>
                <w:szCs w:val="22"/>
              </w:rPr>
              <w:t>register</w:t>
            </w:r>
            <w:r w:rsidR="003F3AC8" w:rsidRPr="00483DB3">
              <w:rPr>
                <w:rFonts w:eastAsia="Times New Roman" w:cs="Segoe UI"/>
                <w:szCs w:val="22"/>
              </w:rPr>
              <w:t xml:space="preserve"> </w:t>
            </w:r>
            <w:r w:rsidR="003F3AC8">
              <w:rPr>
                <w:rFonts w:eastAsia="Times New Roman" w:cs="Segoe UI"/>
                <w:szCs w:val="22"/>
              </w:rPr>
              <w:t xml:space="preserve">to </w:t>
            </w:r>
            <w:r w:rsidR="003F3AC8" w:rsidRPr="00483DB3">
              <w:rPr>
                <w:rFonts w:eastAsia="Times New Roman" w:cs="Segoe UI"/>
                <w:szCs w:val="22"/>
              </w:rPr>
              <w:t>the website</w:t>
            </w:r>
            <w:r w:rsidR="003F3AC8">
              <w:rPr>
                <w:rFonts w:eastAsia="Times New Roman" w:cs="Segoe UI"/>
                <w:szCs w:val="22"/>
              </w:rPr>
              <w:t xml:space="preserve"> for receive news and use Q&amp;A.</w:t>
            </w:r>
          </w:p>
        </w:tc>
      </w:tr>
      <w:tr w:rsidR="003F3AC8" w:rsidRPr="009D3F97" w14:paraId="3D23ED33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6BF78B9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21AE" w14:textId="3B9F9D1D" w:rsidR="003F3AC8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F3AC8">
              <w:rPr>
                <w:rFonts w:eastAsia="Times New Roman" w:cs="Segoe UI"/>
                <w:szCs w:val="22"/>
              </w:rPr>
              <w:t>Visitor</w:t>
            </w:r>
            <w:r>
              <w:rPr>
                <w:rFonts w:eastAsia="Times New Roman" w:cs="Segoe UI"/>
                <w:szCs w:val="22"/>
              </w:rPr>
              <w:t>.</w:t>
            </w:r>
          </w:p>
        </w:tc>
      </w:tr>
      <w:tr w:rsidR="003F3AC8" w:rsidRPr="009D3F97" w14:paraId="25F71E5F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64F80F7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13497D" w14:textId="3C2511E4" w:rsidR="003F3AC8" w:rsidRPr="003F3AC8" w:rsidRDefault="00384848" w:rsidP="00470EE6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3F3AC8">
              <w:rPr>
                <w:rFonts w:eastAsia="Times New Roman" w:cs="Segoe UI"/>
                <w:szCs w:val="22"/>
              </w:rPr>
              <w:t xml:space="preserve">User </w:t>
            </w:r>
            <w:r w:rsidR="00470EE6">
              <w:rPr>
                <w:rFonts w:eastAsia="Times New Roman" w:cs="Segoe UI"/>
                <w:szCs w:val="22"/>
              </w:rPr>
              <w:t>is on the homepage.</w:t>
            </w:r>
          </w:p>
        </w:tc>
      </w:tr>
      <w:tr w:rsidR="003F3AC8" w:rsidRPr="009D3F97" w14:paraId="78A7FA0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454F3D0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1A291D" w14:textId="50FAAF54" w:rsidR="003F3AC8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3F3AC8">
              <w:rPr>
                <w:rFonts w:eastAsia="Times New Roman" w:cs="Segoe UI"/>
                <w:szCs w:val="22"/>
              </w:rPr>
              <w:t>User</w:t>
            </w:r>
            <w:r w:rsidR="003F3AC8" w:rsidRPr="00483DB3">
              <w:rPr>
                <w:rFonts w:eastAsia="Times New Roman" w:cs="Segoe UI"/>
                <w:szCs w:val="22"/>
              </w:rPr>
              <w:t xml:space="preserve"> </w:t>
            </w:r>
            <w:r w:rsidR="003F3AC8">
              <w:rPr>
                <w:rFonts w:eastAsia="Times New Roman" w:cs="Segoe UI"/>
                <w:szCs w:val="22"/>
              </w:rPr>
              <w:t>becomes member of the website</w:t>
            </w:r>
            <w:r w:rsidR="003F3AC8" w:rsidRPr="00483DB3">
              <w:rPr>
                <w:rFonts w:eastAsia="Times New Roman" w:cs="Segoe UI"/>
                <w:szCs w:val="22"/>
              </w:rPr>
              <w:t>.</w:t>
            </w:r>
          </w:p>
        </w:tc>
      </w:tr>
      <w:tr w:rsidR="003F3AC8" w:rsidRPr="009D3F97" w14:paraId="3B03A0BC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5F2EC23E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</w:t>
            </w:r>
            <w:r w:rsidR="00470EE6">
              <w:rPr>
                <w:rFonts w:ascii="Calibri" w:eastAsia="Times New Roman" w:hAnsi="Calibri" w:cs="Segoe UI"/>
                <w:b/>
                <w:bCs/>
                <w:szCs w:val="22"/>
              </w:rPr>
              <w:t>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DEA243" w14:textId="755B2BC9" w:rsidR="003F3AC8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470EE6">
              <w:rPr>
                <w:rFonts w:eastAsia="Times New Roman" w:cs="Segoe UI"/>
                <w:szCs w:val="22"/>
              </w:rPr>
              <w:t>UC-01</w:t>
            </w:r>
          </w:p>
        </w:tc>
      </w:tr>
      <w:tr w:rsidR="003F3AC8" w:rsidRPr="009D3F97" w14:paraId="03DE402E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53A0F36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6645F5" w14:textId="77777777" w:rsidR="003F3AC8" w:rsidRPr="00D6403C" w:rsidRDefault="003F3AC8" w:rsidP="00312A5F">
            <w:pPr>
              <w:pStyle w:val="a3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register link to link to register page</w:t>
            </w:r>
            <w:r w:rsidRPr="00D6403C">
              <w:rPr>
                <w:rFonts w:eastAsia="Times New Roman" w:cs="Segoe UI"/>
                <w:szCs w:val="22"/>
              </w:rPr>
              <w:t>.</w:t>
            </w:r>
          </w:p>
          <w:p w14:paraId="4196C2D0" w14:textId="77777777" w:rsidR="003F3AC8" w:rsidRPr="007A50E0" w:rsidRDefault="003F3AC8" w:rsidP="00312A5F">
            <w:pPr>
              <w:pStyle w:val="a3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6403C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register link</w:t>
            </w:r>
            <w:r w:rsidRPr="00D6403C">
              <w:rPr>
                <w:rFonts w:eastAsia="Times New Roman" w:cs="Segoe UI"/>
                <w:szCs w:val="22"/>
              </w:rPr>
              <w:t>.</w:t>
            </w:r>
          </w:p>
          <w:p w14:paraId="4FBC7450" w14:textId="77777777" w:rsidR="003F3AC8" w:rsidRDefault="003F3AC8" w:rsidP="003F3AC8">
            <w:pPr>
              <w:pStyle w:val="a3"/>
              <w:numPr>
                <w:ilvl w:val="0"/>
                <w:numId w:val="1"/>
              </w:numPr>
              <w:spacing w:after="160" w:line="259" w:lineRule="auto"/>
            </w:pPr>
            <w:r w:rsidRPr="00AC576F">
              <w:rPr>
                <w:rFonts w:ascii="Calibri" w:eastAsia="Calibri" w:hAnsi="Calibri" w:cs="Calibri"/>
                <w:szCs w:val="22"/>
              </w:rPr>
              <w:t>System shall provide register page which include username textbox, password text box, re-password text box, email text box, and submit button.</w:t>
            </w:r>
          </w:p>
          <w:p w14:paraId="0BC6F73C" w14:textId="77777777" w:rsidR="003F3AC8" w:rsidRDefault="003F3AC8" w:rsidP="00312A5F">
            <w:pPr>
              <w:pStyle w:val="a3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in every box and click submit.</w:t>
            </w:r>
          </w:p>
          <w:p w14:paraId="6B0767ED" w14:textId="77777777" w:rsidR="003F3AC8" w:rsidRDefault="003F3AC8" w:rsidP="003F3AC8">
            <w:pPr>
              <w:pStyle w:val="a3"/>
              <w:numPr>
                <w:ilvl w:val="0"/>
                <w:numId w:val="1"/>
              </w:numPr>
              <w:spacing w:after="160" w:line="259" w:lineRule="auto"/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a success message “Register is succeeded”.</w:t>
            </w:r>
          </w:p>
          <w:p w14:paraId="162AD29B" w14:textId="77777777" w:rsidR="003F3AC8" w:rsidRPr="00D6403C" w:rsidRDefault="003F3AC8" w:rsidP="00312A5F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3F3AC8" w:rsidRPr="009D3F97" w14:paraId="7B727B4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050DD36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70EE4C" w14:textId="5D8D9BF4" w:rsidR="003F3AC8" w:rsidRPr="00812CF1" w:rsidRDefault="00CE4252" w:rsidP="00CE4252">
            <w:r>
              <w:t xml:space="preserve"> -</w:t>
            </w:r>
          </w:p>
        </w:tc>
      </w:tr>
      <w:tr w:rsidR="003F3AC8" w:rsidRPr="009D3F97" w14:paraId="7DD29CD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outset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1EF3571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8517D8" w14:textId="76A312E5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not input,</w:t>
            </w:r>
          </w:p>
          <w:p w14:paraId="34F09C73" w14:textId="77777777" w:rsidR="00CE4252" w:rsidRDefault="00CE4252" w:rsidP="00CE4252">
            <w:pPr>
              <w:pStyle w:val="a3"/>
              <w:numPr>
                <w:ilvl w:val="0"/>
                <w:numId w:val="2"/>
              </w:numPr>
              <w:spacing w:after="160" w:line="259" w:lineRule="auto"/>
            </w:pPr>
            <w:r w:rsidRPr="00FD22A0">
              <w:rPr>
                <w:rFonts w:ascii="Calibri" w:eastAsia="Calibri" w:hAnsi="Calibri" w:cs="Calibri"/>
                <w:szCs w:val="22"/>
              </w:rPr>
              <w:t>System shall provide an error message “Username is required. Please input username”.</w:t>
            </w:r>
          </w:p>
          <w:p w14:paraId="0DAEBF99" w14:textId="77777777" w:rsidR="00CE4252" w:rsidRPr="00FD22A0" w:rsidRDefault="00CE4252" w:rsidP="00CE4252">
            <w:pPr>
              <w:pStyle w:val="a3"/>
              <w:numPr>
                <w:ilvl w:val="0"/>
                <w:numId w:val="2"/>
              </w:numPr>
              <w:spacing w:after="160" w:line="259" w:lineRule="auto"/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03F8FF91" w14:textId="0642F71A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was not input,</w:t>
            </w:r>
          </w:p>
          <w:p w14:paraId="02710CE2" w14:textId="77777777" w:rsidR="00CE4252" w:rsidRPr="00812CF1" w:rsidRDefault="00CE4252" w:rsidP="00CE4252">
            <w:pPr>
              <w:pStyle w:val="a3"/>
              <w:numPr>
                <w:ilvl w:val="0"/>
                <w:numId w:val="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is required. Please input password”.</w:t>
            </w:r>
          </w:p>
          <w:p w14:paraId="4607FE36" w14:textId="77777777" w:rsidR="00CE4252" w:rsidRPr="00812CF1" w:rsidRDefault="00CE4252" w:rsidP="00CE4252">
            <w:pPr>
              <w:pStyle w:val="a3"/>
              <w:numPr>
                <w:ilvl w:val="0"/>
                <w:numId w:val="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3BB03BBB" w14:textId="0B5A2F0A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Re-password was not input,</w:t>
            </w:r>
          </w:p>
          <w:p w14:paraId="72F044CE" w14:textId="77777777" w:rsidR="00CE4252" w:rsidRDefault="00CE4252" w:rsidP="00CE4252">
            <w:pPr>
              <w:pStyle w:val="a3"/>
              <w:numPr>
                <w:ilvl w:val="0"/>
                <w:numId w:val="7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 xml:space="preserve">System shall provide an error message “Re-password is required. Please input Re-password”. </w:t>
            </w:r>
          </w:p>
          <w:p w14:paraId="068C84CE" w14:textId="77777777" w:rsidR="00CE4252" w:rsidRPr="00812CF1" w:rsidRDefault="00CE4252" w:rsidP="00CE4252">
            <w:pPr>
              <w:pStyle w:val="a3"/>
              <w:numPr>
                <w:ilvl w:val="0"/>
                <w:numId w:val="7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57CF90F3" w14:textId="19871AC5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-mail was not input,</w:t>
            </w:r>
          </w:p>
          <w:p w14:paraId="50F8AA5F" w14:textId="77777777" w:rsidR="00CE4252" w:rsidRDefault="00CE4252" w:rsidP="00CE4252">
            <w:pPr>
              <w:pStyle w:val="a3"/>
              <w:numPr>
                <w:ilvl w:val="0"/>
                <w:numId w:val="8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Email is required. Please input Email”.</w:t>
            </w:r>
          </w:p>
          <w:p w14:paraId="6EACCE28" w14:textId="77777777" w:rsidR="00CE4252" w:rsidRPr="00812CF1" w:rsidRDefault="00CE4252" w:rsidP="00CE4252">
            <w:pPr>
              <w:pStyle w:val="a3"/>
              <w:numPr>
                <w:ilvl w:val="0"/>
                <w:numId w:val="8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766DD7F4" w14:textId="77777777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14:paraId="6F029C68" w14:textId="77777777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14:paraId="523729DB" w14:textId="77777777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14:paraId="294D9BF0" w14:textId="3A5D7427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contain other character except a-z, A-Z,</w:t>
            </w:r>
          </w:p>
          <w:p w14:paraId="216416D0" w14:textId="77777777" w:rsidR="00CE4252" w:rsidRDefault="00CE4252" w:rsidP="00CE4252">
            <w:pPr>
              <w:pStyle w:val="a3"/>
              <w:numPr>
                <w:ilvl w:val="0"/>
                <w:numId w:val="9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 xml:space="preserve">System shall provide an error message “Username is invalid. Please use only a-z, A-Z”. </w:t>
            </w:r>
          </w:p>
          <w:p w14:paraId="17CBEE20" w14:textId="77777777" w:rsidR="00CE4252" w:rsidRPr="00812CF1" w:rsidRDefault="00CE4252" w:rsidP="00CE4252">
            <w:pPr>
              <w:pStyle w:val="a3"/>
              <w:numPr>
                <w:ilvl w:val="0"/>
                <w:numId w:val="9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057AFCD2" w14:textId="1478E5B6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’s length was not between 5-10 characters,</w:t>
            </w:r>
          </w:p>
          <w:p w14:paraId="5A41CACC" w14:textId="77777777" w:rsidR="00CE4252" w:rsidRDefault="00CE4252" w:rsidP="00CE4252">
            <w:pPr>
              <w:pStyle w:val="a3"/>
              <w:numPr>
                <w:ilvl w:val="0"/>
                <w:numId w:val="10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Username should be between 5-10 characters”.</w:t>
            </w:r>
          </w:p>
          <w:p w14:paraId="290DCB07" w14:textId="77777777" w:rsidR="00CE4252" w:rsidRPr="00812CF1" w:rsidRDefault="00CE4252" w:rsidP="00CE4252">
            <w:pPr>
              <w:pStyle w:val="a3"/>
              <w:numPr>
                <w:ilvl w:val="0"/>
                <w:numId w:val="10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113299FF" w14:textId="1AC36B0B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exist in Database,</w:t>
            </w:r>
          </w:p>
          <w:p w14:paraId="5D4A85EE" w14:textId="77777777" w:rsidR="00CE4252" w:rsidRPr="00D90236" w:rsidRDefault="00CE4252" w:rsidP="00CE4252">
            <w:pPr>
              <w:pStyle w:val="a3"/>
              <w:numPr>
                <w:ilvl w:val="0"/>
                <w:numId w:val="1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Username is existed”.</w:t>
            </w:r>
          </w:p>
          <w:p w14:paraId="0F00E171" w14:textId="77777777" w:rsidR="00CE4252" w:rsidRPr="00812CF1" w:rsidRDefault="00CE4252" w:rsidP="00CE4252">
            <w:pPr>
              <w:pStyle w:val="a3"/>
              <w:numPr>
                <w:ilvl w:val="0"/>
                <w:numId w:val="11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2FD567B2" w14:textId="305DBB98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was contain other character except a-z, A-Z, 0-9,</w:t>
            </w:r>
          </w:p>
          <w:p w14:paraId="28F7E19F" w14:textId="77777777" w:rsidR="00CE4252" w:rsidRDefault="00CE4252" w:rsidP="00CE4252">
            <w:pPr>
              <w:pStyle w:val="a3"/>
              <w:numPr>
                <w:ilvl w:val="0"/>
                <w:numId w:val="12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is invalid. Please use only a-z, A-Z, 0-9”.</w:t>
            </w:r>
          </w:p>
          <w:p w14:paraId="48974EF4" w14:textId="77777777" w:rsidR="00CE4252" w:rsidRPr="00812CF1" w:rsidRDefault="00CE4252" w:rsidP="00CE4252">
            <w:pPr>
              <w:pStyle w:val="a3"/>
              <w:numPr>
                <w:ilvl w:val="0"/>
                <w:numId w:val="12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6FBCB756" w14:textId="7A116A3C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 If Password’s length was not between 6-12,</w:t>
            </w:r>
          </w:p>
          <w:p w14:paraId="35D25022" w14:textId="77777777" w:rsidR="00CE4252" w:rsidRDefault="00CE4252" w:rsidP="00CE4252">
            <w:pPr>
              <w:pStyle w:val="a3"/>
              <w:numPr>
                <w:ilvl w:val="0"/>
                <w:numId w:val="13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should be between 6-12 characters”.</w:t>
            </w:r>
          </w:p>
          <w:p w14:paraId="605905C9" w14:textId="77777777" w:rsidR="00CE4252" w:rsidRPr="00812CF1" w:rsidRDefault="00CE4252" w:rsidP="00CE4252">
            <w:pPr>
              <w:pStyle w:val="a3"/>
              <w:numPr>
                <w:ilvl w:val="0"/>
                <w:numId w:val="13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523FDD44" w14:textId="4212CDA3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and Re-password was not match,</w:t>
            </w:r>
          </w:p>
          <w:p w14:paraId="77184D18" w14:textId="77777777" w:rsidR="00CE4252" w:rsidRDefault="00CE4252" w:rsidP="00CE4252">
            <w:pPr>
              <w:pStyle w:val="a3"/>
              <w:numPr>
                <w:ilvl w:val="0"/>
                <w:numId w:val="14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and re-password is not matched. Please try again”.</w:t>
            </w:r>
          </w:p>
          <w:p w14:paraId="7A529849" w14:textId="77777777" w:rsidR="00CE4252" w:rsidRPr="00812CF1" w:rsidRDefault="00CE4252" w:rsidP="00CE4252">
            <w:pPr>
              <w:pStyle w:val="a3"/>
              <w:numPr>
                <w:ilvl w:val="0"/>
                <w:numId w:val="1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4DA9316A" w14:textId="3528ABCB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mail was not in format,</w:t>
            </w:r>
          </w:p>
          <w:p w14:paraId="6ED983F3" w14:textId="77777777" w:rsidR="00CE4252" w:rsidRDefault="00CE4252" w:rsidP="00CE4252">
            <w:pPr>
              <w:pStyle w:val="a3"/>
              <w:numPr>
                <w:ilvl w:val="0"/>
                <w:numId w:val="15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Email is in wrong format. Please try again”.</w:t>
            </w:r>
          </w:p>
          <w:p w14:paraId="29A7F651" w14:textId="77777777" w:rsidR="00CE4252" w:rsidRPr="00812CF1" w:rsidRDefault="00CE4252" w:rsidP="00CE4252">
            <w:pPr>
              <w:pStyle w:val="a3"/>
              <w:numPr>
                <w:ilvl w:val="0"/>
                <w:numId w:val="15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2BA150A0" w14:textId="3D666A40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mail was exist in Database,</w:t>
            </w:r>
          </w:p>
          <w:p w14:paraId="669EE3BD" w14:textId="77777777" w:rsidR="00CE4252" w:rsidRDefault="00CE4252" w:rsidP="00CE4252">
            <w:pPr>
              <w:pStyle w:val="a3"/>
              <w:numPr>
                <w:ilvl w:val="0"/>
                <w:numId w:val="16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472BD8F3">
              <w:rPr>
                <w:rFonts w:ascii="Calibri" w:eastAsia="Calibri" w:hAnsi="Calibri" w:cs="Calibri"/>
                <w:szCs w:val="22"/>
              </w:rPr>
              <w:t xml:space="preserve">System shall provide an error message “Email is existed”. </w:t>
            </w:r>
          </w:p>
          <w:p w14:paraId="7893ACCA" w14:textId="77777777" w:rsidR="00CE4252" w:rsidRDefault="00CE4252" w:rsidP="00CE4252">
            <w:pPr>
              <w:pStyle w:val="a3"/>
              <w:numPr>
                <w:ilvl w:val="0"/>
                <w:numId w:val="1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lastRenderedPageBreak/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3139D92C" w14:textId="0150409E" w:rsidR="00CE4252" w:rsidRPr="00CE4252" w:rsidRDefault="00CE4252" w:rsidP="00CE4252">
            <w:pPr>
              <w:rPr>
                <w:rFonts w:eastAsia="Times New Roman" w:cs="Segoe UI"/>
                <w:szCs w:val="22"/>
              </w:rPr>
            </w:pPr>
            <w:r>
              <w:t xml:space="preserve"> </w:t>
            </w:r>
            <w:r>
              <w:rPr>
                <w:rFonts w:eastAsia="Times New Roman" w:cs="Segoe UI"/>
                <w:szCs w:val="22"/>
              </w:rPr>
              <w:t>In the step 4 of Normal flow, if user select cancel button,</w:t>
            </w:r>
            <w:r>
              <w:rPr>
                <w:rFonts w:eastAsia="Times New Roman" w:cs="Segoe UI"/>
                <w:szCs w:val="22"/>
              </w:rPr>
              <w:br/>
              <w:t xml:space="preserve"> 1. System shall redirect to home page.</w:t>
            </w:r>
          </w:p>
          <w:p w14:paraId="00E21F2C" w14:textId="77777777" w:rsidR="003F3AC8" w:rsidRPr="00812CF1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</w:tbl>
    <w:p w14:paraId="13D7FDB6" w14:textId="134D2ED9" w:rsidR="003F3AC8" w:rsidRDefault="003F3AC8" w:rsidP="003F3AC8">
      <w:pPr>
        <w:rPr>
          <w:b/>
          <w:bCs/>
          <w:szCs w:val="22"/>
        </w:rPr>
      </w:pPr>
    </w:p>
    <w:p w14:paraId="602CFC11" w14:textId="77777777" w:rsidR="003F3AC8" w:rsidRDefault="003F3AC8" w:rsidP="003F3AC8">
      <w:pPr>
        <w:spacing w:after="160" w:line="259" w:lineRule="auto"/>
        <w:jc w:val="center"/>
        <w:rPr>
          <w:b/>
          <w:bCs/>
          <w:szCs w:val="22"/>
        </w:rPr>
      </w:pPr>
      <w:r>
        <w:rPr>
          <w:b/>
          <w:bCs/>
          <w:szCs w:val="22"/>
        </w:rPr>
        <w:br w:type="page"/>
      </w:r>
      <w:r>
        <w:rPr>
          <w:rFonts w:ascii="Calibri" w:eastAsia="Calibri" w:hAnsi="Calibri" w:cs="Calibri"/>
          <w:b/>
          <w:bCs/>
          <w:noProof/>
          <w:szCs w:val="22"/>
        </w:rPr>
        <w:lastRenderedPageBreak/>
        <w:drawing>
          <wp:inline distT="0" distB="0" distL="0" distR="0" wp14:anchorId="4E14F0E8" wp14:editId="2759A5DA">
            <wp:extent cx="1262262" cy="5367179"/>
            <wp:effectExtent l="0" t="0" r="0" b="508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gistration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262" cy="5367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F06EC" w14:textId="77777777" w:rsidR="003F3AC8" w:rsidRPr="00D90236" w:rsidRDefault="003F3AC8" w:rsidP="003F3AC8">
      <w:pPr>
        <w:jc w:val="center"/>
        <w:rPr>
          <w:b/>
          <w:bCs/>
          <w:szCs w:val="22"/>
        </w:rPr>
      </w:pPr>
      <w:r w:rsidRPr="00D90236">
        <w:rPr>
          <w:b/>
          <w:bCs/>
          <w:szCs w:val="22"/>
        </w:rPr>
        <w:t>AD-0</w:t>
      </w:r>
      <w:r w:rsidR="00D90236" w:rsidRPr="00D90236">
        <w:rPr>
          <w:b/>
          <w:bCs/>
          <w:szCs w:val="22"/>
        </w:rPr>
        <w:t>2:</w:t>
      </w:r>
      <w:r w:rsidR="00D90236" w:rsidRPr="00D90236">
        <w:rPr>
          <w:rFonts w:ascii="Calibri" w:eastAsia="Calibri" w:hAnsi="Calibri" w:cs="Calibri"/>
          <w:b/>
          <w:bCs/>
          <w:szCs w:val="22"/>
        </w:rPr>
        <w:t xml:space="preserve"> Register.</w:t>
      </w:r>
      <w:r w:rsidRPr="00D90236">
        <w:rPr>
          <w:b/>
          <w:bCs/>
          <w:szCs w:val="22"/>
        </w:rPr>
        <w:br w:type="page"/>
      </w:r>
    </w:p>
    <w:p w14:paraId="7949510A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switch website language between Thai and English language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526"/>
        <w:gridCol w:w="6716"/>
      </w:tblGrid>
      <w:tr w:rsidR="00D90236" w:rsidRPr="00D90236" w14:paraId="207237EA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0CB6ED83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14:paraId="60C27E40" w14:textId="77777777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t>U</w:t>
            </w:r>
            <w:r>
              <w:t>C</w:t>
            </w:r>
            <w:r w:rsidRPr="00D90236">
              <w:t>-03</w:t>
            </w:r>
          </w:p>
        </w:tc>
      </w:tr>
      <w:tr w:rsidR="00D90236" w:rsidRPr="00D90236" w14:paraId="53AEB947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58D7DD9B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14:paraId="6C5D55BA" w14:textId="77777777" w:rsidR="00D90236" w:rsidRPr="00D90236" w:rsidRDefault="00D90236" w:rsidP="00D90236">
            <w:pPr>
              <w:spacing w:after="160" w:line="259" w:lineRule="auto"/>
              <w:jc w:val="both"/>
              <w:rPr>
                <w:sz w:val="20"/>
                <w:szCs w:val="20"/>
              </w:rPr>
            </w:pPr>
            <w:r w:rsidRPr="00D90236">
              <w:rPr>
                <w:rFonts w:ascii="Calibri" w:eastAsia="Calibri" w:hAnsi="Calibri" w:cs="Calibri"/>
              </w:rPr>
              <w:t xml:space="preserve">Switch Language  </w:t>
            </w:r>
          </w:p>
        </w:tc>
      </w:tr>
      <w:tr w:rsidR="00D90236" w:rsidRPr="00D90236" w14:paraId="4EDAC53B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7106CA9B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14:paraId="2C979924" w14:textId="165D691B" w:rsidR="00D90236" w:rsidRPr="00D90236" w:rsidRDefault="00356619" w:rsidP="00D90236">
            <w:pPr>
              <w:spacing w:after="160" w:line="259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="00D90236" w:rsidRPr="00D90236">
              <w:rPr>
                <w:rFonts w:ascii="Calibri" w:eastAsia="Calibri" w:hAnsi="Calibri" w:cs="Calibri"/>
              </w:rPr>
              <w:t xml:space="preserve"> can switch website language between Thai and English language.  </w:t>
            </w:r>
          </w:p>
        </w:tc>
      </w:tr>
      <w:tr w:rsidR="00D90236" w:rsidRPr="00D90236" w14:paraId="7E468F72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39CD4964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14:paraId="13855CD2" w14:textId="598AAF38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t>Visitor, Member</w:t>
            </w:r>
            <w:r w:rsidR="007471BE">
              <w:t>,</w:t>
            </w:r>
            <w:r>
              <w:t xml:space="preserve"> </w:t>
            </w:r>
            <w:r w:rsidRPr="00D90236">
              <w:t>Admin.</w:t>
            </w:r>
          </w:p>
        </w:tc>
      </w:tr>
      <w:tr w:rsidR="00D90236" w:rsidRPr="00D90236" w14:paraId="4C976BDE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73F9FA3A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14:paraId="58017FFA" w14:textId="03A48430" w:rsidR="00D90236" w:rsidRPr="00D90236" w:rsidRDefault="007471BE" w:rsidP="00D90236">
            <w:pPr>
              <w:spacing w:after="160" w:line="259" w:lineRule="auto"/>
              <w:jc w:val="both"/>
            </w:pPr>
            <w:r>
              <w:t xml:space="preserve">- </w:t>
            </w:r>
            <w:r w:rsidR="00D90236">
              <w:t>User is on any page of the website.</w:t>
            </w:r>
          </w:p>
        </w:tc>
      </w:tr>
      <w:tr w:rsidR="00D90236" w:rsidRPr="00D90236" w14:paraId="10C8F0D1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6811F984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14:paraId="149E1CF0" w14:textId="13BE392F" w:rsidR="00D90236" w:rsidRPr="00D90236" w:rsidRDefault="007471BE" w:rsidP="00D90236">
            <w:pPr>
              <w:spacing w:after="160" w:line="259" w:lineRule="auto"/>
              <w:jc w:val="both"/>
            </w:pPr>
            <w:r>
              <w:t xml:space="preserve">- </w:t>
            </w:r>
            <w:r w:rsidR="00D90236">
              <w:t xml:space="preserve">User </w:t>
            </w:r>
            <w:r w:rsidR="00312A5F">
              <w:t>views</w:t>
            </w:r>
            <w:r w:rsidR="00D90236" w:rsidRPr="00D90236">
              <w:t xml:space="preserve"> web</w:t>
            </w:r>
            <w:r w:rsidR="00D90236">
              <w:t xml:space="preserve"> site in selected </w:t>
            </w:r>
            <w:r w:rsidR="00D90236" w:rsidRPr="00D90236">
              <w:t>language.</w:t>
            </w:r>
          </w:p>
        </w:tc>
      </w:tr>
      <w:tr w:rsidR="00D90236" w:rsidRPr="00D90236" w14:paraId="76F593AF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07CB3C4C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14:paraId="1AD4F632" w14:textId="77777777" w:rsidR="00D90236" w:rsidRPr="00D90236" w:rsidRDefault="00D90236" w:rsidP="00D90236">
            <w:pPr>
              <w:spacing w:after="160" w:line="259" w:lineRule="auto"/>
              <w:jc w:val="both"/>
            </w:pPr>
            <w:r>
              <w:t>UC-01</w:t>
            </w:r>
          </w:p>
        </w:tc>
      </w:tr>
      <w:tr w:rsidR="00D90236" w:rsidRPr="00D90236" w14:paraId="5F387CC7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462F9144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14:paraId="29E4BEBD" w14:textId="77777777" w:rsidR="00D90236" w:rsidRPr="00D90236" w:rsidRDefault="00D90236" w:rsidP="00D90236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language button in every pages to switch the language of website between Thai and English</w:t>
            </w:r>
            <w:r w:rsidRPr="00D90236">
              <w:t>.</w:t>
            </w:r>
          </w:p>
          <w:p w14:paraId="477614C1" w14:textId="77777777" w:rsidR="00D90236" w:rsidRPr="00D90236" w:rsidRDefault="00D90236" w:rsidP="00D90236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D90236">
              <w:t>User selects a language in the top right of the web page.</w:t>
            </w:r>
          </w:p>
          <w:p w14:paraId="1806FD84" w14:textId="77777777" w:rsidR="00D90236" w:rsidRPr="00D90236" w:rsidRDefault="00D90236" w:rsidP="00D90236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D90236">
              <w:t>User see language changed.</w:t>
            </w:r>
          </w:p>
        </w:tc>
      </w:tr>
      <w:tr w:rsidR="00D90236" w:rsidRPr="00D90236" w14:paraId="5F48F3A5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1517D79B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14:paraId="4EB70BB5" w14:textId="77777777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t>-</w:t>
            </w:r>
          </w:p>
        </w:tc>
      </w:tr>
      <w:tr w:rsidR="00D90236" w:rsidRPr="00D90236" w14:paraId="606C292F" w14:textId="77777777" w:rsidTr="00312A5F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14:paraId="0CB7F96E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14:paraId="08E8A770" w14:textId="77777777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t>-</w:t>
            </w:r>
          </w:p>
        </w:tc>
      </w:tr>
    </w:tbl>
    <w:p w14:paraId="0F6C79E7" w14:textId="77777777" w:rsidR="00D90236" w:rsidRDefault="00D90236" w:rsidP="00D90236">
      <w:pPr>
        <w:spacing w:after="160" w:line="259" w:lineRule="auto"/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62F35018" wp14:editId="2B5483D5">
            <wp:extent cx="1714500" cy="4362450"/>
            <wp:effectExtent l="0" t="0" r="0" b="0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witch languag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D44E5" w14:textId="77777777" w:rsidR="00D90236" w:rsidRPr="00A67A8D" w:rsidRDefault="00D90236" w:rsidP="00D90236">
      <w:pPr>
        <w:spacing w:after="160" w:line="259" w:lineRule="auto"/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3: </w:t>
      </w:r>
      <w:r w:rsidRPr="00A67A8D">
        <w:rPr>
          <w:rFonts w:ascii="Calibri" w:eastAsia="Calibri" w:hAnsi="Calibri" w:cs="Calibri"/>
          <w:b/>
          <w:bCs/>
        </w:rPr>
        <w:t xml:space="preserve">Switch Language  </w:t>
      </w:r>
      <w:r w:rsidRPr="00A67A8D">
        <w:rPr>
          <w:b/>
          <w:bCs/>
          <w:szCs w:val="22"/>
        </w:rPr>
        <w:br w:type="page"/>
      </w:r>
    </w:p>
    <w:p w14:paraId="7998E4F2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4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activities announcement page.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2479"/>
        <w:gridCol w:w="6537"/>
      </w:tblGrid>
      <w:tr w:rsidR="00D90236" w:rsidRPr="00D90236" w14:paraId="5C8F76B8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79941D5C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ID</w:t>
            </w:r>
          </w:p>
        </w:tc>
        <w:tc>
          <w:tcPr>
            <w:tcW w:w="6537" w:type="dxa"/>
          </w:tcPr>
          <w:p w14:paraId="42373F98" w14:textId="7C6A80C0" w:rsidR="00D90236" w:rsidRPr="00D90236" w:rsidRDefault="00CE4252" w:rsidP="00D90236">
            <w:pPr>
              <w:spacing w:after="0" w:line="240" w:lineRule="auto"/>
              <w:jc w:val="both"/>
            </w:pPr>
            <w:r>
              <w:t>UC</w:t>
            </w:r>
            <w:r w:rsidR="00D90236" w:rsidRPr="00D90236">
              <w:t>-04</w:t>
            </w:r>
          </w:p>
        </w:tc>
      </w:tr>
      <w:tr w:rsidR="00D90236" w:rsidRPr="00D90236" w14:paraId="0573C3CE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06CA5C25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name</w:t>
            </w:r>
          </w:p>
        </w:tc>
        <w:tc>
          <w:tcPr>
            <w:tcW w:w="6537" w:type="dxa"/>
          </w:tcPr>
          <w:p w14:paraId="1C3DAF1E" w14:textId="77777777" w:rsidR="00D90236" w:rsidRPr="00D90236" w:rsidRDefault="00D90236" w:rsidP="00D90236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D90236">
              <w:rPr>
                <w:rFonts w:ascii="Calibri" w:eastAsia="Calibri" w:hAnsi="Calibri" w:cs="Calibri"/>
              </w:rPr>
              <w:t xml:space="preserve">View activities </w:t>
            </w:r>
            <w:r w:rsidRPr="00D90236">
              <w:t>list</w:t>
            </w:r>
          </w:p>
        </w:tc>
      </w:tr>
      <w:tr w:rsidR="00D90236" w:rsidRPr="00D90236" w14:paraId="4C808237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452B6843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Description</w:t>
            </w:r>
          </w:p>
        </w:tc>
        <w:tc>
          <w:tcPr>
            <w:tcW w:w="6537" w:type="dxa"/>
          </w:tcPr>
          <w:p w14:paraId="2D4BB58C" w14:textId="2CE043B1" w:rsidR="00D90236" w:rsidRPr="00D90236" w:rsidRDefault="00356619" w:rsidP="00312A5F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="00D90236" w:rsidRPr="00D90236">
              <w:rPr>
                <w:rFonts w:ascii="Calibri" w:eastAsia="Calibri" w:hAnsi="Calibri" w:cs="Calibri"/>
              </w:rPr>
              <w:t xml:space="preserve"> can view all activities in the activities announcement page.</w:t>
            </w:r>
          </w:p>
        </w:tc>
      </w:tr>
      <w:tr w:rsidR="00D90236" w:rsidRPr="00D90236" w14:paraId="36AB8B74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79106752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ctor(s)</w:t>
            </w:r>
          </w:p>
        </w:tc>
        <w:tc>
          <w:tcPr>
            <w:tcW w:w="6537" w:type="dxa"/>
          </w:tcPr>
          <w:p w14:paraId="0558B1D9" w14:textId="18BFDE42" w:rsidR="00D90236" w:rsidRPr="00D90236" w:rsidRDefault="007471BE" w:rsidP="00D90236">
            <w:pPr>
              <w:spacing w:after="0" w:line="240" w:lineRule="auto"/>
              <w:jc w:val="both"/>
            </w:pPr>
            <w:r>
              <w:t xml:space="preserve">Visitor, Member, </w:t>
            </w:r>
            <w:r w:rsidR="00D90236" w:rsidRPr="00D90236">
              <w:t>Admin.</w:t>
            </w:r>
          </w:p>
        </w:tc>
      </w:tr>
      <w:tr w:rsidR="00D90236" w:rsidRPr="00D90236" w14:paraId="0A3B3ED9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6E11AEC4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recondition</w:t>
            </w:r>
          </w:p>
        </w:tc>
        <w:tc>
          <w:tcPr>
            <w:tcW w:w="6537" w:type="dxa"/>
          </w:tcPr>
          <w:p w14:paraId="376A75F0" w14:textId="1157C9BB" w:rsidR="00D90236" w:rsidRPr="00D90236" w:rsidRDefault="007471BE" w:rsidP="00D90236">
            <w:pPr>
              <w:spacing w:after="0" w:line="240" w:lineRule="auto"/>
              <w:jc w:val="both"/>
            </w:pPr>
            <w:r>
              <w:t xml:space="preserve">- </w:t>
            </w:r>
            <w:r w:rsidR="00D90236" w:rsidRPr="00D90236">
              <w:t>User is on any page of the website.</w:t>
            </w:r>
          </w:p>
        </w:tc>
      </w:tr>
      <w:tr w:rsidR="00D90236" w:rsidRPr="00D90236" w14:paraId="04E019D5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1DE6C953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ost condition</w:t>
            </w:r>
          </w:p>
        </w:tc>
        <w:tc>
          <w:tcPr>
            <w:tcW w:w="6537" w:type="dxa"/>
          </w:tcPr>
          <w:p w14:paraId="39C63B5C" w14:textId="51E32037" w:rsidR="00D90236" w:rsidRPr="00D90236" w:rsidRDefault="007471BE" w:rsidP="00D90236">
            <w:pPr>
              <w:spacing w:after="0" w:line="240" w:lineRule="auto"/>
              <w:jc w:val="both"/>
            </w:pPr>
            <w:r>
              <w:t xml:space="preserve">- </w:t>
            </w:r>
            <w:r w:rsidR="00D90236">
              <w:t>User is on activities announcement page</w:t>
            </w:r>
            <w:r w:rsidR="00D90236" w:rsidRPr="00D90236">
              <w:t xml:space="preserve">. </w:t>
            </w:r>
          </w:p>
        </w:tc>
      </w:tr>
      <w:tr w:rsidR="00D90236" w:rsidRPr="00D90236" w14:paraId="7B269363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244BB8F4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537" w:type="dxa"/>
          </w:tcPr>
          <w:p w14:paraId="08032171" w14:textId="77777777" w:rsidR="00D90236" w:rsidRDefault="005F6164" w:rsidP="00D90236">
            <w:pPr>
              <w:spacing w:after="0" w:line="240" w:lineRule="auto"/>
              <w:jc w:val="both"/>
            </w:pPr>
            <w:r>
              <w:t>-</w:t>
            </w:r>
          </w:p>
        </w:tc>
      </w:tr>
      <w:tr w:rsidR="00D90236" w:rsidRPr="00D90236" w14:paraId="02C48731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11F124AB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 xml:space="preserve">Normal flow </w:t>
            </w:r>
          </w:p>
        </w:tc>
        <w:tc>
          <w:tcPr>
            <w:tcW w:w="6537" w:type="dxa"/>
          </w:tcPr>
          <w:p w14:paraId="6B187695" w14:textId="77777777" w:rsidR="00D90236" w:rsidRPr="00D90236" w:rsidRDefault="00D90236" w:rsidP="00D90236">
            <w:pPr>
              <w:numPr>
                <w:ilvl w:val="0"/>
                <w:numId w:val="18"/>
              </w:numPr>
              <w:spacing w:after="0" w:line="240" w:lineRule="auto"/>
              <w:contextualSpacing/>
              <w:jc w:val="both"/>
            </w:pPr>
            <w:r w:rsidRPr="00D90236">
              <w:t>User select activity on the menu bar.</w:t>
            </w:r>
          </w:p>
          <w:p w14:paraId="248A1064" w14:textId="77777777" w:rsidR="00D90236" w:rsidRPr="00D90236" w:rsidRDefault="00D90236" w:rsidP="00D90236">
            <w:pPr>
              <w:numPr>
                <w:ilvl w:val="0"/>
                <w:numId w:val="18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the user interface to display the activities announcement page which contain menu bar</w:t>
            </w:r>
            <w:r w:rsidRPr="00D90236">
              <w:t>.</w:t>
            </w:r>
          </w:p>
          <w:p w14:paraId="5FA39349" w14:textId="77777777" w:rsidR="00D90236" w:rsidRPr="00D90236" w:rsidRDefault="00D90236" w:rsidP="00D90236">
            <w:pPr>
              <w:numPr>
                <w:ilvl w:val="0"/>
                <w:numId w:val="18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separate each activity into the form of list</w:t>
            </w:r>
            <w:r w:rsidRPr="00D90236">
              <w:t>.</w:t>
            </w:r>
          </w:p>
          <w:p w14:paraId="215631E3" w14:textId="77777777" w:rsidR="00D90236" w:rsidRPr="00D90236" w:rsidRDefault="00D90236" w:rsidP="00D90236">
            <w:pPr>
              <w:numPr>
                <w:ilvl w:val="0"/>
                <w:numId w:val="18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link of each activity named by activity topic that arranged by date of activities for 10 latest topic</w:t>
            </w:r>
            <w:r w:rsidRPr="00D90236">
              <w:t>.</w:t>
            </w:r>
          </w:p>
        </w:tc>
      </w:tr>
      <w:tr w:rsidR="00D90236" w:rsidRPr="00D90236" w14:paraId="2D749965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48831F58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lternative flow</w:t>
            </w:r>
          </w:p>
        </w:tc>
        <w:tc>
          <w:tcPr>
            <w:tcW w:w="6537" w:type="dxa"/>
          </w:tcPr>
          <w:p w14:paraId="695643D1" w14:textId="77777777" w:rsidR="00D90236" w:rsidRPr="00D90236" w:rsidRDefault="00D90236" w:rsidP="00D90236">
            <w:pPr>
              <w:spacing w:after="0" w:line="240" w:lineRule="auto"/>
              <w:jc w:val="both"/>
            </w:pPr>
            <w:r w:rsidRPr="00D90236">
              <w:t>-</w:t>
            </w:r>
          </w:p>
        </w:tc>
      </w:tr>
      <w:tr w:rsidR="00D90236" w:rsidRPr="00D90236" w14:paraId="1B2F86BE" w14:textId="77777777" w:rsidTr="00D90236">
        <w:trPr>
          <w:trHeight w:val="70"/>
        </w:trPr>
        <w:tc>
          <w:tcPr>
            <w:tcW w:w="2479" w:type="dxa"/>
            <w:shd w:val="clear" w:color="auto" w:fill="D9D9D9" w:themeFill="background1" w:themeFillShade="D9"/>
          </w:tcPr>
          <w:p w14:paraId="6D2D83D1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Exception</w:t>
            </w:r>
          </w:p>
        </w:tc>
        <w:tc>
          <w:tcPr>
            <w:tcW w:w="6537" w:type="dxa"/>
          </w:tcPr>
          <w:p w14:paraId="0626D7C0" w14:textId="77777777" w:rsidR="00D90236" w:rsidRPr="00D90236" w:rsidRDefault="00D90236" w:rsidP="00D90236">
            <w:pPr>
              <w:spacing w:after="0" w:line="240" w:lineRule="auto"/>
              <w:jc w:val="both"/>
            </w:pPr>
            <w:r w:rsidRPr="00D90236">
              <w:t>-</w:t>
            </w:r>
          </w:p>
        </w:tc>
      </w:tr>
    </w:tbl>
    <w:p w14:paraId="353C6627" w14:textId="77777777" w:rsidR="00A67A8D" w:rsidRDefault="00A67A8D" w:rsidP="00D90236">
      <w:pPr>
        <w:jc w:val="center"/>
        <w:rPr>
          <w:b/>
          <w:bCs/>
          <w:szCs w:val="22"/>
        </w:rPr>
      </w:pPr>
    </w:p>
    <w:p w14:paraId="0950DE06" w14:textId="77777777" w:rsidR="00D90236" w:rsidRDefault="00D90236" w:rsidP="00D90236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6452576C" wp14:editId="45F0AA4B">
            <wp:extent cx="1771650" cy="3838575"/>
            <wp:effectExtent l="0" t="0" r="0" b="9525"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y_announcementpag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24C17" w14:textId="77777777" w:rsidR="00D90236" w:rsidRPr="00A67A8D" w:rsidRDefault="00D90236" w:rsidP="005F6164">
      <w:pPr>
        <w:spacing w:after="160" w:line="259" w:lineRule="auto"/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4: </w:t>
      </w:r>
      <w:r w:rsidRPr="00A67A8D">
        <w:rPr>
          <w:rFonts w:ascii="Calibri" w:eastAsia="Calibri" w:hAnsi="Calibri" w:cs="Calibri"/>
          <w:b/>
          <w:bCs/>
          <w:szCs w:val="22"/>
          <w:lang w:bidi="ar-SA"/>
        </w:rPr>
        <w:t xml:space="preserve">View activities </w:t>
      </w:r>
      <w:r w:rsidRPr="00A67A8D">
        <w:rPr>
          <w:b/>
          <w:bCs/>
          <w:szCs w:val="22"/>
          <w:lang w:bidi="ar-SA"/>
        </w:rPr>
        <w:t>list</w:t>
      </w:r>
      <w:r w:rsidRPr="00A67A8D">
        <w:rPr>
          <w:b/>
          <w:bCs/>
          <w:szCs w:val="22"/>
        </w:rPr>
        <w:t xml:space="preserve"> </w:t>
      </w:r>
      <w:r w:rsidRPr="00A67A8D">
        <w:rPr>
          <w:b/>
          <w:bCs/>
          <w:szCs w:val="22"/>
        </w:rPr>
        <w:br w:type="page"/>
      </w:r>
    </w:p>
    <w:p w14:paraId="1C0E0C3D" w14:textId="3DDD5CBC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5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</w:t>
      </w:r>
      <w:r w:rsidR="00CE4252">
        <w:rPr>
          <w:b/>
          <w:bCs/>
          <w:szCs w:val="22"/>
        </w:rPr>
        <w:t>nd Admin can view detail of selected</w:t>
      </w:r>
      <w:r>
        <w:rPr>
          <w:b/>
          <w:bCs/>
          <w:szCs w:val="22"/>
        </w:rPr>
        <w:t xml:space="preserve"> activity.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2482"/>
        <w:gridCol w:w="6534"/>
      </w:tblGrid>
      <w:tr w:rsidR="005F6164" w:rsidRPr="005F6164" w14:paraId="2B72861C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61F839A1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ID</w:t>
            </w:r>
          </w:p>
        </w:tc>
        <w:tc>
          <w:tcPr>
            <w:tcW w:w="6534" w:type="dxa"/>
          </w:tcPr>
          <w:p w14:paraId="0AC7BB8B" w14:textId="77777777" w:rsidR="005F6164" w:rsidRPr="005F6164" w:rsidRDefault="005F6164" w:rsidP="005F6164">
            <w:pPr>
              <w:spacing w:after="0" w:line="240" w:lineRule="auto"/>
              <w:jc w:val="both"/>
            </w:pPr>
            <w:r>
              <w:t>UC</w:t>
            </w:r>
            <w:r w:rsidRPr="005F6164">
              <w:t>-05</w:t>
            </w:r>
          </w:p>
        </w:tc>
      </w:tr>
      <w:tr w:rsidR="005F6164" w:rsidRPr="005F6164" w14:paraId="71CE5F6B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638FA601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name</w:t>
            </w:r>
          </w:p>
        </w:tc>
        <w:tc>
          <w:tcPr>
            <w:tcW w:w="6534" w:type="dxa"/>
          </w:tcPr>
          <w:p w14:paraId="18E0594B" w14:textId="77777777" w:rsidR="005F6164" w:rsidRPr="005F6164" w:rsidRDefault="005F6164" w:rsidP="005F6164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5F6164">
              <w:rPr>
                <w:rFonts w:ascii="Calibri" w:eastAsia="Calibri" w:hAnsi="Calibri" w:cs="Calibri"/>
              </w:rPr>
              <w:t>View</w:t>
            </w:r>
            <w:r>
              <w:rPr>
                <w:rFonts w:ascii="Calibri" w:eastAsia="Calibri" w:hAnsi="Calibri" w:cs="Calibri"/>
              </w:rPr>
              <w:t xml:space="preserve"> detail of an activity</w:t>
            </w:r>
            <w:r w:rsidRPr="005F6164">
              <w:rPr>
                <w:rFonts w:ascii="Calibri" w:eastAsia="Calibri" w:hAnsi="Calibri" w:cs="Calibri"/>
              </w:rPr>
              <w:t xml:space="preserve">  </w:t>
            </w:r>
          </w:p>
        </w:tc>
      </w:tr>
      <w:tr w:rsidR="005F6164" w:rsidRPr="005F6164" w14:paraId="446A75A2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152F8F86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Description</w:t>
            </w:r>
          </w:p>
        </w:tc>
        <w:tc>
          <w:tcPr>
            <w:tcW w:w="6534" w:type="dxa"/>
          </w:tcPr>
          <w:p w14:paraId="5CA1C0B3" w14:textId="4BD64B1C" w:rsidR="005F6164" w:rsidRPr="005F6164" w:rsidRDefault="00356619" w:rsidP="00312A5F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="005F6164" w:rsidRPr="005F6164">
              <w:rPr>
                <w:rFonts w:ascii="Calibri" w:eastAsia="Calibri" w:hAnsi="Calibri" w:cs="Calibri"/>
              </w:rPr>
              <w:t xml:space="preserve"> can view detail of each activity.</w:t>
            </w:r>
          </w:p>
        </w:tc>
      </w:tr>
      <w:tr w:rsidR="005F6164" w:rsidRPr="005F6164" w14:paraId="762973A8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432FA330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ctor(s)</w:t>
            </w:r>
          </w:p>
        </w:tc>
        <w:tc>
          <w:tcPr>
            <w:tcW w:w="6534" w:type="dxa"/>
          </w:tcPr>
          <w:p w14:paraId="15945264" w14:textId="3D35BEBD" w:rsidR="005F6164" w:rsidRPr="005F6164" w:rsidRDefault="005F6164" w:rsidP="005F6164">
            <w:pPr>
              <w:spacing w:after="0" w:line="240" w:lineRule="auto"/>
              <w:jc w:val="both"/>
            </w:pPr>
            <w:r>
              <w:t>Visitor, M</w:t>
            </w:r>
            <w:r w:rsidR="007471BE">
              <w:t xml:space="preserve">ember, </w:t>
            </w:r>
            <w:r w:rsidRPr="005F6164">
              <w:t>Admin.</w:t>
            </w:r>
          </w:p>
        </w:tc>
      </w:tr>
      <w:tr w:rsidR="005F6164" w:rsidRPr="005F6164" w14:paraId="0A7DDC00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2F46F01D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recondition</w:t>
            </w:r>
          </w:p>
        </w:tc>
        <w:tc>
          <w:tcPr>
            <w:tcW w:w="6534" w:type="dxa"/>
          </w:tcPr>
          <w:p w14:paraId="4F765A95" w14:textId="2C4A0B5B" w:rsidR="005F6164" w:rsidRPr="005F6164" w:rsidRDefault="007471BE" w:rsidP="005F6164">
            <w:pPr>
              <w:spacing w:after="0" w:line="240" w:lineRule="auto"/>
              <w:jc w:val="both"/>
            </w:pPr>
            <w:r>
              <w:t xml:space="preserve">- </w:t>
            </w:r>
            <w:r w:rsidR="005F6164">
              <w:t>User is on activities announcement page.</w:t>
            </w:r>
            <w:r w:rsidR="005F6164" w:rsidRPr="005F6164">
              <w:t xml:space="preserve"> </w:t>
            </w:r>
          </w:p>
        </w:tc>
      </w:tr>
      <w:tr w:rsidR="005F6164" w:rsidRPr="005F6164" w14:paraId="6C37C0B2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196DA59F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ost condition</w:t>
            </w:r>
          </w:p>
        </w:tc>
        <w:tc>
          <w:tcPr>
            <w:tcW w:w="6534" w:type="dxa"/>
          </w:tcPr>
          <w:p w14:paraId="1E779264" w14:textId="5C8D1ACD" w:rsidR="005F6164" w:rsidRPr="005F6164" w:rsidRDefault="007471BE" w:rsidP="005F6164">
            <w:pPr>
              <w:spacing w:after="0" w:line="240" w:lineRule="auto"/>
              <w:jc w:val="both"/>
            </w:pPr>
            <w:r>
              <w:t xml:space="preserve">- </w:t>
            </w:r>
            <w:r w:rsidR="005F6164" w:rsidRPr="005F6164">
              <w:t xml:space="preserve">User gets the detail of the temple activities. </w:t>
            </w:r>
          </w:p>
        </w:tc>
      </w:tr>
      <w:tr w:rsidR="005F6164" w:rsidRPr="005F6164" w14:paraId="78A95F04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31E8599C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534" w:type="dxa"/>
          </w:tcPr>
          <w:p w14:paraId="39C293B5" w14:textId="77777777" w:rsidR="005F6164" w:rsidRPr="005F6164" w:rsidRDefault="005F6164" w:rsidP="005F6164">
            <w:pPr>
              <w:spacing w:after="0" w:line="240" w:lineRule="auto"/>
              <w:jc w:val="both"/>
            </w:pPr>
            <w:r>
              <w:t>UC-04</w:t>
            </w:r>
          </w:p>
        </w:tc>
      </w:tr>
      <w:tr w:rsidR="005F6164" w:rsidRPr="005F6164" w14:paraId="4FC0EB16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14AF1B9C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 xml:space="preserve">Normal flow </w:t>
            </w:r>
          </w:p>
        </w:tc>
        <w:tc>
          <w:tcPr>
            <w:tcW w:w="6534" w:type="dxa"/>
          </w:tcPr>
          <w:p w14:paraId="1CC2EC97" w14:textId="77777777" w:rsidR="005F6164" w:rsidRPr="005F6164" w:rsidRDefault="005F6164" w:rsidP="005F6164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t>User selects activity in the list.</w:t>
            </w:r>
          </w:p>
          <w:p w14:paraId="7CFB2A2E" w14:textId="21433F1D" w:rsidR="005F6164" w:rsidRPr="005F6164" w:rsidRDefault="005F6164" w:rsidP="005F6164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he user interface to display the act</w:t>
            </w:r>
            <w:r w:rsidR="00CE4252">
              <w:rPr>
                <w:rFonts w:ascii="Calibri" w:eastAsia="Calibri" w:hAnsi="Calibri" w:cs="Calibri"/>
              </w:rPr>
              <w:t>ivities detail page with the</w:t>
            </w:r>
            <w:r w:rsidRPr="005F6164">
              <w:rPr>
                <w:rFonts w:ascii="Calibri" w:eastAsia="Calibri" w:hAnsi="Calibri" w:cs="Calibri"/>
              </w:rPr>
              <w:t xml:space="preserve"> menu bar</w:t>
            </w:r>
            <w:r w:rsidRPr="005F6164">
              <w:t xml:space="preserve">. </w:t>
            </w:r>
          </w:p>
          <w:p w14:paraId="4A8E11EF" w14:textId="05116A4D" w:rsidR="005F6164" w:rsidRPr="005F6164" w:rsidRDefault="005F6164" w:rsidP="005F6164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activity detail page which co</w:t>
            </w:r>
            <w:r w:rsidR="00CE4252">
              <w:rPr>
                <w:rFonts w:ascii="Calibri" w:eastAsia="Calibri" w:hAnsi="Calibri" w:cs="Calibri"/>
              </w:rPr>
              <w:t>ntain name of activity,</w:t>
            </w:r>
            <w:r w:rsidRPr="005F6164">
              <w:rPr>
                <w:rFonts w:ascii="Calibri" w:eastAsia="Calibri" w:hAnsi="Calibri" w:cs="Calibri"/>
              </w:rPr>
              <w:t xml:space="preserve"> activity date, and activity information</w:t>
            </w:r>
            <w:r w:rsidRPr="005F6164">
              <w:t>.</w:t>
            </w:r>
          </w:p>
          <w:p w14:paraId="4752D4F7" w14:textId="77777777" w:rsidR="005F6164" w:rsidRPr="005F6164" w:rsidRDefault="005F6164" w:rsidP="005F6164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t xml:space="preserve">User </w:t>
            </w:r>
            <w:r w:rsidR="00312A5F">
              <w:t>view</w:t>
            </w:r>
            <w:r w:rsidRPr="005F6164">
              <w:t xml:space="preserve"> detail of activity.</w:t>
            </w:r>
          </w:p>
        </w:tc>
      </w:tr>
      <w:tr w:rsidR="005F6164" w:rsidRPr="005F6164" w14:paraId="7B5D7D33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37077F4A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lternative flow</w:t>
            </w:r>
          </w:p>
        </w:tc>
        <w:tc>
          <w:tcPr>
            <w:tcW w:w="6534" w:type="dxa"/>
          </w:tcPr>
          <w:p w14:paraId="35AAFA9F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  <w:tr w:rsidR="005F6164" w:rsidRPr="005F6164" w14:paraId="451AC2DC" w14:textId="77777777" w:rsidTr="005F6164">
        <w:trPr>
          <w:trHeight w:val="70"/>
        </w:trPr>
        <w:tc>
          <w:tcPr>
            <w:tcW w:w="2482" w:type="dxa"/>
            <w:shd w:val="clear" w:color="auto" w:fill="D9D9D9" w:themeFill="background1" w:themeFillShade="D9"/>
          </w:tcPr>
          <w:p w14:paraId="4C990CC1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Exception</w:t>
            </w:r>
          </w:p>
        </w:tc>
        <w:tc>
          <w:tcPr>
            <w:tcW w:w="6534" w:type="dxa"/>
          </w:tcPr>
          <w:p w14:paraId="268B3270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</w:tbl>
    <w:p w14:paraId="2EB25966" w14:textId="77777777" w:rsidR="005F6164" w:rsidRDefault="005F6164" w:rsidP="005F6164">
      <w:pPr>
        <w:jc w:val="center"/>
        <w:rPr>
          <w:b/>
          <w:bCs/>
          <w:szCs w:val="22"/>
        </w:rPr>
      </w:pPr>
    </w:p>
    <w:p w14:paraId="0B1C71FA" w14:textId="77777777" w:rsidR="005F6164" w:rsidRDefault="005F6164" w:rsidP="005F6164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3CC1D3D7" wp14:editId="72E8BBB7">
            <wp:extent cx="1171575" cy="3086100"/>
            <wp:effectExtent l="0" t="0" r="9525" b="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ies_detail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D4814" w14:textId="77777777" w:rsidR="005F6164" w:rsidRDefault="005F6164" w:rsidP="005F6164">
      <w:pPr>
        <w:jc w:val="center"/>
        <w:rPr>
          <w:rFonts w:ascii="Calibri" w:eastAsia="Calibri" w:hAnsi="Calibri" w:cs="Calibri"/>
          <w:szCs w:val="22"/>
          <w:lang w:bidi="ar-SA"/>
        </w:rPr>
      </w:pPr>
      <w:r>
        <w:rPr>
          <w:b/>
          <w:bCs/>
          <w:szCs w:val="22"/>
        </w:rPr>
        <w:t xml:space="preserve">AD-05: </w:t>
      </w:r>
      <w:r w:rsidRPr="005F6164">
        <w:rPr>
          <w:rFonts w:ascii="Calibri" w:eastAsia="Calibri" w:hAnsi="Calibri" w:cs="Calibri"/>
          <w:szCs w:val="22"/>
          <w:lang w:bidi="ar-SA"/>
        </w:rPr>
        <w:t>View</w:t>
      </w:r>
      <w:r>
        <w:rPr>
          <w:rFonts w:ascii="Calibri" w:eastAsia="Calibri" w:hAnsi="Calibri" w:cs="Calibri"/>
        </w:rPr>
        <w:t xml:space="preserve"> detail of an activity</w:t>
      </w:r>
      <w:r w:rsidRPr="005F6164">
        <w:rPr>
          <w:rFonts w:ascii="Calibri" w:eastAsia="Calibri" w:hAnsi="Calibri" w:cs="Calibri"/>
          <w:szCs w:val="22"/>
          <w:lang w:bidi="ar-SA"/>
        </w:rPr>
        <w:t xml:space="preserve">  </w:t>
      </w:r>
    </w:p>
    <w:p w14:paraId="78D3134F" w14:textId="77777777" w:rsidR="005F6164" w:rsidRDefault="005F6164">
      <w:pPr>
        <w:spacing w:after="160" w:line="259" w:lineRule="auto"/>
        <w:rPr>
          <w:rFonts w:ascii="Calibri" w:eastAsia="Calibri" w:hAnsi="Calibri" w:cs="Calibri"/>
          <w:szCs w:val="22"/>
          <w:lang w:bidi="ar-SA"/>
        </w:rPr>
      </w:pPr>
      <w:r>
        <w:rPr>
          <w:rFonts w:ascii="Calibri" w:eastAsia="Calibri" w:hAnsi="Calibri" w:cs="Calibri"/>
          <w:szCs w:val="22"/>
          <w:lang w:bidi="ar-SA"/>
        </w:rPr>
        <w:br w:type="page"/>
      </w:r>
    </w:p>
    <w:p w14:paraId="5498BB0E" w14:textId="5485820D" w:rsidR="003F3AC8" w:rsidRDefault="00356619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6: Visitor,</w:t>
      </w:r>
      <w:r w:rsidR="003F3AC8" w:rsidRPr="0032524B">
        <w:rPr>
          <w:b/>
          <w:bCs/>
          <w:szCs w:val="22"/>
        </w:rPr>
        <w:t xml:space="preserve"> </w:t>
      </w:r>
      <w:r w:rsidR="003F3AC8">
        <w:rPr>
          <w:b/>
          <w:bCs/>
          <w:szCs w:val="22"/>
        </w:rPr>
        <w:t>Member</w:t>
      </w:r>
      <w:r w:rsidR="00277840">
        <w:rPr>
          <w:b/>
          <w:bCs/>
          <w:szCs w:val="22"/>
        </w:rPr>
        <w:t xml:space="preserve"> and Admin</w:t>
      </w:r>
      <w:r w:rsidR="003F3AC8">
        <w:rPr>
          <w:b/>
          <w:bCs/>
          <w:szCs w:val="22"/>
        </w:rPr>
        <w:t xml:space="preserve"> can view the Q&amp;A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5F6164" w:rsidRPr="009D3F97" w14:paraId="1BDCEB4D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24CDD95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DD5A45" w14:textId="2B1D5121" w:rsidR="005F6164" w:rsidRPr="009D3F97" w:rsidRDefault="00656E62" w:rsidP="005F61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5F6164">
              <w:rPr>
                <w:rFonts w:eastAsia="Times New Roman" w:cs="Segoe UI"/>
                <w:szCs w:val="22"/>
              </w:rPr>
              <w:t>UC-06</w:t>
            </w:r>
            <w:r w:rsidR="005F6164" w:rsidRPr="00483DB3">
              <w:rPr>
                <w:rFonts w:eastAsia="Times New Roman" w:cs="Segoe UI"/>
                <w:szCs w:val="22"/>
              </w:rPr>
              <w:t> </w:t>
            </w:r>
          </w:p>
        </w:tc>
      </w:tr>
      <w:tr w:rsidR="005F6164" w:rsidRPr="009D3F97" w14:paraId="07CEFD4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3BB87A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20C914" w14:textId="1EBE28DF" w:rsidR="005F6164" w:rsidRPr="009D3F97" w:rsidRDefault="00656E62" w:rsidP="005F6164">
            <w:pPr>
              <w:tabs>
                <w:tab w:val="left" w:pos="150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5F6164">
              <w:rPr>
                <w:rFonts w:ascii="Calibri" w:eastAsia="Calibri" w:hAnsi="Calibri" w:cs="Calibri"/>
                <w:szCs w:val="22"/>
              </w:rPr>
              <w:t>View Q&amp;A</w:t>
            </w:r>
          </w:p>
        </w:tc>
      </w:tr>
      <w:tr w:rsidR="005F6164" w:rsidRPr="009D3F97" w14:paraId="4AFFFE7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AD74DAF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CBF197" w14:textId="2E49F5F1" w:rsidR="005F6164" w:rsidRPr="009D3F97" w:rsidRDefault="00356619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656E62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 w:rsidR="005F6164" w:rsidRPr="00483DB3">
              <w:rPr>
                <w:rFonts w:eastAsia="Times New Roman" w:cs="Segoe UI"/>
                <w:szCs w:val="22"/>
              </w:rPr>
              <w:t xml:space="preserve">can view </w:t>
            </w:r>
            <w:r w:rsidR="005F6164" w:rsidRPr="00D6403C">
              <w:rPr>
                <w:rFonts w:ascii="Calibri" w:eastAsia="Calibri" w:hAnsi="Calibri" w:cs="Calibri"/>
                <w:szCs w:val="22"/>
              </w:rPr>
              <w:t xml:space="preserve">the </w:t>
            </w:r>
            <w:r w:rsidR="005F6164">
              <w:rPr>
                <w:rFonts w:ascii="Calibri" w:eastAsia="Calibri" w:hAnsi="Calibri" w:cs="Calibri"/>
                <w:szCs w:val="22"/>
              </w:rPr>
              <w:t>Dharma question and answer</w:t>
            </w:r>
            <w:r w:rsidR="005F6164">
              <w:rPr>
                <w:rFonts w:eastAsia="Times New Roman" w:cs="Segoe UI"/>
                <w:szCs w:val="22"/>
              </w:rPr>
              <w:t xml:space="preserve"> </w:t>
            </w:r>
            <w:r w:rsidR="005F6164">
              <w:rPr>
                <w:rFonts w:ascii="Calibri" w:eastAsia="Calibri" w:hAnsi="Calibri" w:cs="Calibri"/>
                <w:szCs w:val="22"/>
              </w:rPr>
              <w:t xml:space="preserve">by go to Q&amp;A page. </w:t>
            </w:r>
            <w:r w:rsidR="005F6164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5F6164" w:rsidRPr="009D3F97" w14:paraId="6D3BE922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9D2793E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822114" w14:textId="39EC013C" w:rsidR="005F6164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>Visitor, Member</w:t>
            </w:r>
            <w:r w:rsidR="005F6164">
              <w:rPr>
                <w:rFonts w:eastAsia="Times New Roman" w:cs="Segoe UI"/>
                <w:szCs w:val="22"/>
              </w:rPr>
              <w:t>.</w:t>
            </w:r>
          </w:p>
        </w:tc>
      </w:tr>
      <w:tr w:rsidR="005F6164" w:rsidRPr="009D3F97" w14:paraId="27DF5F6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E6BBAB5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E6873E" w14:textId="2DF82906" w:rsidR="005F6164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7471BE">
              <w:t xml:space="preserve">- </w:t>
            </w:r>
            <w:r w:rsidR="005F6164" w:rsidRPr="00D90236">
              <w:t>User is on any page of the website.</w:t>
            </w:r>
          </w:p>
        </w:tc>
      </w:tr>
      <w:tr w:rsidR="005F6164" w:rsidRPr="009D3F97" w14:paraId="2245A26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F5B618F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BA89CF" w14:textId="244A96EF" w:rsidR="005F6164" w:rsidRPr="009D3F97" w:rsidRDefault="00656E62" w:rsidP="005F61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5F6164" w:rsidRPr="00483DB3">
              <w:rPr>
                <w:rFonts w:eastAsia="Times New Roman" w:cs="Segoe UI"/>
                <w:szCs w:val="22"/>
              </w:rPr>
              <w:t xml:space="preserve">User </w:t>
            </w:r>
            <w:r w:rsidR="005F6164">
              <w:rPr>
                <w:rFonts w:eastAsia="Times New Roman" w:cs="Segoe UI"/>
                <w:szCs w:val="22"/>
              </w:rPr>
              <w:t>is on Q&amp;A page.</w:t>
            </w:r>
            <w:r w:rsidR="005F6164">
              <w:rPr>
                <w:rFonts w:eastAsia="Times New Roman" w:cs="Segoe UI"/>
                <w:sz w:val="12"/>
                <w:szCs w:val="12"/>
              </w:rPr>
              <w:t xml:space="preserve"> </w:t>
            </w:r>
          </w:p>
        </w:tc>
      </w:tr>
      <w:tr w:rsidR="005F6164" w:rsidRPr="009D3F97" w14:paraId="4D605B56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6473A826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06A122" w14:textId="77777777" w:rsidR="005F6164" w:rsidRPr="00483DB3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5F6164" w:rsidRPr="009D3F97" w14:paraId="7C8FCB19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49CBEBF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4E6A53" w14:textId="37317F8D" w:rsidR="005F6164" w:rsidRPr="00D55E3E" w:rsidRDefault="00656E62" w:rsidP="005F6164">
            <w:pPr>
              <w:pStyle w:val="a3"/>
              <w:numPr>
                <w:ilvl w:val="0"/>
                <w:numId w:val="2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5F6164" w:rsidRPr="00D55E3E">
              <w:rPr>
                <w:rFonts w:eastAsia="Times New Roman" w:cs="Segoe UI"/>
                <w:szCs w:val="22"/>
              </w:rPr>
              <w:t xml:space="preserve"> </w:t>
            </w:r>
            <w:r w:rsidR="005F6164">
              <w:rPr>
                <w:rFonts w:eastAsia="Times New Roman" w:cs="Segoe UI"/>
                <w:szCs w:val="22"/>
              </w:rPr>
              <w:t>select</w:t>
            </w:r>
            <w:r>
              <w:rPr>
                <w:rFonts w:eastAsia="Times New Roman" w:cs="Segoe UI"/>
                <w:szCs w:val="22"/>
              </w:rPr>
              <w:t>s</w:t>
            </w:r>
            <w:r w:rsidR="005F6164">
              <w:rPr>
                <w:rFonts w:eastAsia="Times New Roman" w:cs="Segoe UI"/>
                <w:szCs w:val="22"/>
              </w:rPr>
              <w:t xml:space="preserve"> Q&amp;A</w:t>
            </w:r>
            <w:r w:rsidR="005F6164" w:rsidRPr="00D55E3E">
              <w:rPr>
                <w:rFonts w:eastAsia="Times New Roman" w:cs="Segoe UI"/>
                <w:szCs w:val="22"/>
              </w:rPr>
              <w:t xml:space="preserve"> on the menu bar.</w:t>
            </w:r>
          </w:p>
          <w:p w14:paraId="3751A9D3" w14:textId="77777777" w:rsidR="005F6164" w:rsidRPr="007C2381" w:rsidRDefault="005F6164" w:rsidP="005F6164">
            <w:pPr>
              <w:pStyle w:val="a3"/>
              <w:numPr>
                <w:ilvl w:val="0"/>
                <w:numId w:val="2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55E3E">
              <w:rPr>
                <w:rFonts w:ascii="Calibri" w:eastAsia="Calibri" w:hAnsi="Calibri" w:cs="Calibri"/>
                <w:szCs w:val="22"/>
              </w:rPr>
              <w:t xml:space="preserve">System shall provide the user interface to display Q&amp;A page </w:t>
            </w:r>
            <w:r>
              <w:rPr>
                <w:rFonts w:ascii="Calibri" w:eastAsia="Calibri" w:hAnsi="Calibri" w:cs="Calibri"/>
                <w:szCs w:val="22"/>
              </w:rPr>
              <w:t>which contain the menu bar</w:t>
            </w:r>
            <w:r w:rsidRPr="00D55E3E">
              <w:rPr>
                <w:rFonts w:ascii="Calibri" w:eastAsia="Calibri" w:hAnsi="Calibri" w:cs="Calibri"/>
                <w:szCs w:val="22"/>
              </w:rPr>
              <w:t>.</w:t>
            </w:r>
          </w:p>
          <w:p w14:paraId="52ECDBEB" w14:textId="77777777" w:rsidR="005F6164" w:rsidRPr="00D55E3E" w:rsidRDefault="005F6164" w:rsidP="005F6164">
            <w:pPr>
              <w:pStyle w:val="a3"/>
              <w:numPr>
                <w:ilvl w:val="0"/>
                <w:numId w:val="2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separate each Dharma question with an answer into form of post arrange by the latest answer date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  <w:p w14:paraId="63BD9F29" w14:textId="09BBC015" w:rsidR="005F6164" w:rsidRPr="00D55E3E" w:rsidRDefault="00356619" w:rsidP="005F6164">
            <w:pPr>
              <w:pStyle w:val="a3"/>
              <w:numPr>
                <w:ilvl w:val="0"/>
                <w:numId w:val="2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sees</w:t>
            </w:r>
            <w:r w:rsidR="005F6164" w:rsidRPr="00D55E3E">
              <w:rPr>
                <w:rFonts w:eastAsia="Times New Roman" w:cs="Segoe UI"/>
                <w:szCs w:val="22"/>
              </w:rPr>
              <w:t xml:space="preserve"> the Dharma questions &amp; answers. </w:t>
            </w:r>
          </w:p>
        </w:tc>
      </w:tr>
      <w:tr w:rsidR="005F6164" w:rsidRPr="009D3F97" w14:paraId="2E90ED7D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36F6ACE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6129E4" w14:textId="77777777" w:rsidR="005F6164" w:rsidRPr="00483DB3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5F6164" w:rsidRPr="009D3F97" w14:paraId="39B45E4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8F3B033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BB5B90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5791C81F" w14:textId="77777777" w:rsidR="005F6164" w:rsidRDefault="005F6164" w:rsidP="005F6164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57648CD" wp14:editId="05D3BAEA">
            <wp:extent cx="1438275" cy="3514725"/>
            <wp:effectExtent l="0" t="0" r="9525" b="9525"/>
            <wp:docPr id="11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QnApag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7308C" w14:textId="77777777" w:rsidR="005F6164" w:rsidRPr="00A67A8D" w:rsidRDefault="005F6164" w:rsidP="005F6164">
      <w:pPr>
        <w:tabs>
          <w:tab w:val="center" w:pos="4513"/>
          <w:tab w:val="left" w:pos="5640"/>
        </w:tabs>
        <w:rPr>
          <w:b/>
          <w:bCs/>
          <w:szCs w:val="22"/>
        </w:rPr>
      </w:pPr>
      <w:r>
        <w:rPr>
          <w:b/>
          <w:bCs/>
          <w:szCs w:val="22"/>
        </w:rPr>
        <w:tab/>
      </w:r>
      <w:r w:rsidRPr="00A67A8D">
        <w:rPr>
          <w:b/>
          <w:bCs/>
          <w:szCs w:val="22"/>
        </w:rPr>
        <w:t xml:space="preserve">AD-06: </w:t>
      </w:r>
      <w:r w:rsidRPr="00A67A8D">
        <w:rPr>
          <w:rFonts w:ascii="Calibri" w:eastAsia="Calibri" w:hAnsi="Calibri" w:cs="Calibri"/>
          <w:b/>
          <w:bCs/>
          <w:szCs w:val="22"/>
        </w:rPr>
        <w:t>View Q&amp;A</w:t>
      </w:r>
    </w:p>
    <w:p w14:paraId="24CE11D3" w14:textId="77777777" w:rsidR="005F6164" w:rsidRDefault="005F6164" w:rsidP="005F6164">
      <w:pPr>
        <w:tabs>
          <w:tab w:val="center" w:pos="4513"/>
          <w:tab w:val="left" w:pos="5640"/>
        </w:tabs>
        <w:rPr>
          <w:b/>
          <w:bCs/>
          <w:szCs w:val="22"/>
        </w:rPr>
      </w:pPr>
    </w:p>
    <w:p w14:paraId="108E9084" w14:textId="77777777" w:rsidR="005F6164" w:rsidRDefault="005F6164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484AC8A8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7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temple’s history page.</w:t>
      </w:r>
    </w:p>
    <w:tbl>
      <w:tblPr>
        <w:tblStyle w:val="3"/>
        <w:tblW w:w="0" w:type="auto"/>
        <w:tblLook w:val="04A0" w:firstRow="1" w:lastRow="0" w:firstColumn="1" w:lastColumn="0" w:noHBand="0" w:noVBand="1"/>
      </w:tblPr>
      <w:tblGrid>
        <w:gridCol w:w="2526"/>
        <w:gridCol w:w="6716"/>
      </w:tblGrid>
      <w:tr w:rsidR="005F6164" w:rsidRPr="005F6164" w14:paraId="08338D40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7800B16A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14:paraId="4DA32E49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U</w:t>
            </w:r>
            <w:r>
              <w:t>C</w:t>
            </w:r>
            <w:r w:rsidRPr="005F6164">
              <w:t>-07</w:t>
            </w:r>
          </w:p>
        </w:tc>
      </w:tr>
      <w:tr w:rsidR="005F6164" w:rsidRPr="005F6164" w14:paraId="0E908047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3CBE84DA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14:paraId="73FB664D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View temple’s history</w:t>
            </w:r>
          </w:p>
        </w:tc>
      </w:tr>
      <w:tr w:rsidR="005F6164" w:rsidRPr="005F6164" w14:paraId="02E26BCD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5895D146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14:paraId="068A4E17" w14:textId="5B48BFF9" w:rsidR="005F6164" w:rsidRPr="005F6164" w:rsidRDefault="00356619" w:rsidP="005F6164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483DB3">
              <w:rPr>
                <w:rFonts w:eastAsia="Times New Roman" w:cs="Segoe UI"/>
              </w:rPr>
              <w:t xml:space="preserve"> </w:t>
            </w:r>
            <w:r w:rsidR="005F6164" w:rsidRPr="005F6164">
              <w:t>can view temple’s history by go to history page.</w:t>
            </w:r>
          </w:p>
        </w:tc>
      </w:tr>
      <w:tr w:rsidR="005F6164" w:rsidRPr="005F6164" w14:paraId="201C1A60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434E47BA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14:paraId="2D228384" w14:textId="05075CD3" w:rsidR="005F6164" w:rsidRPr="005F6164" w:rsidRDefault="007471BE" w:rsidP="005F6164">
            <w:pPr>
              <w:spacing w:after="0" w:line="240" w:lineRule="auto"/>
              <w:jc w:val="both"/>
            </w:pPr>
            <w:r>
              <w:t>Visitor, Member,</w:t>
            </w:r>
            <w:r w:rsidR="005F6164" w:rsidRPr="005F6164">
              <w:t xml:space="preserve"> Admin.</w:t>
            </w:r>
          </w:p>
        </w:tc>
      </w:tr>
      <w:tr w:rsidR="005F6164" w:rsidRPr="005F6164" w14:paraId="1B62BD52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712C89EC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14:paraId="54B413A6" w14:textId="74579E28" w:rsidR="005F6164" w:rsidRPr="005F6164" w:rsidRDefault="007471BE" w:rsidP="005F6164">
            <w:pPr>
              <w:spacing w:after="0" w:line="240" w:lineRule="auto"/>
              <w:jc w:val="both"/>
            </w:pPr>
            <w:r>
              <w:t xml:space="preserve">- </w:t>
            </w:r>
            <w:r w:rsidR="005F6164" w:rsidRPr="005F6164">
              <w:t xml:space="preserve">User </w:t>
            </w:r>
            <w:r w:rsidR="005F6164">
              <w:t>is on any page of the web site.</w:t>
            </w:r>
          </w:p>
        </w:tc>
      </w:tr>
      <w:tr w:rsidR="005F6164" w:rsidRPr="005F6164" w14:paraId="52941590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3605A97D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14:paraId="1243EAD1" w14:textId="605B4A6F" w:rsidR="005F6164" w:rsidRPr="005F6164" w:rsidRDefault="007471BE" w:rsidP="00167980">
            <w:pPr>
              <w:spacing w:after="0" w:line="240" w:lineRule="auto"/>
              <w:jc w:val="both"/>
            </w:pPr>
            <w:r>
              <w:t xml:space="preserve">- </w:t>
            </w:r>
            <w:r w:rsidR="005F6164" w:rsidRPr="005F6164">
              <w:t xml:space="preserve">User </w:t>
            </w:r>
            <w:r w:rsidR="00167980">
              <w:t>is on the temple’s history page.</w:t>
            </w:r>
          </w:p>
        </w:tc>
      </w:tr>
      <w:tr w:rsidR="005F6164" w:rsidRPr="005F6164" w14:paraId="76160EEF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160C13A6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14:paraId="685A9514" w14:textId="36EE8047" w:rsidR="005F6164" w:rsidRPr="005F6164" w:rsidRDefault="00277840" w:rsidP="005F6164">
            <w:pPr>
              <w:spacing w:after="0" w:line="240" w:lineRule="auto"/>
              <w:jc w:val="both"/>
            </w:pPr>
            <w:r>
              <w:t>-</w:t>
            </w:r>
          </w:p>
        </w:tc>
      </w:tr>
      <w:tr w:rsidR="005F6164" w:rsidRPr="005F6164" w14:paraId="2BBE0FD3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4747CB87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14:paraId="2857D8AE" w14:textId="77777777" w:rsidR="005F6164" w:rsidRPr="005F6164" w:rsidRDefault="005F6164" w:rsidP="005F6164">
            <w:pPr>
              <w:numPr>
                <w:ilvl w:val="0"/>
                <w:numId w:val="21"/>
              </w:numPr>
              <w:spacing w:after="0" w:line="240" w:lineRule="auto"/>
              <w:contextualSpacing/>
              <w:jc w:val="both"/>
            </w:pPr>
            <w:r w:rsidRPr="005F6164">
              <w:t>User selects history on menu bar.</w:t>
            </w:r>
          </w:p>
          <w:p w14:paraId="4D204E7F" w14:textId="311E602C" w:rsidR="005F6164" w:rsidRPr="005F6164" w:rsidRDefault="005F6164" w:rsidP="005F6164">
            <w:pPr>
              <w:numPr>
                <w:ilvl w:val="0"/>
                <w:numId w:val="21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 xml:space="preserve">System shall provide the user interface to display the history page </w:t>
            </w:r>
            <w:r w:rsidR="00277840">
              <w:rPr>
                <w:rFonts w:ascii="Calibri" w:eastAsia="Calibri" w:hAnsi="Calibri" w:cs="Calibri"/>
              </w:rPr>
              <w:t>with</w:t>
            </w:r>
            <w:r w:rsidRPr="005F6164">
              <w:rPr>
                <w:rFonts w:ascii="Calibri" w:eastAsia="Calibri" w:hAnsi="Calibri" w:cs="Calibri"/>
              </w:rPr>
              <w:t xml:space="preserve"> the menu bar</w:t>
            </w:r>
            <w:r w:rsidRPr="005F6164">
              <w:t>.</w:t>
            </w:r>
          </w:p>
          <w:p w14:paraId="6B703C52" w14:textId="77777777" w:rsidR="005F6164" w:rsidRPr="005F6164" w:rsidRDefault="005F6164" w:rsidP="005F6164">
            <w:pPr>
              <w:numPr>
                <w:ilvl w:val="0"/>
                <w:numId w:val="21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emple's history information</w:t>
            </w:r>
            <w:r w:rsidRPr="005F6164">
              <w:t>.</w:t>
            </w:r>
          </w:p>
          <w:p w14:paraId="4BC6FBFE" w14:textId="77777777" w:rsidR="005F6164" w:rsidRPr="005F6164" w:rsidRDefault="005F6164" w:rsidP="005F6164">
            <w:pPr>
              <w:numPr>
                <w:ilvl w:val="0"/>
                <w:numId w:val="21"/>
              </w:numPr>
              <w:spacing w:after="0" w:line="240" w:lineRule="auto"/>
              <w:contextualSpacing/>
              <w:jc w:val="both"/>
            </w:pPr>
            <w:r w:rsidRPr="005F6164">
              <w:t xml:space="preserve">User </w:t>
            </w:r>
            <w:r w:rsidR="00312A5F">
              <w:t>views</w:t>
            </w:r>
            <w:r w:rsidRPr="005F6164">
              <w:t xml:space="preserve"> temple’s history.</w:t>
            </w:r>
          </w:p>
        </w:tc>
      </w:tr>
      <w:tr w:rsidR="005F6164" w:rsidRPr="005F6164" w14:paraId="2A728806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3571CF3F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14:paraId="6A286333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  <w:tr w:rsidR="005F6164" w:rsidRPr="005F6164" w14:paraId="6FCEF8EC" w14:textId="77777777" w:rsidTr="00312A5F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14:paraId="06D9289F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14:paraId="53F81874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</w:tbl>
    <w:p w14:paraId="72306D51" w14:textId="77777777" w:rsidR="005F6164" w:rsidRDefault="005F6164" w:rsidP="003F3AC8">
      <w:pPr>
        <w:rPr>
          <w:b/>
          <w:bCs/>
          <w:szCs w:val="22"/>
        </w:rPr>
      </w:pPr>
    </w:p>
    <w:p w14:paraId="46DEB8BB" w14:textId="77777777" w:rsidR="005F6164" w:rsidRDefault="005F6164" w:rsidP="005F6164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26B65FB4" wp14:editId="3D8234D0">
            <wp:extent cx="1714500" cy="3600450"/>
            <wp:effectExtent l="0" t="0" r="0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temple's_historypag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1C4F5" w14:textId="77777777" w:rsidR="00167980" w:rsidRPr="00A67A8D" w:rsidRDefault="00167980" w:rsidP="005F6164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7: </w:t>
      </w:r>
      <w:r w:rsidRPr="00A67A8D">
        <w:rPr>
          <w:b/>
          <w:bCs/>
          <w:szCs w:val="22"/>
          <w:lang w:bidi="ar-SA"/>
        </w:rPr>
        <w:t>View temple’s history</w:t>
      </w:r>
    </w:p>
    <w:p w14:paraId="66CDE1D7" w14:textId="77777777" w:rsidR="00167980" w:rsidRDefault="00167980" w:rsidP="005F6164">
      <w:pPr>
        <w:jc w:val="center"/>
        <w:rPr>
          <w:b/>
          <w:bCs/>
          <w:szCs w:val="22"/>
        </w:rPr>
      </w:pPr>
    </w:p>
    <w:p w14:paraId="035DD218" w14:textId="77777777" w:rsidR="00167980" w:rsidRDefault="00167980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4151A628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8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galle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C7C18" w:rsidRPr="000C7C18" w14:paraId="3BD0F5EB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601249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AA7ED8" w14:textId="3E5C7D5E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0C7C18" w:rsidRPr="000C7C18">
              <w:rPr>
                <w:rFonts w:eastAsia="Times New Roman" w:cs="Segoe UI"/>
                <w:szCs w:val="22"/>
              </w:rPr>
              <w:t>U</w:t>
            </w:r>
            <w:r w:rsidR="000C7C18">
              <w:rPr>
                <w:rFonts w:eastAsia="Times New Roman" w:cs="Segoe UI"/>
                <w:szCs w:val="22"/>
              </w:rPr>
              <w:t>C</w:t>
            </w:r>
            <w:r w:rsidR="000C7C18" w:rsidRPr="000C7C18">
              <w:rPr>
                <w:rFonts w:eastAsia="Times New Roman" w:cs="Segoe UI"/>
                <w:szCs w:val="22"/>
              </w:rPr>
              <w:t>-08</w:t>
            </w:r>
          </w:p>
        </w:tc>
      </w:tr>
      <w:tr w:rsidR="000C7C18" w:rsidRPr="000C7C18" w14:paraId="25A9D46F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A76FCDB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CF3826" w14:textId="23BD2ABD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0C7C18">
              <w:rPr>
                <w:rFonts w:ascii="Calibri" w:eastAsia="Calibri" w:hAnsi="Calibri" w:cs="Calibri"/>
                <w:szCs w:val="22"/>
              </w:rPr>
              <w:t>View gallery</w:t>
            </w:r>
          </w:p>
        </w:tc>
      </w:tr>
      <w:tr w:rsidR="000C7C18" w:rsidRPr="000C7C18" w14:paraId="0BD2FCD1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F477CDD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8E229E" w14:textId="2BD6D55D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56619">
              <w:rPr>
                <w:rFonts w:eastAsia="Times New Roman" w:cs="Segoe UI"/>
                <w:szCs w:val="22"/>
              </w:rPr>
              <w:t>User as a visitor, a member or an admin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can</w:t>
            </w:r>
            <w:r w:rsidR="000C7C18" w:rsidRPr="000C7C18">
              <w:rPr>
                <w:rFonts w:ascii="Calibri" w:eastAsia="Calibri" w:hAnsi="Calibri" w:cs="Calibri"/>
                <w:szCs w:val="22"/>
              </w:rPr>
              <w:t xml:space="preserve"> view all temple activity’s album by go to the gallery page. </w:t>
            </w:r>
            <w:r w:rsidR="000C7C18" w:rsidRPr="000C7C18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C7C18" w:rsidRPr="000C7C18" w14:paraId="7E83FE4C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8398351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6F8668" w14:textId="6474EA91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7471BE">
              <w:t>Visitor, Member,</w:t>
            </w:r>
            <w:r w:rsidR="000C7C18" w:rsidRPr="000C7C18">
              <w:t xml:space="preserve"> Admin.</w:t>
            </w:r>
          </w:p>
        </w:tc>
      </w:tr>
      <w:tr w:rsidR="000C7C18" w:rsidRPr="000C7C18" w14:paraId="015812F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BFA47E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164B6A" w14:textId="3E755749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</w:t>
            </w:r>
            <w:r w:rsidR="007471BE">
              <w:rPr>
                <w:szCs w:val="22"/>
                <w:lang w:bidi="ar-SA"/>
              </w:rPr>
              <w:t xml:space="preserve">- </w:t>
            </w:r>
            <w:r w:rsidR="000C7C18" w:rsidRPr="005F6164">
              <w:rPr>
                <w:szCs w:val="22"/>
                <w:lang w:bidi="ar-SA"/>
              </w:rPr>
              <w:t xml:space="preserve">User </w:t>
            </w:r>
            <w:r w:rsidR="000C7C18">
              <w:t>is on any page of the web site.</w:t>
            </w:r>
          </w:p>
        </w:tc>
      </w:tr>
      <w:tr w:rsidR="000C7C18" w:rsidRPr="000C7C18" w14:paraId="7E8467B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ADBCE45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84E650" w14:textId="36A262D0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</w:t>
            </w:r>
            <w:r w:rsidR="007471BE">
              <w:rPr>
                <w:szCs w:val="22"/>
                <w:lang w:bidi="ar-SA"/>
              </w:rPr>
              <w:t xml:space="preserve">- </w:t>
            </w:r>
            <w:r w:rsidR="000C7C18" w:rsidRPr="005F6164">
              <w:rPr>
                <w:szCs w:val="22"/>
                <w:lang w:bidi="ar-SA"/>
              </w:rPr>
              <w:t xml:space="preserve">User </w:t>
            </w:r>
            <w:r w:rsidR="000C7C18">
              <w:t>is on the gallery page.</w:t>
            </w:r>
          </w:p>
        </w:tc>
      </w:tr>
      <w:tr w:rsidR="000C7C18" w:rsidRPr="000C7C18" w14:paraId="2ED3606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388B8EC7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F1443B" w14:textId="755C3CB1" w:rsidR="000C7C18" w:rsidRPr="000C7C18" w:rsidRDefault="00277840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C7C18" w:rsidRPr="000C7C18" w14:paraId="25DA020B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E262881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ECDBF2" w14:textId="729A2EE5" w:rsidR="000C7C18" w:rsidRPr="000C7C18" w:rsidRDefault="00656E62" w:rsidP="000C7C18">
            <w:pPr>
              <w:numPr>
                <w:ilvl w:val="0"/>
                <w:numId w:val="22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select</w:t>
            </w:r>
            <w:r>
              <w:rPr>
                <w:rFonts w:eastAsia="Times New Roman" w:cs="Segoe UI"/>
                <w:szCs w:val="22"/>
              </w:rPr>
              <w:t>s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gallery on the menu bar.</w:t>
            </w:r>
          </w:p>
          <w:p w14:paraId="51BE88C9" w14:textId="77777777" w:rsidR="000C7C18" w:rsidRPr="000C7C18" w:rsidRDefault="000C7C18" w:rsidP="000C7C18">
            <w:pPr>
              <w:numPr>
                <w:ilvl w:val="0"/>
                <w:numId w:val="22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ascii="Calibri" w:eastAsia="Calibri" w:hAnsi="Calibri" w:cs="Calibri"/>
                <w:szCs w:val="22"/>
              </w:rPr>
              <w:t>System shall provide the user interface to display the gallery page which contains the menu bar.</w:t>
            </w:r>
          </w:p>
          <w:p w14:paraId="159277DD" w14:textId="77777777" w:rsidR="000C7C18" w:rsidRPr="000C7C18" w:rsidRDefault="000C7C18" w:rsidP="000C7C18">
            <w:pPr>
              <w:numPr>
                <w:ilvl w:val="0"/>
                <w:numId w:val="22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t>System shall provide the thumbnail and the album’s name.</w:t>
            </w:r>
          </w:p>
          <w:p w14:paraId="2F0D21E4" w14:textId="77777777" w:rsidR="000C7C18" w:rsidRPr="000C7C18" w:rsidRDefault="000C7C18" w:rsidP="000C7C18">
            <w:pPr>
              <w:spacing w:after="160" w:line="259" w:lineRule="auto"/>
              <w:ind w:left="720"/>
              <w:contextualSpacing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C7C18" w:rsidRPr="000C7C18" w14:paraId="592B6CF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78D2E26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302C97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  <w:tr w:rsidR="000C7C18" w:rsidRPr="000C7C18" w14:paraId="08B6E2CC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1FFAD25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A262D8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6927A45B" w14:textId="77777777" w:rsidR="00A67A8D" w:rsidRDefault="00A67A8D" w:rsidP="000C7C18">
      <w:pPr>
        <w:jc w:val="center"/>
        <w:rPr>
          <w:b/>
          <w:bCs/>
          <w:szCs w:val="22"/>
        </w:rPr>
      </w:pPr>
    </w:p>
    <w:p w14:paraId="6B2755FE" w14:textId="77777777" w:rsidR="000C7C18" w:rsidRDefault="000C7C18" w:rsidP="000C7C18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4730E0C9" wp14:editId="392C54F7">
            <wp:extent cx="1619250" cy="3714750"/>
            <wp:effectExtent l="0" t="0" r="0" b="0"/>
            <wp:docPr id="9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gallerypage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ADFB7" w14:textId="77777777" w:rsidR="000C7C18" w:rsidRPr="00A67A8D" w:rsidRDefault="000C7C18" w:rsidP="000C7C18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8: </w:t>
      </w:r>
      <w:r w:rsidRPr="00A67A8D">
        <w:rPr>
          <w:rFonts w:ascii="Calibri" w:eastAsia="Calibri" w:hAnsi="Calibri" w:cs="Calibri"/>
          <w:b/>
          <w:bCs/>
          <w:szCs w:val="22"/>
        </w:rPr>
        <w:t>View gallery</w:t>
      </w:r>
    </w:p>
    <w:p w14:paraId="250565CB" w14:textId="77777777" w:rsidR="000C7C18" w:rsidRDefault="000C7C18" w:rsidP="003F3AC8">
      <w:pPr>
        <w:rPr>
          <w:b/>
          <w:bCs/>
          <w:color w:val="FF0000"/>
          <w:szCs w:val="22"/>
        </w:rPr>
      </w:pPr>
    </w:p>
    <w:p w14:paraId="5B1EEF51" w14:textId="77777777" w:rsidR="000C7C18" w:rsidRDefault="000C7C18">
      <w:pPr>
        <w:spacing w:after="160" w:line="259" w:lineRule="auto"/>
        <w:rPr>
          <w:b/>
          <w:bCs/>
          <w:color w:val="FF0000"/>
          <w:szCs w:val="22"/>
        </w:rPr>
      </w:pPr>
      <w:r>
        <w:rPr>
          <w:b/>
          <w:bCs/>
          <w:color w:val="FF0000"/>
          <w:szCs w:val="22"/>
        </w:rPr>
        <w:br w:type="page"/>
      </w:r>
    </w:p>
    <w:p w14:paraId="4CCFD6B5" w14:textId="3454A2C6" w:rsidR="003F3AC8" w:rsidRPr="00A67A8D" w:rsidRDefault="003F3AC8" w:rsidP="003F3AC8">
      <w:pPr>
        <w:rPr>
          <w:b/>
          <w:bCs/>
          <w:szCs w:val="22"/>
        </w:rPr>
      </w:pPr>
      <w:r w:rsidRPr="00A67A8D">
        <w:rPr>
          <w:b/>
          <w:bCs/>
          <w:szCs w:val="22"/>
        </w:rPr>
        <w:lastRenderedPageBreak/>
        <w:t xml:space="preserve">URS-09: Visitor, Member, and Admin can view pictures of </w:t>
      </w:r>
      <w:r w:rsidR="00277840">
        <w:rPr>
          <w:b/>
          <w:bCs/>
          <w:szCs w:val="22"/>
        </w:rPr>
        <w:t>selected</w:t>
      </w:r>
      <w:r w:rsidRPr="00A67A8D">
        <w:rPr>
          <w:b/>
          <w:bCs/>
          <w:szCs w:val="22"/>
        </w:rPr>
        <w:t xml:space="preserve"> album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C7C18" w:rsidRPr="000C7C18" w14:paraId="24A05E5E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C6CC740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24D8DC" w14:textId="200608BF" w:rsidR="000C7C18" w:rsidRPr="000C7C18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0C7C18" w:rsidRPr="000C7C18">
              <w:rPr>
                <w:rFonts w:eastAsia="Times New Roman" w:cs="Segoe UI"/>
                <w:szCs w:val="22"/>
              </w:rPr>
              <w:t>U</w:t>
            </w:r>
            <w:r w:rsidR="00312A5F">
              <w:rPr>
                <w:rFonts w:eastAsia="Times New Roman" w:cs="Segoe UI"/>
                <w:szCs w:val="22"/>
              </w:rPr>
              <w:t>C</w:t>
            </w:r>
            <w:r w:rsidR="000C7C18" w:rsidRPr="000C7C18">
              <w:rPr>
                <w:rFonts w:eastAsia="Times New Roman" w:cs="Segoe UI"/>
                <w:szCs w:val="22"/>
              </w:rPr>
              <w:t>-09</w:t>
            </w:r>
          </w:p>
        </w:tc>
      </w:tr>
      <w:tr w:rsidR="000C7C18" w:rsidRPr="000C7C18" w14:paraId="41A22C2B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7510BF3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442DEA" w14:textId="228A3D1D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0C7C18" w:rsidRPr="000C7C18">
              <w:rPr>
                <w:rFonts w:ascii="Calibri" w:eastAsia="Calibri" w:hAnsi="Calibri" w:cs="Calibri"/>
                <w:szCs w:val="22"/>
              </w:rPr>
              <w:t>View pictures in selected album</w:t>
            </w:r>
          </w:p>
        </w:tc>
      </w:tr>
      <w:tr w:rsidR="000C7C18" w:rsidRPr="000C7C18" w14:paraId="690216C3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855660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4F51CD" w14:textId="16FDBE78" w:rsidR="000C7C18" w:rsidRPr="000C7C18" w:rsidRDefault="00356619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can</w:t>
            </w:r>
            <w:r w:rsidR="000C7C18" w:rsidRPr="000C7C18">
              <w:rPr>
                <w:rFonts w:ascii="Calibri" w:eastAsia="Calibri" w:hAnsi="Calibri" w:cs="Calibri"/>
                <w:szCs w:val="22"/>
              </w:rPr>
              <w:t xml:space="preserve"> view pictures of selected album. </w:t>
            </w:r>
            <w:r w:rsidR="000C7C18" w:rsidRPr="000C7C18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C7C18" w:rsidRPr="000C7C18" w14:paraId="29EBC7A1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302942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AB8A77" w14:textId="789D1D2E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7471BE">
              <w:t>Visitor, Member,</w:t>
            </w:r>
            <w:r w:rsidR="000C7C18" w:rsidRPr="000C7C18">
              <w:t xml:space="preserve"> Admin.</w:t>
            </w:r>
          </w:p>
        </w:tc>
      </w:tr>
      <w:tr w:rsidR="000C7C18" w:rsidRPr="000C7C18" w14:paraId="6D64E76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5564181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1BDFC8" w14:textId="5D00AF40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7471BE">
              <w:rPr>
                <w:rFonts w:ascii="Calibri" w:eastAsia="Calibri" w:hAnsi="Calibri" w:cs="Calibri"/>
                <w:szCs w:val="22"/>
              </w:rPr>
              <w:t xml:space="preserve">- </w:t>
            </w:r>
            <w:r w:rsidR="00312A5F">
              <w:rPr>
                <w:rFonts w:ascii="Calibri" w:eastAsia="Calibri" w:hAnsi="Calibri" w:cs="Calibri"/>
                <w:szCs w:val="22"/>
              </w:rPr>
              <w:t>User is on the gallery page.</w:t>
            </w:r>
          </w:p>
        </w:tc>
      </w:tr>
      <w:tr w:rsidR="000C7C18" w:rsidRPr="000C7C18" w14:paraId="3FDF5F6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30E3BE6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1CCC88" w14:textId="7E500117" w:rsidR="000C7C18" w:rsidRPr="000C7C18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0C7C18" w:rsidRPr="000C7C18">
              <w:rPr>
                <w:rFonts w:eastAsia="Times New Roman" w:cs="Segoe UI"/>
                <w:szCs w:val="22"/>
              </w:rPr>
              <w:t xml:space="preserve">User </w:t>
            </w:r>
            <w:r w:rsidR="00312A5F">
              <w:rPr>
                <w:rFonts w:eastAsia="Times New Roman" w:cs="Segoe UI"/>
                <w:szCs w:val="22"/>
              </w:rPr>
              <w:t>view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pictures of </w:t>
            </w:r>
            <w:r w:rsidR="00312A5F">
              <w:rPr>
                <w:rFonts w:eastAsia="Times New Roman" w:cs="Segoe UI"/>
                <w:szCs w:val="22"/>
              </w:rPr>
              <w:t>selected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album.</w:t>
            </w:r>
          </w:p>
        </w:tc>
      </w:tr>
      <w:tr w:rsidR="000C7C18" w:rsidRPr="000C7C18" w14:paraId="561E4E1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775C2F76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95A66C" w14:textId="2DF55F9F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277840">
              <w:rPr>
                <w:rFonts w:eastAsia="Times New Roman" w:cs="Segoe UI"/>
                <w:szCs w:val="22"/>
              </w:rPr>
              <w:t xml:space="preserve">- </w:t>
            </w:r>
            <w:r w:rsidR="00312A5F">
              <w:rPr>
                <w:rFonts w:eastAsia="Times New Roman" w:cs="Segoe UI"/>
                <w:szCs w:val="22"/>
              </w:rPr>
              <w:t>UC-08</w:t>
            </w:r>
          </w:p>
        </w:tc>
      </w:tr>
      <w:tr w:rsidR="000C7C18" w:rsidRPr="000C7C18" w14:paraId="6AADE69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3A65517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1B4EE9" w14:textId="77777777" w:rsidR="000C7C18" w:rsidRPr="000C7C18" w:rsidRDefault="000C7C18" w:rsidP="000C7C18">
            <w:pPr>
              <w:numPr>
                <w:ilvl w:val="0"/>
                <w:numId w:val="23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eastAsia="Times New Roman" w:cs="Segoe UI"/>
                <w:szCs w:val="22"/>
              </w:rPr>
              <w:t>User selects album.</w:t>
            </w:r>
          </w:p>
          <w:p w14:paraId="55AF2EA3" w14:textId="1390620C" w:rsidR="000C7C18" w:rsidRPr="000C7C18" w:rsidRDefault="000C7C18" w:rsidP="000C7C18">
            <w:pPr>
              <w:numPr>
                <w:ilvl w:val="0"/>
                <w:numId w:val="23"/>
              </w:numPr>
              <w:spacing w:after="160" w:line="259" w:lineRule="auto"/>
              <w:contextualSpacing/>
            </w:pPr>
            <w:r w:rsidRPr="000C7C18">
              <w:rPr>
                <w:rFonts w:ascii="Calibri" w:eastAsia="Calibri" w:hAnsi="Calibri" w:cs="Calibri"/>
                <w:szCs w:val="22"/>
              </w:rPr>
              <w:t xml:space="preserve">System shall provide user interface to display all pictures of the </w:t>
            </w:r>
            <w:r w:rsidR="00277840">
              <w:rPr>
                <w:rFonts w:ascii="Calibri" w:eastAsia="Calibri" w:hAnsi="Calibri" w:cs="Calibri"/>
                <w:szCs w:val="22"/>
              </w:rPr>
              <w:t>selected</w:t>
            </w:r>
            <w:r w:rsidRPr="000C7C18">
              <w:rPr>
                <w:rFonts w:ascii="Calibri" w:eastAsia="Calibri" w:hAnsi="Calibri" w:cs="Calibri"/>
                <w:szCs w:val="22"/>
              </w:rPr>
              <w:t xml:space="preserve"> album.</w:t>
            </w:r>
          </w:p>
          <w:p w14:paraId="3C9D15EE" w14:textId="250E12CB" w:rsidR="000C7C18" w:rsidRPr="000C7C18" w:rsidRDefault="000C7C18" w:rsidP="000C7C18">
            <w:pPr>
              <w:numPr>
                <w:ilvl w:val="0"/>
                <w:numId w:val="23"/>
              </w:numPr>
              <w:spacing w:after="160" w:line="259" w:lineRule="auto"/>
              <w:contextualSpacing/>
            </w:pPr>
            <w:r w:rsidRPr="000C7C18">
              <w:t xml:space="preserve">User </w:t>
            </w:r>
            <w:r w:rsidR="00312A5F">
              <w:t>views</w:t>
            </w:r>
            <w:r w:rsidRPr="000C7C18">
              <w:t xml:space="preserve"> all pictures of</w:t>
            </w:r>
            <w:r w:rsidR="00277840">
              <w:t xml:space="preserve"> the</w:t>
            </w:r>
            <w:r w:rsidRPr="000C7C18">
              <w:t xml:space="preserve"> album.</w:t>
            </w:r>
          </w:p>
          <w:p w14:paraId="715F28D2" w14:textId="77777777" w:rsidR="000C7C18" w:rsidRPr="000C7C18" w:rsidRDefault="000C7C18" w:rsidP="000C7C18">
            <w:pPr>
              <w:spacing w:beforeAutospacing="1" w:after="0" w:afterAutospacing="1" w:line="240" w:lineRule="auto"/>
              <w:ind w:left="720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C7C18" w:rsidRPr="000C7C18" w14:paraId="24F1B1CC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C732045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A9B781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  <w:tr w:rsidR="000C7C18" w:rsidRPr="000C7C18" w14:paraId="0F08020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73EA218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DD5B64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2CD76F73" w14:textId="77777777" w:rsidR="00A67A8D" w:rsidRDefault="00A67A8D" w:rsidP="00312A5F">
      <w:pPr>
        <w:jc w:val="center"/>
        <w:rPr>
          <w:b/>
          <w:bCs/>
          <w:color w:val="FF0000"/>
          <w:szCs w:val="22"/>
        </w:rPr>
      </w:pPr>
    </w:p>
    <w:p w14:paraId="41422281" w14:textId="77777777" w:rsidR="000C7C18" w:rsidRDefault="00312A5F" w:rsidP="00312A5F">
      <w:pPr>
        <w:jc w:val="center"/>
        <w:rPr>
          <w:b/>
          <w:bCs/>
          <w:color w:val="FF0000"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74C44851" wp14:editId="7AD6FA48">
            <wp:extent cx="1771650" cy="3619500"/>
            <wp:effectExtent l="0" t="0" r="0" b="0"/>
            <wp:docPr id="12" name="รูปภาพ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pictures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27A8B" w14:textId="77777777" w:rsidR="00312A5F" w:rsidRPr="00A67A8D" w:rsidRDefault="00312A5F" w:rsidP="00312A5F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9: </w:t>
      </w:r>
      <w:r w:rsidRPr="00A67A8D">
        <w:rPr>
          <w:rFonts w:ascii="Calibri" w:eastAsia="Calibri" w:hAnsi="Calibri" w:cs="Calibri"/>
          <w:b/>
          <w:bCs/>
          <w:szCs w:val="22"/>
        </w:rPr>
        <w:t>View pictures in selected album</w:t>
      </w:r>
    </w:p>
    <w:p w14:paraId="2893EB82" w14:textId="77777777" w:rsidR="00312A5F" w:rsidRPr="00312A5F" w:rsidRDefault="00312A5F" w:rsidP="00312A5F">
      <w:pPr>
        <w:jc w:val="center"/>
        <w:rPr>
          <w:b/>
          <w:bCs/>
          <w:szCs w:val="22"/>
        </w:rPr>
      </w:pPr>
    </w:p>
    <w:p w14:paraId="4DBE98DE" w14:textId="77777777" w:rsidR="00312A5F" w:rsidRDefault="00312A5F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3FB50CC" w14:textId="30FF79B9" w:rsidR="00312A5F" w:rsidRDefault="003F3AC8" w:rsidP="00312A5F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0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can view the larger size of </w:t>
      </w:r>
      <w:r w:rsidR="00277840">
        <w:rPr>
          <w:b/>
          <w:bCs/>
          <w:szCs w:val="22"/>
        </w:rPr>
        <w:t>selected</w:t>
      </w:r>
      <w:r>
        <w:rPr>
          <w:b/>
          <w:bCs/>
          <w:szCs w:val="22"/>
        </w:rPr>
        <w:t xml:space="preserve"> picture.</w:t>
      </w:r>
      <w:r w:rsidR="00312A5F"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12A5F" w:rsidRPr="009D3F97" w14:paraId="1006C4B6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B5754E8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614E54" w14:textId="7865DC75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12A5F">
              <w:rPr>
                <w:rFonts w:eastAsia="Times New Roman" w:cs="Segoe UI"/>
                <w:szCs w:val="22"/>
              </w:rPr>
              <w:t>UC-10</w:t>
            </w:r>
          </w:p>
        </w:tc>
      </w:tr>
      <w:tr w:rsidR="00312A5F" w:rsidRPr="009D3F97" w14:paraId="69B84EFD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EB52593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6F5FBB" w14:textId="0C39633E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12A5F">
              <w:rPr>
                <w:rFonts w:ascii="Calibri" w:eastAsia="Calibri" w:hAnsi="Calibri" w:cs="Calibri"/>
                <w:szCs w:val="22"/>
              </w:rPr>
              <w:t>View</w:t>
            </w:r>
            <w:r w:rsidR="00312A5F" w:rsidRPr="0038421F">
              <w:rPr>
                <w:rFonts w:ascii="Calibri" w:eastAsia="Calibri" w:hAnsi="Calibri" w:cs="Calibri"/>
                <w:szCs w:val="22"/>
              </w:rPr>
              <w:t xml:space="preserve"> the large</w:t>
            </w:r>
            <w:r w:rsidR="00277840">
              <w:rPr>
                <w:rFonts w:ascii="Calibri" w:eastAsia="Calibri" w:hAnsi="Calibri" w:cs="Calibri"/>
                <w:szCs w:val="22"/>
              </w:rPr>
              <w:t>r size of selected</w:t>
            </w:r>
            <w:r w:rsidR="00312A5F">
              <w:rPr>
                <w:rFonts w:ascii="Calibri" w:eastAsia="Calibri" w:hAnsi="Calibri" w:cs="Calibri"/>
                <w:szCs w:val="22"/>
              </w:rPr>
              <w:t xml:space="preserve"> picture</w:t>
            </w:r>
          </w:p>
        </w:tc>
      </w:tr>
      <w:tr w:rsidR="00312A5F" w:rsidRPr="009D3F97" w14:paraId="3E7123F0" w14:textId="77777777" w:rsidTr="00656E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EBB39BE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A31533" w14:textId="3EC842BB" w:rsidR="00312A5F" w:rsidRPr="00656E62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Calibri" w:hAnsi="Calibri" w:cs="Calibr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56619">
              <w:rPr>
                <w:rFonts w:eastAsia="Times New Roman" w:cs="Segoe UI"/>
                <w:szCs w:val="22"/>
              </w:rPr>
              <w:t>User as a visitor, a member or an admin</w:t>
            </w:r>
            <w:r w:rsidR="00356619" w:rsidRPr="00483DB3">
              <w:rPr>
                <w:rFonts w:eastAsia="Times New Roman" w:cs="Segoe UI"/>
                <w:szCs w:val="22"/>
              </w:rPr>
              <w:t xml:space="preserve"> </w:t>
            </w:r>
            <w:r w:rsidR="00312A5F" w:rsidRPr="00483DB3">
              <w:rPr>
                <w:rFonts w:eastAsia="Times New Roman" w:cs="Segoe UI"/>
                <w:szCs w:val="22"/>
              </w:rPr>
              <w:t>can</w:t>
            </w:r>
            <w:r w:rsidR="00312A5F"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="00312A5F" w:rsidRPr="0038421F">
              <w:rPr>
                <w:rFonts w:ascii="Calibri" w:eastAsia="Calibri" w:hAnsi="Calibri" w:cs="Calibri"/>
                <w:szCs w:val="22"/>
              </w:rPr>
              <w:t>view the larger size of each activity picture</w:t>
            </w:r>
            <w:r>
              <w:rPr>
                <w:rFonts w:ascii="Calibri" w:eastAsia="Calibri" w:hAnsi="Calibri" w:cs="Calibri"/>
                <w:szCs w:val="22"/>
              </w:rPr>
              <w:t xml:space="preserve"> by click on picture that user    </w:t>
            </w:r>
            <w:r w:rsidR="00312A5F">
              <w:rPr>
                <w:rFonts w:ascii="Calibri" w:eastAsia="Calibri" w:hAnsi="Calibri" w:cs="Calibri"/>
                <w:szCs w:val="22"/>
              </w:rPr>
              <w:t xml:space="preserve">want to see it. </w:t>
            </w:r>
            <w:r w:rsidR="00312A5F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12A5F" w:rsidRPr="009D3F97" w14:paraId="7A8D64CD" w14:textId="77777777" w:rsidTr="00656E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9D9D9"/>
            <w:hideMark/>
          </w:tcPr>
          <w:p w14:paraId="157C82EF" w14:textId="2C8B5AA5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single" w:sz="4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64B7CF02" w14:textId="2EAFB6D1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7471BE">
              <w:t>Visitor, Member,</w:t>
            </w:r>
            <w:r w:rsidR="00312A5F">
              <w:t xml:space="preserve"> Admin.</w:t>
            </w:r>
          </w:p>
        </w:tc>
      </w:tr>
      <w:tr w:rsidR="00312A5F" w:rsidRPr="009D3F97" w14:paraId="362341D9" w14:textId="77777777" w:rsidTr="00656E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D610DF4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nil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60F853" w14:textId="26054B7D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12A5F" w:rsidRPr="000C7C18">
              <w:rPr>
                <w:rFonts w:eastAsia="Times New Roman" w:cs="Segoe UI"/>
                <w:szCs w:val="22"/>
              </w:rPr>
              <w:t xml:space="preserve">User </w:t>
            </w:r>
            <w:r w:rsidR="00312A5F">
              <w:rPr>
                <w:rFonts w:eastAsia="Times New Roman" w:cs="Segoe UI"/>
                <w:szCs w:val="22"/>
              </w:rPr>
              <w:t>views</w:t>
            </w:r>
            <w:r w:rsidR="00312A5F" w:rsidRPr="000C7C18">
              <w:rPr>
                <w:rFonts w:eastAsia="Times New Roman" w:cs="Segoe UI"/>
                <w:szCs w:val="22"/>
              </w:rPr>
              <w:t xml:space="preserve"> pictures of each album.</w:t>
            </w:r>
          </w:p>
        </w:tc>
      </w:tr>
      <w:tr w:rsidR="00312A5F" w:rsidRPr="009D3F97" w14:paraId="2EE42E9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1A1F66E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779036" w14:textId="342DD2E7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>
              <w:rPr>
                <w:rFonts w:eastAsia="Times New Roman" w:cs="Segoe UI"/>
                <w:szCs w:val="22"/>
              </w:rPr>
              <w:t>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es</w:t>
            </w:r>
            <w:r w:rsidR="00312A5F">
              <w:rPr>
                <w:rFonts w:eastAsia="Times New Roman" w:cs="Segoe UI"/>
                <w:szCs w:val="22"/>
              </w:rPr>
              <w:t xml:space="preserve"> larger size of picture</w:t>
            </w:r>
            <w:r w:rsidR="00312A5F" w:rsidRPr="00483DB3">
              <w:rPr>
                <w:rFonts w:eastAsia="Times New Roman" w:cs="Segoe UI"/>
                <w:szCs w:val="22"/>
              </w:rPr>
              <w:t>.</w:t>
            </w:r>
          </w:p>
        </w:tc>
      </w:tr>
      <w:tr w:rsidR="00312A5F" w:rsidRPr="009D3F97" w14:paraId="2C2B411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2DBA33C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11E281" w14:textId="322033C6" w:rsidR="00312A5F" w:rsidRPr="00483DB3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12A5F">
              <w:rPr>
                <w:rFonts w:eastAsia="Times New Roman" w:cs="Segoe UI"/>
                <w:szCs w:val="22"/>
              </w:rPr>
              <w:t>UC-08, UC-09</w:t>
            </w:r>
          </w:p>
        </w:tc>
      </w:tr>
      <w:tr w:rsidR="00312A5F" w:rsidRPr="009D3F97" w14:paraId="434E117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26BD743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DCDA7" w14:textId="7D09EF26" w:rsidR="00312A5F" w:rsidRPr="00D55E3E" w:rsidRDefault="00656E62" w:rsidP="00312A5F">
            <w:pPr>
              <w:pStyle w:val="a3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312A5F" w:rsidRPr="00D55E3E">
              <w:rPr>
                <w:rFonts w:eastAsia="Times New Roman" w:cs="Segoe UI"/>
                <w:szCs w:val="22"/>
              </w:rPr>
              <w:t xml:space="preserve"> </w:t>
            </w:r>
            <w:proofErr w:type="gramStart"/>
            <w:r w:rsidR="00356619">
              <w:rPr>
                <w:rFonts w:eastAsia="Times New Roman" w:cs="Segoe UI"/>
                <w:szCs w:val="22"/>
              </w:rPr>
              <w:t xml:space="preserve">select </w:t>
            </w:r>
            <w:r w:rsidR="00312A5F">
              <w:rPr>
                <w:rFonts w:eastAsia="Times New Roman" w:cs="Segoe UI"/>
                <w:szCs w:val="22"/>
              </w:rPr>
              <w:t xml:space="preserve"> picture</w:t>
            </w:r>
            <w:proofErr w:type="gramEnd"/>
            <w:r w:rsidR="00312A5F">
              <w:rPr>
                <w:rFonts w:eastAsia="Times New Roman" w:cs="Segoe UI"/>
                <w:szCs w:val="22"/>
              </w:rPr>
              <w:t xml:space="preserve"> in the album</w:t>
            </w:r>
            <w:r w:rsidR="00312A5F" w:rsidRPr="00D55E3E">
              <w:rPr>
                <w:rFonts w:eastAsia="Times New Roman" w:cs="Segoe UI"/>
                <w:szCs w:val="22"/>
              </w:rPr>
              <w:t>.</w:t>
            </w:r>
          </w:p>
          <w:p w14:paraId="4E374EDE" w14:textId="2187B61E" w:rsidR="00312A5F" w:rsidRPr="00E75E67" w:rsidRDefault="00312A5F" w:rsidP="00312A5F">
            <w:pPr>
              <w:pStyle w:val="a3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System shall provide 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user interface to display the </w:t>
            </w: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larger size of </w:t>
            </w:r>
            <w:r w:rsidR="00277840">
              <w:rPr>
                <w:rFonts w:ascii="Calibri" w:eastAsia="Calibri" w:hAnsi="Calibri" w:cs="Calibri"/>
                <w:color w:val="000000" w:themeColor="text1"/>
                <w:szCs w:val="22"/>
              </w:rPr>
              <w:t>selected picture</w:t>
            </w:r>
            <w:r w:rsidR="00356619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 </w:t>
            </w: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>in the album.</w:t>
            </w:r>
          </w:p>
          <w:p w14:paraId="3AD97443" w14:textId="608676C8" w:rsidR="00312A5F" w:rsidRPr="00D55E3E" w:rsidRDefault="00312A5F" w:rsidP="00356619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312A5F" w:rsidRPr="009D3F97" w14:paraId="1BF82DA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5010E59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90396F" w14:textId="77777777" w:rsidR="00312A5F" w:rsidRPr="00483DB3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312A5F" w:rsidRPr="009D3F97" w14:paraId="2B0A47E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AFBD003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67B7FD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1B820371" w14:textId="77777777" w:rsidR="00A67A8D" w:rsidRDefault="00A67A8D" w:rsidP="00312A5F">
      <w:pPr>
        <w:tabs>
          <w:tab w:val="left" w:pos="6735"/>
        </w:tabs>
        <w:jc w:val="center"/>
        <w:rPr>
          <w:b/>
          <w:bCs/>
          <w:szCs w:val="22"/>
        </w:rPr>
      </w:pPr>
    </w:p>
    <w:p w14:paraId="4474CDA5" w14:textId="77777777" w:rsidR="00312A5F" w:rsidRDefault="00312A5F" w:rsidP="00312A5F">
      <w:pPr>
        <w:tabs>
          <w:tab w:val="left" w:pos="6735"/>
        </w:tabs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FAC1456" wp14:editId="275FA678">
            <wp:extent cx="1771650" cy="3648075"/>
            <wp:effectExtent l="0" t="0" r="0" b="9525"/>
            <wp:docPr id="13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large_pic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20849" w14:textId="11700510" w:rsidR="00312A5F" w:rsidRPr="00A67A8D" w:rsidRDefault="00312A5F" w:rsidP="00312A5F">
      <w:pPr>
        <w:tabs>
          <w:tab w:val="left" w:pos="6735"/>
        </w:tabs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0: </w:t>
      </w:r>
      <w:r w:rsidR="00277840" w:rsidRPr="00277840">
        <w:rPr>
          <w:rFonts w:ascii="Calibri" w:eastAsia="Calibri" w:hAnsi="Calibri" w:cs="Calibri"/>
          <w:b/>
          <w:bCs/>
          <w:szCs w:val="22"/>
        </w:rPr>
        <w:t>View the larger size of selected picture</w:t>
      </w:r>
    </w:p>
    <w:p w14:paraId="7904AE16" w14:textId="77777777" w:rsidR="00312A5F" w:rsidRDefault="00312A5F" w:rsidP="00312A5F">
      <w:pPr>
        <w:tabs>
          <w:tab w:val="left" w:pos="6735"/>
        </w:tabs>
        <w:jc w:val="center"/>
        <w:rPr>
          <w:b/>
          <w:bCs/>
          <w:szCs w:val="22"/>
        </w:rPr>
      </w:pPr>
    </w:p>
    <w:p w14:paraId="43976C77" w14:textId="77777777" w:rsidR="00312A5F" w:rsidRDefault="00312A5F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328EF6B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can </w:t>
      </w:r>
      <w:r w:rsidR="00312A5F">
        <w:rPr>
          <w:b/>
          <w:bCs/>
          <w:szCs w:val="22"/>
        </w:rPr>
        <w:t>view</w:t>
      </w:r>
      <w:r>
        <w:rPr>
          <w:b/>
          <w:bCs/>
          <w:szCs w:val="22"/>
        </w:rPr>
        <w:t xml:space="preserve"> the contact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12A5F" w:rsidRPr="009D3F97" w14:paraId="54C00EC9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759BB5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E365AA" w14:textId="740898D3" w:rsidR="00312A5F" w:rsidRPr="009D3F97" w:rsidRDefault="00656E62" w:rsidP="00D808D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12A5F">
              <w:rPr>
                <w:rFonts w:eastAsia="Times New Roman" w:cs="Segoe UI"/>
                <w:szCs w:val="22"/>
              </w:rPr>
              <w:t>U</w:t>
            </w:r>
            <w:r w:rsidR="00D808D4">
              <w:rPr>
                <w:rFonts w:eastAsia="Times New Roman" w:cs="Segoe UI"/>
                <w:szCs w:val="22"/>
              </w:rPr>
              <w:t>C</w:t>
            </w:r>
            <w:r w:rsidR="00312A5F">
              <w:rPr>
                <w:rFonts w:eastAsia="Times New Roman" w:cs="Segoe UI"/>
                <w:szCs w:val="22"/>
              </w:rPr>
              <w:t>-11</w:t>
            </w:r>
          </w:p>
        </w:tc>
      </w:tr>
      <w:tr w:rsidR="00312A5F" w:rsidRPr="009D3F97" w14:paraId="382A762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70421AA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8C5F23" w14:textId="08DBDF40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12A5F">
              <w:rPr>
                <w:rFonts w:ascii="Calibri" w:eastAsia="Calibri" w:hAnsi="Calibri" w:cs="Calibri"/>
                <w:szCs w:val="22"/>
              </w:rPr>
              <w:t>View contact information</w:t>
            </w:r>
          </w:p>
        </w:tc>
      </w:tr>
      <w:tr w:rsidR="00312A5F" w:rsidRPr="009D3F97" w14:paraId="28D2E032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0408CA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D21DED" w14:textId="6B22C5ED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56619">
              <w:rPr>
                <w:rFonts w:eastAsia="Times New Roman" w:cs="Segoe UI"/>
                <w:szCs w:val="22"/>
              </w:rPr>
              <w:t>User as a visitor, a member or an admin</w:t>
            </w:r>
            <w:r w:rsidR="00356619" w:rsidRPr="00483DB3">
              <w:rPr>
                <w:rFonts w:eastAsia="Times New Roman" w:cs="Segoe UI"/>
                <w:szCs w:val="22"/>
              </w:rPr>
              <w:t xml:space="preserve"> can</w:t>
            </w:r>
            <w:r w:rsidR="00356619"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="00356619" w:rsidRPr="0038421F">
              <w:rPr>
                <w:rFonts w:ascii="Calibri" w:eastAsia="Calibri" w:hAnsi="Calibri" w:cs="Calibri"/>
                <w:szCs w:val="22"/>
              </w:rPr>
              <w:t xml:space="preserve">view </w:t>
            </w:r>
            <w:r w:rsidR="00356619">
              <w:rPr>
                <w:rFonts w:ascii="Calibri" w:eastAsia="Calibri" w:hAnsi="Calibri" w:cs="Calibri"/>
                <w:szCs w:val="22"/>
              </w:rPr>
              <w:t>contact’s information by goes</w:t>
            </w:r>
            <w:r w:rsidR="00312A5F">
              <w:rPr>
                <w:rFonts w:ascii="Calibri" w:eastAsia="Calibri" w:hAnsi="Calibri" w:cs="Calibri"/>
                <w:szCs w:val="22"/>
              </w:rPr>
              <w:t xml:space="preserve"> to contact page. </w:t>
            </w:r>
            <w:r w:rsidR="00312A5F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12A5F" w:rsidRPr="009D3F97" w14:paraId="55B30C0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CEFA280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39D527" w14:textId="2D81A2E4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7471BE">
              <w:t>Visitor, Member,</w:t>
            </w:r>
            <w:r w:rsidR="00312A5F">
              <w:t xml:space="preserve"> Admin.</w:t>
            </w:r>
          </w:p>
        </w:tc>
      </w:tr>
      <w:tr w:rsidR="00312A5F" w:rsidRPr="009D3F97" w14:paraId="797307C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E1B16D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607B9C" w14:textId="6152DBE5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</w:t>
            </w:r>
            <w:r w:rsidR="007471BE">
              <w:rPr>
                <w:szCs w:val="22"/>
                <w:lang w:bidi="ar-SA"/>
              </w:rPr>
              <w:t xml:space="preserve">- </w:t>
            </w:r>
            <w:r w:rsidR="00312A5F" w:rsidRPr="005F6164">
              <w:rPr>
                <w:szCs w:val="22"/>
                <w:lang w:bidi="ar-SA"/>
              </w:rPr>
              <w:t xml:space="preserve">User </w:t>
            </w:r>
            <w:r w:rsidR="00312A5F">
              <w:t>is on any page of the web site.</w:t>
            </w:r>
          </w:p>
        </w:tc>
      </w:tr>
      <w:tr w:rsidR="00312A5F" w:rsidRPr="009D3F97" w14:paraId="398AFED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CFE6417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529780" w14:textId="42CABC94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12A5F">
              <w:rPr>
                <w:rFonts w:eastAsia="Times New Roman" w:cs="Segoe UI"/>
                <w:szCs w:val="22"/>
              </w:rPr>
              <w:t>User is on the contact page.</w:t>
            </w:r>
          </w:p>
        </w:tc>
      </w:tr>
      <w:tr w:rsidR="00312A5F" w:rsidRPr="009D3F97" w14:paraId="269B9EB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45F42D1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93150E" w14:textId="77777777" w:rsidR="00312A5F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312A5F" w:rsidRPr="009D3F97" w14:paraId="1368638B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B24AA39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A31B16" w14:textId="0D669502" w:rsidR="00312A5F" w:rsidRPr="00D55E3E" w:rsidRDefault="00656E62" w:rsidP="00312A5F">
            <w:pPr>
              <w:pStyle w:val="a3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312A5F" w:rsidRPr="00D55E3E">
              <w:rPr>
                <w:rFonts w:eastAsia="Times New Roman" w:cs="Segoe UI"/>
                <w:szCs w:val="22"/>
              </w:rPr>
              <w:t xml:space="preserve"> </w:t>
            </w:r>
            <w:r w:rsidR="00312A5F">
              <w:rPr>
                <w:rFonts w:eastAsia="Times New Roman" w:cs="Segoe UI"/>
                <w:szCs w:val="22"/>
              </w:rPr>
              <w:t>select contact on menu bar</w:t>
            </w:r>
            <w:r w:rsidR="00312A5F" w:rsidRPr="00D55E3E">
              <w:rPr>
                <w:rFonts w:eastAsia="Times New Roman" w:cs="Segoe UI"/>
                <w:szCs w:val="22"/>
              </w:rPr>
              <w:t>.</w:t>
            </w:r>
          </w:p>
          <w:p w14:paraId="7452CE51" w14:textId="78699FDB" w:rsidR="00312A5F" w:rsidRDefault="00312A5F" w:rsidP="00312A5F">
            <w:pPr>
              <w:pStyle w:val="a3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>System shall provide the user interface to display the contact pag</w:t>
            </w:r>
            <w:r>
              <w:rPr>
                <w:rFonts w:ascii="Calibri" w:eastAsia="Calibri" w:hAnsi="Calibri" w:cs="Calibri"/>
                <w:szCs w:val="22"/>
              </w:rPr>
              <w:t xml:space="preserve">e </w:t>
            </w:r>
            <w:r w:rsidR="00277840">
              <w:rPr>
                <w:rFonts w:ascii="Calibri" w:eastAsia="Calibri" w:hAnsi="Calibri" w:cs="Calibri"/>
                <w:szCs w:val="22"/>
              </w:rPr>
              <w:t>with</w:t>
            </w:r>
            <w:r>
              <w:rPr>
                <w:rFonts w:ascii="Calibri" w:eastAsia="Calibri" w:hAnsi="Calibri" w:cs="Calibri"/>
                <w:szCs w:val="22"/>
              </w:rPr>
              <w:t xml:space="preserve"> the menu bar.</w:t>
            </w:r>
          </w:p>
          <w:p w14:paraId="27C1E387" w14:textId="537D04AF" w:rsidR="00312A5F" w:rsidRPr="009F0EE4" w:rsidRDefault="00312A5F" w:rsidP="00312A5F">
            <w:pPr>
              <w:pStyle w:val="a3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the</w:t>
            </w:r>
            <w:r w:rsidRPr="722C752A">
              <w:rPr>
                <w:rFonts w:ascii="Calibri" w:eastAsia="Calibri" w:hAnsi="Calibri" w:cs="Calibri"/>
                <w:szCs w:val="22"/>
              </w:rPr>
              <w:t xml:space="preserve"> contact information</w:t>
            </w:r>
            <w:r>
              <w:rPr>
                <w:rFonts w:ascii="Calibri" w:eastAsia="Calibri" w:hAnsi="Calibri" w:cs="Calibri"/>
                <w:szCs w:val="22"/>
              </w:rPr>
              <w:t xml:space="preserve"> which contains temple’s address,</w:t>
            </w:r>
            <w:r w:rsidR="00277840">
              <w:rPr>
                <w:rFonts w:ascii="Calibri" w:eastAsia="Calibri" w:hAnsi="Calibri" w:cs="Calibri"/>
                <w:szCs w:val="22"/>
              </w:rPr>
              <w:t xml:space="preserve"> and</w:t>
            </w:r>
            <w:r>
              <w:rPr>
                <w:rFonts w:ascii="Calibri" w:eastAsia="Calibri" w:hAnsi="Calibri" w:cs="Calibri"/>
                <w:szCs w:val="22"/>
              </w:rPr>
              <w:t xml:space="preserve"> phone number</w:t>
            </w:r>
            <w:r w:rsidR="00277840">
              <w:rPr>
                <w:rFonts w:ascii="Calibri" w:eastAsia="Calibri" w:hAnsi="Calibri" w:cs="Calibri"/>
                <w:szCs w:val="22"/>
              </w:rPr>
              <w:t>.</w:t>
            </w:r>
          </w:p>
          <w:p w14:paraId="54426D4F" w14:textId="3672825E" w:rsidR="00312A5F" w:rsidRPr="00D55E3E" w:rsidRDefault="00312A5F" w:rsidP="00656E62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312A5F" w:rsidRPr="009D3F97" w14:paraId="3DD931A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6BF77EE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8B44A" w14:textId="62003201" w:rsidR="00312A5F" w:rsidRPr="00483DB3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12A5F">
              <w:rPr>
                <w:rFonts w:eastAsia="Times New Roman" w:cs="Segoe UI"/>
                <w:szCs w:val="22"/>
              </w:rPr>
              <w:t>-</w:t>
            </w:r>
          </w:p>
        </w:tc>
      </w:tr>
      <w:tr w:rsidR="00312A5F" w:rsidRPr="009D3F97" w14:paraId="4E94CC51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52CB67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52124D" w14:textId="3C8B32BF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12A5F"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65CAC237" w14:textId="77777777" w:rsidR="00A67A8D" w:rsidRDefault="00A67A8D" w:rsidP="00312A5F">
      <w:pPr>
        <w:jc w:val="center"/>
        <w:rPr>
          <w:b/>
          <w:bCs/>
          <w:szCs w:val="22"/>
        </w:rPr>
      </w:pPr>
    </w:p>
    <w:p w14:paraId="3D6F300B" w14:textId="77777777" w:rsidR="00312A5F" w:rsidRDefault="00312A5F" w:rsidP="00312A5F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F117DDA" wp14:editId="0D160B56">
            <wp:extent cx="1323975" cy="3733800"/>
            <wp:effectExtent l="0" t="0" r="9525" b="0"/>
            <wp:docPr id="10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contactpage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2F00F" w14:textId="77777777" w:rsidR="00312A5F" w:rsidRPr="00A67A8D" w:rsidRDefault="00312A5F" w:rsidP="00312A5F">
      <w:pPr>
        <w:jc w:val="center"/>
        <w:rPr>
          <w:rFonts w:ascii="Calibri" w:eastAsia="Calibri" w:hAnsi="Calibri" w:cs="Calibri"/>
          <w:b/>
          <w:bCs/>
          <w:szCs w:val="22"/>
        </w:rPr>
      </w:pPr>
      <w:r w:rsidRPr="00A67A8D">
        <w:rPr>
          <w:b/>
          <w:bCs/>
          <w:szCs w:val="22"/>
        </w:rPr>
        <w:t xml:space="preserve">AD-11: </w:t>
      </w:r>
      <w:r w:rsidRPr="00A67A8D">
        <w:rPr>
          <w:rFonts w:ascii="Calibri" w:eastAsia="Calibri" w:hAnsi="Calibri" w:cs="Calibri"/>
          <w:b/>
          <w:bCs/>
          <w:szCs w:val="22"/>
        </w:rPr>
        <w:t>View contact information</w:t>
      </w:r>
    </w:p>
    <w:p w14:paraId="39105607" w14:textId="77777777" w:rsidR="00D808D4" w:rsidRDefault="00D808D4" w:rsidP="00312A5F">
      <w:pPr>
        <w:jc w:val="center"/>
        <w:rPr>
          <w:b/>
          <w:bCs/>
          <w:szCs w:val="22"/>
        </w:rPr>
      </w:pPr>
    </w:p>
    <w:p w14:paraId="42C117A5" w14:textId="77777777" w:rsidR="00D808D4" w:rsidRDefault="00D808D4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04B4EB43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SR-12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can </w:t>
      </w:r>
      <w:r w:rsidR="00312A5F">
        <w:rPr>
          <w:b/>
          <w:bCs/>
          <w:szCs w:val="22"/>
        </w:rPr>
        <w:t>view</w:t>
      </w:r>
      <w:r>
        <w:rPr>
          <w:b/>
          <w:bCs/>
          <w:szCs w:val="22"/>
        </w:rPr>
        <w:t xml:space="preserve"> the map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:rsidRPr="009D3F97" w14:paraId="5C176BFA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BB22668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783F0B" w14:textId="043E0D53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277840">
              <w:rPr>
                <w:rFonts w:eastAsia="Times New Roman" w:cs="Segoe UI"/>
                <w:szCs w:val="22"/>
              </w:rPr>
              <w:t>UC</w:t>
            </w:r>
            <w:r w:rsidR="003A49BB">
              <w:rPr>
                <w:rFonts w:eastAsia="Times New Roman" w:cs="Segoe UI"/>
                <w:szCs w:val="22"/>
              </w:rPr>
              <w:t>-12</w:t>
            </w:r>
          </w:p>
        </w:tc>
      </w:tr>
      <w:tr w:rsidR="003A49BB" w:rsidRPr="009D3F97" w14:paraId="66DFFC6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9962DB7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647B6D" w14:textId="39683B3D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A49BB">
              <w:rPr>
                <w:rFonts w:ascii="Calibri" w:eastAsia="Calibri" w:hAnsi="Calibri" w:cs="Calibri"/>
                <w:szCs w:val="22"/>
              </w:rPr>
              <w:t>View map</w:t>
            </w:r>
          </w:p>
        </w:tc>
      </w:tr>
      <w:tr w:rsidR="003A49BB" w:rsidRPr="009D3F97" w14:paraId="7BE164E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9E30CA1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685713" w14:textId="70B1D6F6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56619">
              <w:rPr>
                <w:rFonts w:eastAsia="Times New Roman" w:cs="Segoe UI"/>
                <w:szCs w:val="22"/>
              </w:rPr>
              <w:t>User as a visitor, a member or an admin</w:t>
            </w:r>
            <w:r w:rsidR="003A49BB" w:rsidRPr="00483DB3">
              <w:rPr>
                <w:rFonts w:eastAsia="Times New Roman" w:cs="Segoe UI"/>
                <w:szCs w:val="22"/>
              </w:rPr>
              <w:t xml:space="preserve"> can</w:t>
            </w:r>
            <w:r w:rsidR="003A49BB"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="003A49BB" w:rsidRPr="0038421F">
              <w:rPr>
                <w:rFonts w:ascii="Calibri" w:eastAsia="Calibri" w:hAnsi="Calibri" w:cs="Calibri"/>
                <w:szCs w:val="22"/>
              </w:rPr>
              <w:t xml:space="preserve">view </w:t>
            </w:r>
            <w:r w:rsidR="003A49BB">
              <w:rPr>
                <w:rFonts w:ascii="Calibri" w:eastAsia="Calibri" w:hAnsi="Calibri" w:cs="Calibri"/>
                <w:szCs w:val="22"/>
              </w:rPr>
              <w:t xml:space="preserve">map by go to map page. </w:t>
            </w:r>
            <w:r w:rsidR="003A49BB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A49BB" w:rsidRPr="009D3F97" w14:paraId="3D09DED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E87BBD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DFAD58" w14:textId="400C9737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3A49BB">
              <w:t>Visitor, Member or Admin.</w:t>
            </w:r>
          </w:p>
        </w:tc>
      </w:tr>
      <w:tr w:rsidR="003A49BB" w:rsidRPr="009D3F97" w14:paraId="3660C6E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EB697BA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E78831" w14:textId="5F5A4CD1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A49BB" w:rsidRPr="003A49BB">
              <w:rPr>
                <w:rFonts w:eastAsia="Times New Roman" w:cs="Segoe UI"/>
                <w:szCs w:val="22"/>
              </w:rPr>
              <w:t>User is on any page of the web site.</w:t>
            </w:r>
          </w:p>
        </w:tc>
      </w:tr>
      <w:tr w:rsidR="003A49BB" w:rsidRPr="009D3F97" w14:paraId="6698002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9BB2C36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9BF878" w14:textId="659568F4" w:rsidR="003A49BB" w:rsidRPr="009D3F97" w:rsidRDefault="00656E62" w:rsidP="00277840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A49BB">
              <w:rPr>
                <w:rFonts w:eastAsia="Times New Roman" w:cs="Segoe UI"/>
                <w:szCs w:val="22"/>
              </w:rPr>
              <w:t xml:space="preserve">User </w:t>
            </w:r>
            <w:r w:rsidR="00277840">
              <w:rPr>
                <w:rFonts w:eastAsia="Times New Roman" w:cs="Segoe UI"/>
                <w:szCs w:val="22"/>
              </w:rPr>
              <w:t>is on map page.</w:t>
            </w:r>
          </w:p>
        </w:tc>
      </w:tr>
      <w:tr w:rsidR="003A49BB" w:rsidRPr="009D3F97" w14:paraId="27A6E98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704B2CA9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FD54B2" w14:textId="77777777" w:rsidR="003A49BB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3A49BB" w:rsidRPr="009D3F97" w14:paraId="79069B07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95A0170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F60945" w14:textId="7C048A22" w:rsidR="003A49BB" w:rsidRPr="00D55E3E" w:rsidRDefault="00656E62" w:rsidP="003A49BB">
            <w:pPr>
              <w:pStyle w:val="a3"/>
              <w:numPr>
                <w:ilvl w:val="0"/>
                <w:numId w:val="26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3A49BB" w:rsidRPr="00D55E3E">
              <w:rPr>
                <w:rFonts w:eastAsia="Times New Roman" w:cs="Segoe UI"/>
                <w:szCs w:val="22"/>
              </w:rPr>
              <w:t xml:space="preserve"> </w:t>
            </w:r>
            <w:r w:rsidR="003A49BB">
              <w:rPr>
                <w:rFonts w:eastAsia="Times New Roman" w:cs="Segoe UI"/>
                <w:szCs w:val="22"/>
              </w:rPr>
              <w:t>select map on menu bar</w:t>
            </w:r>
            <w:r w:rsidR="003A49BB" w:rsidRPr="00D55E3E">
              <w:rPr>
                <w:rFonts w:eastAsia="Times New Roman" w:cs="Segoe UI"/>
                <w:szCs w:val="22"/>
              </w:rPr>
              <w:t>.</w:t>
            </w:r>
          </w:p>
          <w:p w14:paraId="25CE5EE8" w14:textId="577B80C3" w:rsidR="003A49BB" w:rsidRPr="0077549B" w:rsidRDefault="003A49BB" w:rsidP="003A49BB">
            <w:pPr>
              <w:pStyle w:val="a3"/>
              <w:numPr>
                <w:ilvl w:val="0"/>
                <w:numId w:val="26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 xml:space="preserve">System shall provide the user interface to display the map </w:t>
            </w:r>
            <w:r>
              <w:rPr>
                <w:rFonts w:ascii="Calibri" w:eastAsia="Calibri" w:hAnsi="Calibri" w:cs="Calibri"/>
                <w:szCs w:val="22"/>
              </w:rPr>
              <w:t xml:space="preserve">page </w:t>
            </w:r>
            <w:r w:rsidR="00277840">
              <w:rPr>
                <w:rFonts w:ascii="Calibri" w:eastAsia="Calibri" w:hAnsi="Calibri" w:cs="Calibri"/>
                <w:szCs w:val="22"/>
              </w:rPr>
              <w:t>with</w:t>
            </w:r>
            <w:r>
              <w:rPr>
                <w:rFonts w:ascii="Calibri" w:eastAsia="Calibri" w:hAnsi="Calibri" w:cs="Calibri"/>
                <w:szCs w:val="22"/>
              </w:rPr>
              <w:t xml:space="preserve"> the menu bar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14:paraId="791B9EA7" w14:textId="77777777" w:rsidR="003A49BB" w:rsidRPr="009F0EE4" w:rsidRDefault="003A49BB" w:rsidP="003A49BB">
            <w:pPr>
              <w:pStyle w:val="a3"/>
              <w:numPr>
                <w:ilvl w:val="0"/>
                <w:numId w:val="26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in point the temple location.</w:t>
            </w:r>
          </w:p>
          <w:p w14:paraId="33A26B99" w14:textId="38079A9F" w:rsidR="003A49BB" w:rsidRPr="00D55E3E" w:rsidRDefault="003A49BB" w:rsidP="00277840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3A49BB" w:rsidRPr="009D3F97" w14:paraId="2B0CFCA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D766291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B01471" w14:textId="0CA21ACD" w:rsidR="003A49BB" w:rsidRPr="00483DB3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-</w:t>
            </w:r>
          </w:p>
        </w:tc>
      </w:tr>
      <w:tr w:rsidR="003A49BB" w:rsidRPr="009D3F97" w14:paraId="63BCA00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C449491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043D9D" w14:textId="41EAD448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2E89B2B7" w14:textId="77777777" w:rsidR="00A67A8D" w:rsidRDefault="00A67A8D" w:rsidP="003A49BB">
      <w:pPr>
        <w:jc w:val="center"/>
        <w:rPr>
          <w:b/>
          <w:bCs/>
          <w:szCs w:val="22"/>
        </w:rPr>
      </w:pPr>
    </w:p>
    <w:p w14:paraId="565501C4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21BD8E87" wp14:editId="001191EF">
            <wp:extent cx="1190625" cy="3895725"/>
            <wp:effectExtent l="0" t="0" r="9525" b="9525"/>
            <wp:docPr id="14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map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19D63" w14:textId="77777777" w:rsidR="003A49BB" w:rsidRPr="00A67A8D" w:rsidRDefault="003A49BB" w:rsidP="003A49BB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2: </w:t>
      </w:r>
      <w:r w:rsidRPr="00A67A8D">
        <w:rPr>
          <w:rFonts w:ascii="Calibri" w:eastAsia="Calibri" w:hAnsi="Calibri" w:cs="Calibri"/>
          <w:b/>
          <w:bCs/>
          <w:szCs w:val="22"/>
        </w:rPr>
        <w:t>View map</w:t>
      </w:r>
    </w:p>
    <w:p w14:paraId="086FA8FF" w14:textId="77777777" w:rsidR="003A49BB" w:rsidRDefault="003A49BB" w:rsidP="003A49BB">
      <w:pPr>
        <w:jc w:val="center"/>
        <w:rPr>
          <w:b/>
          <w:bCs/>
          <w:szCs w:val="22"/>
        </w:rPr>
      </w:pPr>
    </w:p>
    <w:p w14:paraId="3EB303CC" w14:textId="77777777" w:rsidR="003A49BB" w:rsidRDefault="003A49BB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74A575AF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redirect to the temple’s Facebook fan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:rsidRPr="009D3F97" w14:paraId="763F0E53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AA0ACD8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138E18" w14:textId="68DEB5A1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13</w:t>
            </w:r>
          </w:p>
        </w:tc>
      </w:tr>
      <w:tr w:rsidR="003A49BB" w:rsidRPr="009D3F97" w14:paraId="23EC1DF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C157DA9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82B1CF" w14:textId="42EADBC5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A49BB">
              <w:rPr>
                <w:rFonts w:ascii="Calibri" w:eastAsia="Calibri" w:hAnsi="Calibri" w:cs="Calibri"/>
                <w:szCs w:val="22"/>
              </w:rPr>
              <w:t>View Facebook fan page</w:t>
            </w:r>
          </w:p>
        </w:tc>
      </w:tr>
      <w:tr w:rsidR="003A49BB" w:rsidRPr="009D3F97" w14:paraId="646501A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445E59E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86BF47" w14:textId="76084F75" w:rsidR="003A49BB" w:rsidRPr="009D3F97" w:rsidRDefault="00656E62" w:rsidP="003A49BB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</w:t>
            </w:r>
            <w:r w:rsidR="00356619">
              <w:rPr>
                <w:rFonts w:eastAsia="Times New Roman" w:cs="Segoe UI"/>
                <w:szCs w:val="22"/>
              </w:rPr>
              <w:t xml:space="preserve"> as a visitor, a member or an admin</w:t>
            </w:r>
            <w:r w:rsidR="003A49BB" w:rsidRPr="00483DB3">
              <w:rPr>
                <w:rFonts w:eastAsia="Times New Roman" w:cs="Segoe UI"/>
                <w:szCs w:val="22"/>
              </w:rPr>
              <w:t xml:space="preserve"> can</w:t>
            </w:r>
            <w:r w:rsidR="003A49BB"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="003A49BB">
              <w:rPr>
                <w:rFonts w:ascii="Calibri" w:eastAsia="Calibri" w:hAnsi="Calibri" w:cs="Calibri"/>
                <w:szCs w:val="22"/>
              </w:rPr>
              <w:t>view temple’s Facebook fan page by selected Facebook on menu bar.</w:t>
            </w:r>
          </w:p>
        </w:tc>
      </w:tr>
      <w:tr w:rsidR="003A49BB" w:rsidRPr="009D3F97" w14:paraId="07A0583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1FE1F7E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0AEFDA" w14:textId="475036E2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</w:t>
            </w:r>
            <w:r w:rsidR="003A49BB">
              <w:t xml:space="preserve"> Admin.</w:t>
            </w:r>
          </w:p>
        </w:tc>
      </w:tr>
      <w:tr w:rsidR="003A49BB" w:rsidRPr="009D3F97" w14:paraId="43199C2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D63E2AF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FC24B8" w14:textId="557EED69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A49BB" w:rsidRPr="003A49BB">
              <w:rPr>
                <w:rFonts w:eastAsia="Times New Roman" w:cs="Segoe UI"/>
                <w:szCs w:val="22"/>
              </w:rPr>
              <w:t>User is on any page of the web site.</w:t>
            </w:r>
          </w:p>
        </w:tc>
      </w:tr>
      <w:tr w:rsidR="003A49BB" w:rsidRPr="009D3F97" w14:paraId="6D66453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8897BEF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6456E4" w14:textId="0166C9D9" w:rsidR="003A49BB" w:rsidRPr="009D3F97" w:rsidRDefault="00656E62" w:rsidP="003A49BB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A49BB">
              <w:rPr>
                <w:rFonts w:eastAsia="Times New Roman" w:cs="Segoe UI"/>
                <w:szCs w:val="22"/>
              </w:rPr>
              <w:t>User is redirected Facebook fan page.</w:t>
            </w:r>
            <w:r w:rsidR="003A49BB"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3A49BB" w:rsidRPr="009D3F97" w14:paraId="4455C7D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77A2766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46346A" w14:textId="16C3A12D" w:rsidR="003A49BB" w:rsidRDefault="00277840" w:rsidP="003A49BB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3A49BB" w:rsidRPr="009D3F97" w14:paraId="15391827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9E02400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D1E3E0" w14:textId="2056868C" w:rsidR="003A49BB" w:rsidRPr="00D55E3E" w:rsidRDefault="00656E62" w:rsidP="003A49BB">
            <w:pPr>
              <w:pStyle w:val="a3"/>
              <w:numPr>
                <w:ilvl w:val="0"/>
                <w:numId w:val="27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</w:t>
            </w:r>
            <w:r w:rsidR="003A49BB">
              <w:rPr>
                <w:rFonts w:eastAsia="Times New Roman" w:cs="Segoe UI"/>
                <w:szCs w:val="22"/>
              </w:rPr>
              <w:t xml:space="preserve"> Facebook on menu bar</w:t>
            </w:r>
            <w:r w:rsidR="003A49BB" w:rsidRPr="00D55E3E">
              <w:rPr>
                <w:rFonts w:eastAsia="Times New Roman" w:cs="Segoe UI"/>
                <w:szCs w:val="22"/>
              </w:rPr>
              <w:t>.</w:t>
            </w:r>
          </w:p>
          <w:p w14:paraId="0D1FD3FB" w14:textId="77777777" w:rsidR="003A49BB" w:rsidRPr="0077549B" w:rsidRDefault="003A49BB" w:rsidP="003A49BB">
            <w:pPr>
              <w:pStyle w:val="a3"/>
              <w:numPr>
                <w:ilvl w:val="0"/>
                <w:numId w:val="27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Facebook fan page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14:paraId="2FA62DD5" w14:textId="77777777" w:rsidR="003A49BB" w:rsidRPr="00D55E3E" w:rsidRDefault="003A49BB" w:rsidP="00277840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3A49BB" w:rsidRPr="009D3F97" w14:paraId="5CE9324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A60467E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7D1DB2" w14:textId="77777777" w:rsidR="003A49BB" w:rsidRPr="00483DB3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3A49BB" w:rsidRPr="009D3F97" w14:paraId="087BAF4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93A5D86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22E36D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7399DE2F" w14:textId="77777777" w:rsidR="00A67A8D" w:rsidRDefault="00A67A8D" w:rsidP="003A49BB">
      <w:pPr>
        <w:jc w:val="center"/>
        <w:rPr>
          <w:b/>
          <w:bCs/>
          <w:szCs w:val="22"/>
        </w:rPr>
      </w:pPr>
    </w:p>
    <w:p w14:paraId="0C00191A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3D183CD7" wp14:editId="65E2D4BA">
            <wp:extent cx="1771650" cy="3514725"/>
            <wp:effectExtent l="0" t="0" r="0" b="9525"/>
            <wp:docPr id="15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facebook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FB9E8" w14:textId="77777777" w:rsidR="003A49BB" w:rsidRPr="00A67A8D" w:rsidRDefault="003A49BB" w:rsidP="003A49BB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3: </w:t>
      </w:r>
      <w:r w:rsidRPr="00A67A8D">
        <w:rPr>
          <w:rFonts w:ascii="Calibri" w:eastAsia="Calibri" w:hAnsi="Calibri" w:cs="Calibri"/>
          <w:b/>
          <w:bCs/>
          <w:szCs w:val="22"/>
        </w:rPr>
        <w:t>View Facebook fan page</w:t>
      </w:r>
    </w:p>
    <w:p w14:paraId="0E1BF3B8" w14:textId="77777777" w:rsidR="003A49BB" w:rsidRDefault="003A49BB" w:rsidP="003A49BB">
      <w:pPr>
        <w:jc w:val="center"/>
        <w:rPr>
          <w:b/>
          <w:bCs/>
          <w:szCs w:val="22"/>
        </w:rPr>
      </w:pPr>
    </w:p>
    <w:p w14:paraId="616185D3" w14:textId="77777777" w:rsidR="003A49BB" w:rsidRDefault="003A49BB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7557E164" w14:textId="755795B7" w:rsidR="003A49BB" w:rsidRPr="00813F91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 xml:space="preserve">URS-14: Member and Admin can login to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 w:rsidR="00BF75E8">
        <w:rPr>
          <w:b/>
          <w:bCs/>
          <w:szCs w:val="22"/>
        </w:rPr>
        <w:t>Phra</w:t>
      </w:r>
      <w:proofErr w:type="spellEnd"/>
      <w:r>
        <w:rPr>
          <w:b/>
          <w:bCs/>
          <w:szCs w:val="22"/>
        </w:rPr>
        <w:t xml:space="preserve">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14:paraId="4D436B9D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76EAF31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43B9FF" w14:textId="327467F3" w:rsidR="003A49BB" w:rsidRDefault="00656E62" w:rsidP="003A49BB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14</w:t>
            </w:r>
          </w:p>
        </w:tc>
      </w:tr>
      <w:tr w:rsidR="003A49BB" w14:paraId="710E5E3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E84492B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3F7B603" w14:textId="36C4ACDF" w:rsidR="003A49BB" w:rsidRDefault="00656E62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A49BB">
              <w:rPr>
                <w:rFonts w:ascii="Calibri" w:eastAsia="Calibri" w:hAnsi="Calibri" w:cs="Calibri"/>
                <w:szCs w:val="22"/>
              </w:rPr>
              <w:t>Login</w:t>
            </w:r>
          </w:p>
        </w:tc>
      </w:tr>
      <w:tr w:rsidR="003A49BB" w14:paraId="687BFFC7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F40541E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E7E653" w14:textId="6C83FCD6" w:rsidR="003A49BB" w:rsidRPr="00656E62" w:rsidRDefault="00656E62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User</w:t>
            </w:r>
            <w:r w:rsidR="003A49BB">
              <w:rPr>
                <w:rFonts w:ascii="Calibri" w:eastAsia="Calibri" w:hAnsi="Calibri" w:cs="Calibri"/>
                <w:szCs w:val="22"/>
              </w:rPr>
              <w:t xml:space="preserve"> can login to the </w:t>
            </w:r>
            <w:proofErr w:type="spellStart"/>
            <w:r w:rsidR="003A49BB">
              <w:rPr>
                <w:rFonts w:ascii="Calibri" w:eastAsia="Calibri" w:hAnsi="Calibri" w:cs="Calibri"/>
                <w:szCs w:val="22"/>
              </w:rPr>
              <w:t>Wat</w:t>
            </w:r>
            <w:proofErr w:type="spellEnd"/>
            <w:r w:rsidR="003A49BB">
              <w:rPr>
                <w:rFonts w:ascii="Calibri" w:eastAsia="Calibri" w:hAnsi="Calibri" w:cs="Calibri"/>
                <w:szCs w:val="22"/>
              </w:rPr>
              <w:t xml:space="preserve"> </w:t>
            </w:r>
            <w:proofErr w:type="spellStart"/>
            <w:r w:rsidR="00BF75E8">
              <w:rPr>
                <w:rFonts w:ascii="Calibri" w:eastAsia="Calibri" w:hAnsi="Calibri" w:cs="Calibri"/>
                <w:szCs w:val="22"/>
              </w:rPr>
              <w:t>Phra</w:t>
            </w:r>
            <w:proofErr w:type="spellEnd"/>
            <w:r w:rsidR="003A49BB">
              <w:rPr>
                <w:rFonts w:ascii="Calibri" w:eastAsia="Calibri" w:hAnsi="Calibri" w:cs="Calibri"/>
                <w:szCs w:val="22"/>
              </w:rPr>
              <w:t xml:space="preserve"> Singh website</w:t>
            </w:r>
            <w:r w:rsidR="003A49BB">
              <w:rPr>
                <w:rFonts w:eastAsia="Times New Roman" w:cs="Segoe UI"/>
                <w:sz w:val="12"/>
                <w:szCs w:val="12"/>
              </w:rPr>
              <w:t>.</w:t>
            </w:r>
            <w:r>
              <w:rPr>
                <w:rFonts w:eastAsia="Times New Roman" w:cs="Segoe UI"/>
                <w:sz w:val="12"/>
                <w:szCs w:val="1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There are two types of user after login, admin and member. Each type has different features.</w:t>
            </w:r>
          </w:p>
        </w:tc>
      </w:tr>
      <w:tr w:rsidR="003A49BB" w14:paraId="4388132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810586C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1D0CFD" w14:textId="79A29FFC" w:rsidR="003A49BB" w:rsidRDefault="00656E62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Member,</w:t>
            </w:r>
            <w:r w:rsidR="003A49BB" w:rsidRPr="007C66A6">
              <w:rPr>
                <w:rFonts w:ascii="Calibri" w:eastAsia="Calibri" w:hAnsi="Calibri" w:cs="Calibri"/>
                <w:szCs w:val="22"/>
              </w:rPr>
              <w:t xml:space="preserve"> Admin</w:t>
            </w:r>
          </w:p>
        </w:tc>
      </w:tr>
      <w:tr w:rsidR="003A49BB" w14:paraId="01CF384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653F026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E77EDC" w14:textId="5A53776B" w:rsidR="007471BE" w:rsidRDefault="00656E62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</w:t>
            </w:r>
            <w:r w:rsidR="007471BE">
              <w:rPr>
                <w:rFonts w:cs="Angsana New"/>
              </w:rPr>
              <w:t>- User already has an account to access to the system.</w:t>
            </w:r>
          </w:p>
          <w:p w14:paraId="6D30BCFD" w14:textId="445D49BF" w:rsidR="003A49BB" w:rsidRDefault="007471BE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 </w:t>
            </w:r>
            <w:r w:rsidR="003A49BB">
              <w:rPr>
                <w:rFonts w:cs="Angsana New"/>
              </w:rPr>
              <w:t>User is on the homepage.</w:t>
            </w:r>
          </w:p>
        </w:tc>
      </w:tr>
      <w:tr w:rsidR="003A49BB" w14:paraId="170C1F0B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AF2476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16717A" w14:textId="7097BC9A" w:rsidR="007471BE" w:rsidRPr="007471BE" w:rsidRDefault="007471BE" w:rsidP="007471BE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’s status will be changed to be admin or member.</w:t>
            </w:r>
            <w:r>
              <w:rPr>
                <w:rFonts w:eastAsia="Times New Roman" w:cs="Segoe UI"/>
                <w:szCs w:val="22"/>
              </w:rPr>
              <w:br/>
              <w:t xml:space="preserve">  </w:t>
            </w:r>
            <w:r>
              <w:t>- User</w:t>
            </w:r>
            <w:r>
              <w:rPr>
                <w:rFonts w:eastAsia="Times New Roman" w:cs="Segoe UI"/>
                <w:szCs w:val="22"/>
              </w:rPr>
              <w:t xml:space="preserve"> can use more features in the system.</w:t>
            </w:r>
          </w:p>
        </w:tc>
      </w:tr>
      <w:tr w:rsidR="003A49BB" w14:paraId="1155170F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70FA966" w14:textId="6124D938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3EE27952" w14:textId="082B64A6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01</w:t>
            </w:r>
          </w:p>
        </w:tc>
      </w:tr>
      <w:tr w:rsidR="003A49BB" w14:paraId="1EF7A9D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8624CE1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E2C1095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>User selects login button.</w:t>
            </w:r>
          </w:p>
          <w:p w14:paraId="3B84EA7D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System shall provide a login interface </w:t>
            </w:r>
            <w:r>
              <w:rPr>
                <w:rFonts w:ascii="Calibri" w:eastAsia="Calibri" w:hAnsi="Calibri" w:cs="Calibri"/>
                <w:szCs w:val="22"/>
              </w:rPr>
              <w:t>which contain username textbox, password text box, and submit button</w:t>
            </w:r>
            <w:r>
              <w:rPr>
                <w:rFonts w:eastAsia="Times New Roman" w:cs="Segoe UI"/>
                <w:szCs w:val="22"/>
              </w:rPr>
              <w:t>.</w:t>
            </w:r>
          </w:p>
          <w:p w14:paraId="75248663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on the boxes and selects submit button.</w:t>
            </w:r>
          </w:p>
          <w:p w14:paraId="15448106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a success message “login success”.</w:t>
            </w:r>
          </w:p>
          <w:p w14:paraId="00167CCE" w14:textId="77777777" w:rsidR="003A49BB" w:rsidRPr="00D53DD1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rovide the member or admin feature to user.</w:t>
            </w:r>
          </w:p>
          <w:p w14:paraId="79BE9218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home page after login complete.</w:t>
            </w:r>
          </w:p>
        </w:tc>
      </w:tr>
      <w:tr w:rsidR="003A49BB" w14:paraId="3BE8006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E3A8B39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FBCA72" w14:textId="0A352030" w:rsidR="00277840" w:rsidRPr="00A84A49" w:rsidRDefault="003A49BB" w:rsidP="00277840">
            <w:pPr>
              <w:spacing w:before="100" w:beforeAutospacing="1" w:after="100" w:afterAutospacing="1" w:line="240" w:lineRule="auto"/>
              <w:jc w:val="both"/>
              <w:textAlignment w:val="baseline"/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277840">
              <w:t>-</w:t>
            </w:r>
          </w:p>
          <w:p w14:paraId="44924EDB" w14:textId="614A5627" w:rsidR="00A84A49" w:rsidRPr="00A84A49" w:rsidRDefault="00A84A49" w:rsidP="00A84A49"/>
        </w:tc>
      </w:tr>
      <w:tr w:rsidR="003A49BB" w14:paraId="06FEDFF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E651968" w14:textId="455FDE9A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146116" w14:textId="09C28744" w:rsidR="00277840" w:rsidRDefault="00277840" w:rsidP="00277840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cs="Angsana New"/>
              </w:rPr>
              <w:t xml:space="preserve"> In the 3 step of Normal flow, </w:t>
            </w:r>
            <w:r>
              <w:rPr>
                <w:rFonts w:eastAsia="Times New Roman" w:cs="Segoe UI"/>
                <w:szCs w:val="22"/>
              </w:rPr>
              <w:t>If user input invalid username and password</w:t>
            </w:r>
          </w:p>
          <w:p w14:paraId="01DD44A4" w14:textId="77777777" w:rsidR="00277840" w:rsidRDefault="00277840" w:rsidP="00277840">
            <w:pPr>
              <w:pStyle w:val="a3"/>
              <w:numPr>
                <w:ilvl w:val="0"/>
                <w:numId w:val="29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error message “Username or password are not correct”.</w:t>
            </w:r>
            <w:r>
              <w:rPr>
                <w:rFonts w:eastAsia="Times New Roman" w:cs="Segoe UI"/>
                <w:szCs w:val="22"/>
              </w:rPr>
              <w:t xml:space="preserve"> </w:t>
            </w:r>
          </w:p>
          <w:p w14:paraId="209EEB2C" w14:textId="77777777" w:rsidR="00277840" w:rsidRDefault="00277840" w:rsidP="00277840">
            <w:pPr>
              <w:pStyle w:val="a3"/>
              <w:numPr>
                <w:ilvl w:val="0"/>
                <w:numId w:val="29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Go to 3 in Normal flow. </w:t>
            </w:r>
          </w:p>
          <w:p w14:paraId="178C9362" w14:textId="54D463B8" w:rsidR="003A49BB" w:rsidRDefault="00277840" w:rsidP="00277840">
            <w:pPr>
              <w:spacing w:after="0" w:line="256" w:lineRule="auto"/>
              <w:rPr>
                <w:rFonts w:cs="Angsana New"/>
              </w:rPr>
            </w:pPr>
            <w:r>
              <w:t xml:space="preserve"> </w:t>
            </w:r>
            <w:r>
              <w:rPr>
                <w:rFonts w:cs="Angsana New"/>
              </w:rPr>
              <w:t>In the 3 step of Normal flow</w:t>
            </w:r>
            <w:proofErr w:type="gramStart"/>
            <w:r>
              <w:rPr>
                <w:rFonts w:cs="Angsana New"/>
              </w:rPr>
              <w:t xml:space="preserve">, </w:t>
            </w:r>
            <w:r>
              <w:t xml:space="preserve"> If</w:t>
            </w:r>
            <w:proofErr w:type="gramEnd"/>
            <w:r>
              <w:t xml:space="preserve"> user select cancel button </w:t>
            </w:r>
            <w:r>
              <w:br/>
              <w:t xml:space="preserve">               1.   System shall redirect to home page.</w:t>
            </w:r>
          </w:p>
        </w:tc>
      </w:tr>
    </w:tbl>
    <w:p w14:paraId="7AE28D2C" w14:textId="77777777" w:rsidR="003F3AC8" w:rsidRDefault="003A49BB" w:rsidP="003A49BB">
      <w:pPr>
        <w:tabs>
          <w:tab w:val="left" w:pos="6015"/>
        </w:tabs>
        <w:jc w:val="center"/>
        <w:rPr>
          <w:b/>
          <w:bCs/>
          <w:szCs w:val="22"/>
        </w:rPr>
      </w:pPr>
      <w:r>
        <w:rPr>
          <w:noProof/>
        </w:rPr>
        <w:lastRenderedPageBreak/>
        <w:drawing>
          <wp:inline distT="0" distB="0" distL="0" distR="0" wp14:anchorId="7B4A8D6D" wp14:editId="2DD70007">
            <wp:extent cx="1562100" cy="7191375"/>
            <wp:effectExtent l="0" t="0" r="0" b="9525"/>
            <wp:docPr id="16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719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EC2A6" w14:textId="77777777" w:rsidR="003A49BB" w:rsidRPr="00A67A8D" w:rsidRDefault="003A49BB" w:rsidP="003A49BB">
      <w:pPr>
        <w:tabs>
          <w:tab w:val="left" w:pos="6015"/>
        </w:tabs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4: </w:t>
      </w:r>
      <w:r w:rsidRPr="00A67A8D">
        <w:rPr>
          <w:rFonts w:ascii="Calibri" w:eastAsia="Calibri" w:hAnsi="Calibri" w:cs="Calibri"/>
          <w:b/>
          <w:bCs/>
          <w:szCs w:val="22"/>
        </w:rPr>
        <w:t>Login</w:t>
      </w:r>
    </w:p>
    <w:p w14:paraId="488E4946" w14:textId="77777777" w:rsidR="003A49BB" w:rsidRDefault="003A49BB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159DDCA5" w14:textId="77777777" w:rsidR="003A49BB" w:rsidRPr="00813F91" w:rsidRDefault="003A49BB" w:rsidP="003A49BB">
      <w:pPr>
        <w:tabs>
          <w:tab w:val="left" w:pos="6015"/>
        </w:tabs>
        <w:rPr>
          <w:b/>
          <w:bCs/>
          <w:szCs w:val="22"/>
        </w:rPr>
      </w:pPr>
    </w:p>
    <w:p w14:paraId="64267417" w14:textId="51C655A0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5: Member and Admin can logout from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 w:rsidR="00BF75E8">
        <w:rPr>
          <w:b/>
          <w:bCs/>
          <w:szCs w:val="22"/>
        </w:rPr>
        <w:t>Phra</w:t>
      </w:r>
      <w:proofErr w:type="spellEnd"/>
      <w:r>
        <w:rPr>
          <w:b/>
          <w:bCs/>
          <w:szCs w:val="22"/>
        </w:rPr>
        <w:t xml:space="preserve">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14:paraId="0E191AE1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2408181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B501F6" w14:textId="7B2BB761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15</w:t>
            </w:r>
          </w:p>
        </w:tc>
      </w:tr>
      <w:tr w:rsidR="003A49BB" w14:paraId="7DAAEAD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28DB6A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765BC1" w14:textId="57270CE8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A49BB">
              <w:rPr>
                <w:rFonts w:ascii="Calibri" w:eastAsia="Calibri" w:hAnsi="Calibri" w:cs="Calibri"/>
                <w:szCs w:val="22"/>
              </w:rPr>
              <w:t>Logout</w:t>
            </w:r>
          </w:p>
        </w:tc>
      </w:tr>
      <w:tr w:rsidR="003A49BB" w14:paraId="790F3F5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0FFC08D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8AACAE" w14:textId="7D77C137" w:rsidR="003A49BB" w:rsidRPr="007C66A6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BD4926">
              <w:rPr>
                <w:rFonts w:ascii="Calibri" w:eastAsia="Calibri" w:hAnsi="Calibri" w:cs="Calibri"/>
                <w:szCs w:val="22"/>
              </w:rPr>
              <w:t>User as a m</w:t>
            </w:r>
            <w:r w:rsidR="00BD4926" w:rsidRPr="007C66A6">
              <w:rPr>
                <w:rFonts w:ascii="Calibri" w:eastAsia="Calibri" w:hAnsi="Calibri" w:cs="Calibri"/>
                <w:szCs w:val="22"/>
              </w:rPr>
              <w:t>ember or</w:t>
            </w:r>
            <w:r w:rsidR="00BD4926">
              <w:rPr>
                <w:rFonts w:ascii="Calibri" w:eastAsia="Calibri" w:hAnsi="Calibri" w:cs="Calibri"/>
                <w:szCs w:val="22"/>
              </w:rPr>
              <w:t xml:space="preserve"> an a</w:t>
            </w:r>
            <w:r w:rsidR="00BD4926" w:rsidRPr="007C66A6">
              <w:rPr>
                <w:rFonts w:ascii="Calibri" w:eastAsia="Calibri" w:hAnsi="Calibri" w:cs="Calibri"/>
                <w:szCs w:val="22"/>
              </w:rPr>
              <w:t>dmin cans</w:t>
            </w:r>
            <w:r w:rsidR="003A49BB" w:rsidRPr="007C66A6">
              <w:rPr>
                <w:rFonts w:ascii="Calibri" w:eastAsia="Calibri" w:hAnsi="Calibri" w:cs="Calibri"/>
                <w:szCs w:val="22"/>
              </w:rPr>
              <w:t xml:space="preserve"> logout from the </w:t>
            </w:r>
            <w:proofErr w:type="spellStart"/>
            <w:r w:rsidR="003A49BB" w:rsidRPr="007C66A6">
              <w:rPr>
                <w:rFonts w:ascii="Calibri" w:eastAsia="Calibri" w:hAnsi="Calibri" w:cs="Calibri"/>
                <w:szCs w:val="22"/>
              </w:rPr>
              <w:t>Wat</w:t>
            </w:r>
            <w:proofErr w:type="spellEnd"/>
            <w:r w:rsidR="003A49BB" w:rsidRPr="007C66A6">
              <w:rPr>
                <w:rFonts w:ascii="Calibri" w:eastAsia="Calibri" w:hAnsi="Calibri" w:cs="Calibri"/>
                <w:szCs w:val="22"/>
              </w:rPr>
              <w:t xml:space="preserve"> </w:t>
            </w:r>
            <w:proofErr w:type="spellStart"/>
            <w:r w:rsidR="00BF75E8">
              <w:rPr>
                <w:rFonts w:ascii="Calibri" w:eastAsia="Calibri" w:hAnsi="Calibri" w:cs="Calibri"/>
                <w:szCs w:val="22"/>
              </w:rPr>
              <w:t>Phra</w:t>
            </w:r>
            <w:proofErr w:type="spellEnd"/>
            <w:r w:rsidR="003A49BB" w:rsidRPr="007C66A6">
              <w:rPr>
                <w:rFonts w:ascii="Calibri" w:eastAsia="Calibri" w:hAnsi="Calibri" w:cs="Calibri"/>
                <w:szCs w:val="22"/>
              </w:rPr>
              <w:t xml:space="preserve"> Singh website.</w:t>
            </w:r>
          </w:p>
        </w:tc>
      </w:tr>
      <w:tr w:rsidR="003A49BB" w14:paraId="423BCFC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8FCD16E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FB3C0E" w14:textId="61C92F73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,</w:t>
            </w:r>
            <w:r w:rsidR="003A49BB">
              <w:rPr>
                <w:rFonts w:eastAsia="Times New Roman" w:cs="Segoe UI"/>
                <w:szCs w:val="22"/>
              </w:rPr>
              <w:t xml:space="preserve"> Admin</w:t>
            </w:r>
            <w:r w:rsidR="003A49BB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A49BB" w14:paraId="2DEA9BD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B9F1EAD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687F5A" w14:textId="016EDB07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3A49BB">
              <w:rPr>
                <w:rFonts w:eastAsia="Times New Roman" w:cs="Segoe UI"/>
                <w:szCs w:val="22"/>
              </w:rPr>
              <w:t>User is login to the website.</w:t>
            </w:r>
          </w:p>
        </w:tc>
      </w:tr>
      <w:tr w:rsidR="003A49BB" w14:paraId="576D8A0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C69D34A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DB703D" w14:textId="14D549DA" w:rsidR="003A49BB" w:rsidRDefault="007471BE" w:rsidP="007471BE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All features for admin or member will be disabled</w:t>
            </w:r>
            <w:r w:rsidR="003A49BB">
              <w:rPr>
                <w:rFonts w:eastAsia="Times New Roman" w:cs="Segoe UI"/>
                <w:szCs w:val="22"/>
              </w:rPr>
              <w:t>.</w:t>
            </w:r>
          </w:p>
        </w:tc>
      </w:tr>
      <w:tr w:rsidR="003A49BB" w14:paraId="762B404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05545C0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02619F5C" w14:textId="0CFCEEF5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14</w:t>
            </w:r>
          </w:p>
        </w:tc>
      </w:tr>
      <w:tr w:rsidR="003A49BB" w14:paraId="2770EB9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4D8B94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F0AEEA" w14:textId="77777777" w:rsidR="003A49BB" w:rsidRDefault="003A49BB" w:rsidP="003A49BB">
            <w:pPr>
              <w:pStyle w:val="a3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s logout button on the menu bar.</w:t>
            </w:r>
          </w:p>
          <w:p w14:paraId="7573347A" w14:textId="77777777" w:rsidR="003A49BB" w:rsidRDefault="003A49BB" w:rsidP="003A49BB">
            <w:pPr>
              <w:pStyle w:val="a3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home page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>.</w:t>
            </w:r>
          </w:p>
          <w:p w14:paraId="5FB1149E" w14:textId="77777777" w:rsidR="003A49BB" w:rsidRDefault="003A49BB" w:rsidP="003A49BB">
            <w:pPr>
              <w:pStyle w:val="a3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es home page.</w:t>
            </w:r>
          </w:p>
        </w:tc>
      </w:tr>
      <w:tr w:rsidR="003A49BB" w14:paraId="2A373363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20B7CF7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C5D988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3A49BB" w14:paraId="10ADB3E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2BB35E8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30FD010" w14:textId="77777777" w:rsidR="003A49BB" w:rsidRDefault="003A49BB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-</w:t>
            </w:r>
          </w:p>
        </w:tc>
      </w:tr>
    </w:tbl>
    <w:p w14:paraId="72DC7B31" w14:textId="77777777" w:rsidR="003A49BB" w:rsidRDefault="003A49BB" w:rsidP="003A49BB">
      <w:pPr>
        <w:jc w:val="center"/>
        <w:rPr>
          <w:b/>
          <w:bCs/>
          <w:szCs w:val="22"/>
        </w:rPr>
      </w:pPr>
    </w:p>
    <w:p w14:paraId="0F6EED75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27DB607D" wp14:editId="261169C9">
            <wp:extent cx="1190625" cy="4800600"/>
            <wp:effectExtent l="0" t="0" r="9525" b="0"/>
            <wp:docPr id="17" name="รูปภาพ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ut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4F49" w14:textId="77777777" w:rsidR="003A49BB" w:rsidRPr="00A67A8D" w:rsidRDefault="003A49BB" w:rsidP="003A49BB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>AD-15: Logout</w:t>
      </w:r>
    </w:p>
    <w:p w14:paraId="47267CAF" w14:textId="77777777" w:rsidR="003A49BB" w:rsidRDefault="003A49BB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A8A2542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6: Member can send the Dharma question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14:paraId="7109187C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C42D18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02BC92" w14:textId="5E67E965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23547E">
              <w:rPr>
                <w:rFonts w:eastAsia="Times New Roman" w:cs="Segoe UI"/>
                <w:szCs w:val="22"/>
              </w:rPr>
              <w:t>UC</w:t>
            </w:r>
            <w:r w:rsidR="003A49BB">
              <w:rPr>
                <w:rFonts w:eastAsia="Times New Roman" w:cs="Segoe UI"/>
                <w:szCs w:val="22"/>
              </w:rPr>
              <w:t>-16</w:t>
            </w:r>
          </w:p>
        </w:tc>
      </w:tr>
      <w:tr w:rsidR="003A49BB" w14:paraId="573DA58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4FD3906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8144EB" w14:textId="5371B0F7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23547E">
              <w:rPr>
                <w:rFonts w:ascii="Calibri" w:eastAsia="Calibri" w:hAnsi="Calibri" w:cs="Calibri"/>
                <w:szCs w:val="22"/>
              </w:rPr>
              <w:t>Send the Dharma question</w:t>
            </w:r>
          </w:p>
        </w:tc>
      </w:tr>
      <w:tr w:rsidR="003A49BB" w14:paraId="6E958C2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30390FE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DE55FC" w14:textId="298A6A73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BD4926">
              <w:rPr>
                <w:rFonts w:eastAsia="Times New Roman" w:cs="Segoe UI"/>
                <w:szCs w:val="22"/>
              </w:rPr>
              <w:t>User</w:t>
            </w:r>
            <w:r w:rsidR="00BD4926">
              <w:rPr>
                <w:rFonts w:ascii="Calibri" w:eastAsia="Calibri" w:hAnsi="Calibri" w:cs="Calibri"/>
                <w:szCs w:val="22"/>
              </w:rPr>
              <w:t xml:space="preserve"> as a member</w:t>
            </w:r>
            <w:r w:rsidR="003A49BB">
              <w:rPr>
                <w:rFonts w:ascii="Calibri" w:eastAsia="Calibri" w:hAnsi="Calibri" w:cs="Calibri"/>
                <w:szCs w:val="22"/>
              </w:rPr>
              <w:t xml:space="preserve"> can send the Dharma question.</w:t>
            </w:r>
          </w:p>
        </w:tc>
      </w:tr>
      <w:tr w:rsidR="003A49BB" w14:paraId="6691FAA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A2F55EA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FFDB70" w14:textId="276EFE22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Member</w:t>
            </w:r>
          </w:p>
        </w:tc>
      </w:tr>
      <w:tr w:rsidR="003A49BB" w14:paraId="45C956D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94AB863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9052E8" w14:textId="5F78801F" w:rsidR="003A49BB" w:rsidRPr="003A49BB" w:rsidRDefault="007471BE" w:rsidP="00277840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277840">
              <w:rPr>
                <w:rFonts w:eastAsia="Times New Roman" w:cs="Segoe UI"/>
                <w:szCs w:val="22"/>
              </w:rPr>
              <w:t>- User login to the web site as a member.</w:t>
            </w:r>
            <w:r w:rsidR="00277840">
              <w:rPr>
                <w:rFonts w:eastAsia="Times New Roman" w:cs="Segoe UI"/>
                <w:szCs w:val="22"/>
              </w:rPr>
              <w:br/>
              <w:t xml:space="preserve">  </w:t>
            </w:r>
            <w:r>
              <w:rPr>
                <w:rFonts w:eastAsia="Times New Roman" w:cs="Segoe UI"/>
                <w:szCs w:val="22"/>
              </w:rPr>
              <w:t xml:space="preserve">- </w:t>
            </w:r>
            <w:r w:rsidR="003A49BB">
              <w:rPr>
                <w:rFonts w:eastAsia="Times New Roman" w:cs="Segoe UI"/>
                <w:szCs w:val="22"/>
              </w:rPr>
              <w:t>User is on the Q&amp;A page.</w:t>
            </w:r>
          </w:p>
        </w:tc>
      </w:tr>
      <w:tr w:rsidR="003A49BB" w14:paraId="58251D5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8143CCF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B6DA379" w14:textId="5CAD5A52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3A49BB">
              <w:rPr>
                <w:rFonts w:eastAsia="Times New Roman" w:cs="Segoe UI"/>
                <w:szCs w:val="22"/>
              </w:rPr>
              <w:t>User sent the Dharma question to admin.</w:t>
            </w:r>
          </w:p>
        </w:tc>
      </w:tr>
      <w:tr w:rsidR="003A49BB" w14:paraId="5D78FF9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2E472C5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3113BE51" w14:textId="07477DAF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06</w:t>
            </w:r>
            <w:r w:rsidR="005151C9">
              <w:rPr>
                <w:rFonts w:eastAsia="Times New Roman" w:cs="Segoe UI"/>
                <w:szCs w:val="22"/>
              </w:rPr>
              <w:t>, UC-14</w:t>
            </w:r>
          </w:p>
        </w:tc>
      </w:tr>
      <w:tr w:rsidR="003A49BB" w14:paraId="656F1CB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F23FB7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830C9F" w14:textId="77777777" w:rsidR="003A49BB" w:rsidRDefault="003A49BB" w:rsidP="003A49BB">
            <w:pPr>
              <w:pStyle w:val="a3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user interface to display the question form which contains question text box, and submit button</w:t>
            </w:r>
            <w:r>
              <w:rPr>
                <w:rFonts w:eastAsia="Times New Roman" w:cs="Segoe UI"/>
                <w:szCs w:val="22"/>
              </w:rPr>
              <w:t>.</w:t>
            </w:r>
          </w:p>
          <w:p w14:paraId="738811FD" w14:textId="77777777" w:rsidR="003A49BB" w:rsidRDefault="003A49BB" w:rsidP="003A49BB">
            <w:pPr>
              <w:pStyle w:val="a3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in the boxes and selects submit.</w:t>
            </w:r>
          </w:p>
          <w:p w14:paraId="46271C22" w14:textId="77777777" w:rsidR="003A49BB" w:rsidRDefault="003A49BB" w:rsidP="003A49BB">
            <w:pPr>
              <w:pStyle w:val="a3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success message “Your question was sent”.</w:t>
            </w:r>
          </w:p>
        </w:tc>
      </w:tr>
      <w:tr w:rsidR="003A49BB" w14:paraId="1BFE142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2AC920E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43B832" w14:textId="0901757E" w:rsidR="003A49BB" w:rsidRDefault="003A49BB" w:rsidP="00277840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384848">
              <w:rPr>
                <w:rFonts w:eastAsia="Times New Roman" w:cs="Segoe UI"/>
                <w:szCs w:val="22"/>
              </w:rPr>
              <w:t xml:space="preserve"> </w:t>
            </w:r>
            <w:r w:rsidR="00277840">
              <w:rPr>
                <w:rFonts w:eastAsia="Times New Roman" w:cs="Segoe UI"/>
                <w:szCs w:val="22"/>
              </w:rPr>
              <w:t>-</w:t>
            </w:r>
          </w:p>
        </w:tc>
      </w:tr>
      <w:tr w:rsidR="003A49BB" w14:paraId="4993684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D571824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7DE8B2" w14:textId="34F83058" w:rsidR="00277840" w:rsidRPr="00277840" w:rsidRDefault="00384848" w:rsidP="00277840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cs="Angsana New"/>
              </w:rPr>
              <w:t xml:space="preserve">  </w:t>
            </w:r>
            <w:r w:rsidR="00277840">
              <w:rPr>
                <w:rFonts w:cs="Angsana New"/>
              </w:rPr>
              <w:t>In the 2 step of Normal flow,</w:t>
            </w:r>
            <w:r w:rsidR="00277840">
              <w:rPr>
                <w:rFonts w:eastAsia="Times New Roman" w:cs="Segoe UI"/>
                <w:szCs w:val="22"/>
              </w:rPr>
              <w:t xml:space="preserve"> if user not input question,</w:t>
            </w:r>
            <w:r w:rsidR="00277840">
              <w:rPr>
                <w:rFonts w:eastAsia="Times New Roman" w:cs="Segoe UI"/>
                <w:szCs w:val="22"/>
              </w:rPr>
              <w:br/>
            </w:r>
            <w:r w:rsidR="00277840">
              <w:t xml:space="preserve">  1. System shall provide error message “Please fill in the Question”.</w:t>
            </w:r>
            <w:r w:rsidR="00277840">
              <w:rPr>
                <w:rFonts w:eastAsia="Times New Roman" w:cs="Segoe UI"/>
                <w:szCs w:val="22"/>
              </w:rPr>
              <w:br/>
              <w:t xml:space="preserve">  2. Go to 2 Normal flow.</w:t>
            </w:r>
          </w:p>
          <w:p w14:paraId="11461B56" w14:textId="121E7D88" w:rsidR="003A49BB" w:rsidRDefault="003A49BB" w:rsidP="00A67A8D">
            <w:pPr>
              <w:spacing w:after="0" w:line="256" w:lineRule="auto"/>
              <w:rPr>
                <w:rFonts w:cs="Angsana New"/>
              </w:rPr>
            </w:pPr>
          </w:p>
        </w:tc>
      </w:tr>
    </w:tbl>
    <w:p w14:paraId="6566CB13" w14:textId="77777777" w:rsidR="00EC68BB" w:rsidRDefault="00EC68BB" w:rsidP="003A49BB">
      <w:pPr>
        <w:jc w:val="center"/>
        <w:rPr>
          <w:b/>
          <w:bCs/>
          <w:szCs w:val="22"/>
        </w:rPr>
      </w:pPr>
    </w:p>
    <w:p w14:paraId="3713D11F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05141DB6" wp14:editId="16B2D374">
            <wp:extent cx="1333500" cy="4286250"/>
            <wp:effectExtent l="0" t="0" r="0" b="0"/>
            <wp:docPr id="18" name="รูปภาพ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nd_Question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6C167" w14:textId="77777777" w:rsidR="00EC68BB" w:rsidRPr="00EC68BB" w:rsidRDefault="003A49BB" w:rsidP="00EC68BB">
      <w:pPr>
        <w:jc w:val="center"/>
        <w:rPr>
          <w:rFonts w:ascii="Calibri" w:eastAsia="Calibri" w:hAnsi="Calibri" w:cs="Calibri"/>
          <w:b/>
          <w:bCs/>
          <w:szCs w:val="22"/>
        </w:rPr>
      </w:pPr>
      <w:r w:rsidRPr="00EC68BB">
        <w:rPr>
          <w:b/>
          <w:bCs/>
          <w:szCs w:val="22"/>
        </w:rPr>
        <w:t xml:space="preserve">AD-16: </w:t>
      </w:r>
      <w:r w:rsidR="0023547E" w:rsidRPr="00EC68BB">
        <w:rPr>
          <w:rFonts w:ascii="Calibri" w:eastAsia="Calibri" w:hAnsi="Calibri" w:cs="Calibri"/>
          <w:b/>
          <w:bCs/>
          <w:szCs w:val="22"/>
        </w:rPr>
        <w:t>Send the Dharma question</w:t>
      </w:r>
    </w:p>
    <w:p w14:paraId="3229232B" w14:textId="09C656FA" w:rsidR="003F3AC8" w:rsidRDefault="003F3AC8" w:rsidP="00EC68BB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7: Member can receive the activity news from the temple via the registered email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3547E" w14:paraId="72DF826B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F36FC77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8044E3" w14:textId="1BCD6F63" w:rsidR="0023547E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5151C9">
              <w:rPr>
                <w:rFonts w:eastAsia="Times New Roman" w:cs="Segoe UI"/>
                <w:szCs w:val="22"/>
              </w:rPr>
              <w:t>UC</w:t>
            </w:r>
            <w:r w:rsidR="0023547E">
              <w:rPr>
                <w:rFonts w:eastAsia="Times New Roman" w:cs="Segoe UI"/>
                <w:szCs w:val="22"/>
              </w:rPr>
              <w:t>-17</w:t>
            </w:r>
          </w:p>
        </w:tc>
      </w:tr>
      <w:tr w:rsidR="0023547E" w14:paraId="41F55BE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39B276E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445171" w14:textId="3336EB0D" w:rsidR="0023547E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23547E">
              <w:rPr>
                <w:rFonts w:ascii="Calibri" w:eastAsia="Calibri" w:hAnsi="Calibri" w:cs="Calibri"/>
                <w:szCs w:val="22"/>
              </w:rPr>
              <w:t>Subscribe via email</w:t>
            </w:r>
          </w:p>
        </w:tc>
      </w:tr>
      <w:tr w:rsidR="0023547E" w14:paraId="31AD13C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CD29C14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BAA733" w14:textId="0CF1A6A0" w:rsidR="0023547E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137048">
              <w:rPr>
                <w:rFonts w:eastAsia="Times New Roman" w:cs="Segoe UI"/>
                <w:szCs w:val="22"/>
              </w:rPr>
              <w:t>User</w:t>
            </w:r>
            <w:r w:rsidR="00137048">
              <w:rPr>
                <w:rFonts w:ascii="Calibri" w:eastAsia="Calibri" w:hAnsi="Calibri" w:cs="Calibri"/>
                <w:szCs w:val="22"/>
              </w:rPr>
              <w:t xml:space="preserve"> as a member </w:t>
            </w:r>
            <w:r w:rsidR="0023547E" w:rsidRPr="00E47154">
              <w:rPr>
                <w:rFonts w:ascii="Calibri" w:eastAsia="Calibri" w:hAnsi="Calibri" w:cs="Calibri"/>
                <w:szCs w:val="22"/>
              </w:rPr>
              <w:t>can receive the activity news from temple via the registered email</w:t>
            </w:r>
            <w:r w:rsidR="0023547E">
              <w:rPr>
                <w:rFonts w:ascii="Calibri" w:eastAsia="Calibri" w:hAnsi="Calibri" w:cs="Calibri"/>
                <w:b/>
                <w:bCs/>
                <w:szCs w:val="22"/>
              </w:rPr>
              <w:t xml:space="preserve">.  </w:t>
            </w:r>
          </w:p>
        </w:tc>
      </w:tr>
      <w:tr w:rsidR="0023547E" w14:paraId="6180400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7DCF211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3F4D2B" w14:textId="12CDBD7A" w:rsidR="0023547E" w:rsidRDefault="00384848" w:rsidP="00384848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.</w:t>
            </w:r>
          </w:p>
        </w:tc>
      </w:tr>
      <w:tr w:rsidR="0023547E" w14:paraId="25D645F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259C2C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E503FA" w14:textId="62C5057C" w:rsidR="0023547E" w:rsidRDefault="00384848" w:rsidP="005151C9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Admin adds</w:t>
            </w:r>
            <w:r w:rsidR="005151C9">
              <w:rPr>
                <w:rFonts w:eastAsia="Times New Roman" w:cs="Segoe UI"/>
                <w:szCs w:val="22"/>
              </w:rPr>
              <w:t xml:space="preserve"> new activity</w:t>
            </w:r>
            <w:r>
              <w:rPr>
                <w:rFonts w:eastAsia="Times New Roman" w:cs="Segoe UI"/>
                <w:szCs w:val="22"/>
              </w:rPr>
              <w:t xml:space="preserve"> to activities announcement page</w:t>
            </w:r>
            <w:r w:rsidR="005151C9">
              <w:rPr>
                <w:rFonts w:eastAsia="Times New Roman" w:cs="Segoe UI"/>
                <w:szCs w:val="22"/>
              </w:rPr>
              <w:t>.</w:t>
            </w:r>
          </w:p>
        </w:tc>
      </w:tr>
      <w:tr w:rsidR="0023547E" w14:paraId="247F4EA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460A44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0492C5" w14:textId="69100986" w:rsidR="0023547E" w:rsidRDefault="00384848" w:rsidP="0023547E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 </w:t>
            </w:r>
            <w:r w:rsidR="0023547E">
              <w:rPr>
                <w:rFonts w:eastAsia="Times New Roman" w:cs="Segoe UI"/>
                <w:szCs w:val="22"/>
              </w:rPr>
              <w:t xml:space="preserve">Member </w:t>
            </w:r>
            <w:r>
              <w:rPr>
                <w:rFonts w:eastAsia="Times New Roman" w:cs="Segoe UI"/>
                <w:szCs w:val="22"/>
              </w:rPr>
              <w:t>receives</w:t>
            </w:r>
            <w:r w:rsidR="0023547E">
              <w:rPr>
                <w:rFonts w:eastAsia="Times New Roman" w:cs="Segoe UI"/>
                <w:szCs w:val="22"/>
              </w:rPr>
              <w:t xml:space="preserve"> the activity news via email.</w:t>
            </w:r>
          </w:p>
        </w:tc>
      </w:tr>
      <w:tr w:rsidR="005151C9" w14:paraId="3E4FB23F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2F95A9F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73166C8F" w14:textId="77777777" w:rsidR="005151C9" w:rsidRDefault="005151C9" w:rsidP="0023547E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23547E" w14:paraId="5C5B1597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275DDF3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D07C8E" w14:textId="77777777" w:rsidR="0023547E" w:rsidRPr="00E47154" w:rsidRDefault="0023547E" w:rsidP="0023547E">
            <w:pPr>
              <w:pStyle w:val="a3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able to send the activity announcement to user’s email.</w:t>
            </w:r>
            <w:r>
              <w:rPr>
                <w:rFonts w:eastAsia="Times New Roman" w:cs="Segoe UI"/>
                <w:szCs w:val="22"/>
              </w:rPr>
              <w:t xml:space="preserve"> </w:t>
            </w:r>
          </w:p>
          <w:p w14:paraId="2F474627" w14:textId="42DBE0E6" w:rsidR="0023547E" w:rsidRDefault="00137048" w:rsidP="0023547E">
            <w:pPr>
              <w:pStyle w:val="a3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23547E">
              <w:rPr>
                <w:rFonts w:eastAsia="Times New Roman" w:cs="Segoe UI"/>
                <w:szCs w:val="22"/>
              </w:rPr>
              <w:t xml:space="preserve"> receives an email.</w:t>
            </w:r>
          </w:p>
        </w:tc>
      </w:tr>
      <w:tr w:rsidR="0023547E" w14:paraId="042CDF7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D583060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44A9A5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23547E" w14:paraId="1F8072F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8854E0A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0FBADD" w14:textId="77777777" w:rsidR="0023547E" w:rsidRDefault="0023547E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1DC78743" w14:textId="77777777" w:rsidR="0023547E" w:rsidRDefault="0023547E" w:rsidP="0023547E">
      <w:pPr>
        <w:tabs>
          <w:tab w:val="left" w:pos="2625"/>
        </w:tabs>
        <w:jc w:val="center"/>
        <w:rPr>
          <w:b/>
          <w:bCs/>
          <w:szCs w:val="22"/>
        </w:rPr>
      </w:pPr>
    </w:p>
    <w:p w14:paraId="0A9CCFCA" w14:textId="77777777" w:rsidR="0023547E" w:rsidRDefault="0023547E" w:rsidP="0023547E">
      <w:pPr>
        <w:tabs>
          <w:tab w:val="left" w:pos="2625"/>
        </w:tabs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7B49B6E" wp14:editId="313B2F00">
            <wp:extent cx="1771650" cy="2286000"/>
            <wp:effectExtent l="0" t="0" r="0" b="0"/>
            <wp:docPr id="19" name="รูปภาพ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t_news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C1F92" w14:textId="77777777" w:rsidR="0023547E" w:rsidRPr="00EC68BB" w:rsidRDefault="0023547E" w:rsidP="0023547E">
      <w:pPr>
        <w:tabs>
          <w:tab w:val="left" w:pos="2625"/>
        </w:tabs>
        <w:jc w:val="center"/>
        <w:rPr>
          <w:b/>
          <w:bCs/>
          <w:szCs w:val="22"/>
        </w:rPr>
      </w:pPr>
      <w:r w:rsidRPr="00EC68BB">
        <w:rPr>
          <w:b/>
          <w:bCs/>
          <w:szCs w:val="22"/>
        </w:rPr>
        <w:t xml:space="preserve">AD-17: </w:t>
      </w:r>
      <w:r w:rsidRPr="00EC68BB">
        <w:rPr>
          <w:rFonts w:ascii="Calibri" w:eastAsia="Calibri" w:hAnsi="Calibri" w:cs="Calibri"/>
          <w:b/>
          <w:bCs/>
          <w:szCs w:val="22"/>
        </w:rPr>
        <w:t>Subscribe via email</w:t>
      </w:r>
    </w:p>
    <w:p w14:paraId="63B3FDCD" w14:textId="77777777" w:rsidR="005151C9" w:rsidRDefault="005151C9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0B1C928B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8: Admin can add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5151C9" w14:paraId="2F6B4306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22E95A4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2FA8CB" w14:textId="7C7FF040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B7766B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UC-18</w:t>
            </w:r>
          </w:p>
        </w:tc>
      </w:tr>
      <w:tr w:rsidR="005151C9" w14:paraId="417CC2F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0F6F766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7DE310" w14:textId="1285B1B3" w:rsidR="005151C9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B7766B">
              <w:rPr>
                <w:rFonts w:ascii="Calibri" w:eastAsia="Calibri" w:hAnsi="Calibri" w:cs="Calibri"/>
                <w:szCs w:val="22"/>
              </w:rPr>
              <w:t>A</w:t>
            </w:r>
            <w:r w:rsidR="005151C9">
              <w:rPr>
                <w:rFonts w:ascii="Calibri" w:eastAsia="Calibri" w:hAnsi="Calibri" w:cs="Calibri"/>
                <w:szCs w:val="22"/>
              </w:rPr>
              <w:t>dd activity</w:t>
            </w:r>
          </w:p>
        </w:tc>
      </w:tr>
      <w:tr w:rsidR="005151C9" w14:paraId="08D7A61F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A4F6121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4E1711" w14:textId="60D62E9F" w:rsidR="005151C9" w:rsidRPr="009D1AA1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</w:t>
            </w:r>
            <w:r w:rsidR="00137048">
              <w:rPr>
                <w:rFonts w:eastAsia="Times New Roman" w:cs="Segoe UI"/>
                <w:szCs w:val="22"/>
              </w:rPr>
              <w:t>User</w:t>
            </w:r>
            <w:r w:rsidR="00137048"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="00137048" w:rsidRPr="00DF6697">
              <w:rPr>
                <w:rFonts w:ascii="Calibri" w:eastAsia="Calibri" w:hAnsi="Calibri" w:cs="Calibri"/>
                <w:szCs w:val="22"/>
              </w:rPr>
              <w:t xml:space="preserve"> </w:t>
            </w:r>
            <w:r w:rsidR="005151C9" w:rsidRPr="009D1AA1">
              <w:rPr>
                <w:rFonts w:ascii="Calibri" w:eastAsia="Calibri" w:hAnsi="Calibri" w:cs="Calibri"/>
                <w:szCs w:val="22"/>
              </w:rPr>
              <w:t>can add the temple’s activities in the update activities page.</w:t>
            </w:r>
          </w:p>
        </w:tc>
      </w:tr>
      <w:tr w:rsidR="005151C9" w14:paraId="3AE8C42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40C968E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F8A544" w14:textId="43166A4A" w:rsidR="005151C9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5151C9">
              <w:rPr>
                <w:rFonts w:eastAsia="Times New Roman" w:cs="Segoe UI"/>
                <w:szCs w:val="22"/>
              </w:rPr>
              <w:t>Admin</w:t>
            </w:r>
          </w:p>
        </w:tc>
      </w:tr>
      <w:tr w:rsidR="005151C9" w14:paraId="56F6AFC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EBA94BF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E915D1" w14:textId="091E1185" w:rsidR="005151C9" w:rsidRDefault="00384848" w:rsidP="00384848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login to the web site as an admin</w:t>
            </w:r>
            <w:r w:rsidR="005151C9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br/>
              <w:t xml:space="preserve">  - User is on activities announcement page</w:t>
            </w:r>
            <w:r w:rsidR="005151C9">
              <w:rPr>
                <w:rFonts w:eastAsia="Times New Roman" w:cs="Segoe UI"/>
                <w:szCs w:val="22"/>
              </w:rPr>
              <w:t>.</w:t>
            </w:r>
          </w:p>
        </w:tc>
      </w:tr>
      <w:tr w:rsidR="005151C9" w14:paraId="52271CF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C1DEEC" w14:textId="5F064F2F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91F314" w14:textId="4E86FE31" w:rsidR="005151C9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5151C9">
              <w:rPr>
                <w:rFonts w:eastAsia="Times New Roman" w:cs="Segoe UI"/>
                <w:szCs w:val="22"/>
              </w:rPr>
              <w:t>New activity has been post to the website</w:t>
            </w:r>
          </w:p>
        </w:tc>
      </w:tr>
      <w:tr w:rsidR="00DE150D" w14:paraId="31C1CB9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18EC2EA" w14:textId="77777777" w:rsidR="00DE150D" w:rsidRDefault="00DE150D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1CD851AB" w14:textId="30636701" w:rsidR="00DE150D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277840">
              <w:rPr>
                <w:rFonts w:eastAsia="Times New Roman" w:cs="Segoe UI"/>
                <w:szCs w:val="22"/>
              </w:rPr>
              <w:t xml:space="preserve">UC-04, </w:t>
            </w:r>
            <w:r w:rsidR="00AB326E">
              <w:rPr>
                <w:rFonts w:eastAsia="Times New Roman" w:cs="Segoe UI"/>
                <w:szCs w:val="22"/>
              </w:rPr>
              <w:t>UC-14</w:t>
            </w:r>
          </w:p>
        </w:tc>
      </w:tr>
      <w:tr w:rsidR="005151C9" w14:paraId="2EBBA38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2AD0C3D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BB87ED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rovide add button on activity announcement page</w:t>
            </w:r>
            <w:r>
              <w:rPr>
                <w:rFonts w:eastAsia="Times New Roman" w:cs="Segoe UI"/>
                <w:szCs w:val="22"/>
              </w:rPr>
              <w:t>.</w:t>
            </w:r>
          </w:p>
          <w:p w14:paraId="7C5A9464" w14:textId="7732B2BF" w:rsidR="005151C9" w:rsidRDefault="00137048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5151C9">
              <w:rPr>
                <w:rFonts w:eastAsia="Times New Roman" w:cs="Segoe UI"/>
                <w:szCs w:val="22"/>
              </w:rPr>
              <w:t xml:space="preserve"> selects add button.</w:t>
            </w:r>
          </w:p>
          <w:p w14:paraId="39FBC5ED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9D1AA1">
              <w:t>System shall provide user interface to display update activity page which contain the topic title textbox, date, time, place of the activity, submit button, and cancel button.</w:t>
            </w:r>
          </w:p>
          <w:p w14:paraId="0AE4E9D8" w14:textId="4F445DDB" w:rsidR="005151C9" w:rsidRDefault="00137048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5151C9">
              <w:rPr>
                <w:rFonts w:eastAsia="Times New Roman" w:cs="Segoe UI"/>
                <w:szCs w:val="22"/>
              </w:rPr>
              <w:t xml:space="preserve"> input information of activity and selects submit button.</w:t>
            </w:r>
          </w:p>
          <w:p w14:paraId="0AEBC7A8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display the success message “Add success”.</w:t>
            </w:r>
          </w:p>
          <w:p w14:paraId="125736C0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  <w:p w14:paraId="34A4BB8B" w14:textId="77777777" w:rsidR="005151C9" w:rsidRDefault="005151C9" w:rsidP="00113139">
            <w:pPr>
              <w:pStyle w:val="a3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5151C9" w14:paraId="4FB32F8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F7E532D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627F1D" w14:textId="0208D74E" w:rsidR="005151C9" w:rsidRPr="00113139" w:rsidRDefault="00113139" w:rsidP="00113139">
            <w:pPr>
              <w:spacing w:before="100" w:beforeAutospacing="1" w:after="100" w:afterAutospacing="1" w:line="240" w:lineRule="auto"/>
              <w:ind w:left="56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 w:val="12"/>
                <w:szCs w:val="12"/>
              </w:rPr>
              <w:t>-</w:t>
            </w:r>
          </w:p>
        </w:tc>
      </w:tr>
      <w:tr w:rsidR="005151C9" w14:paraId="5BF6B01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3376DC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639276" w14:textId="17B85B13" w:rsidR="005151C9" w:rsidRPr="00113139" w:rsidRDefault="00113139" w:rsidP="00113139">
            <w:pPr>
              <w:spacing w:before="100" w:beforeAutospacing="1" w:after="100" w:afterAutospacing="1" w:line="240" w:lineRule="auto"/>
              <w:textAlignment w:val="baseline"/>
            </w:pPr>
            <w:r>
              <w:rPr>
                <w:rFonts w:cs="Angsana New"/>
              </w:rPr>
              <w:t xml:space="preserve"> In the step 4 of Normal flow, </w:t>
            </w:r>
            <w:r w:rsidR="00137048">
              <w:t>If user</w:t>
            </w:r>
            <w:r>
              <w:t xml:space="preserve"> selects cancel button</w:t>
            </w:r>
            <w:r>
              <w:br/>
              <w:t xml:space="preserve">   1. Go to 6 in Normal flow.</w:t>
            </w:r>
          </w:p>
        </w:tc>
      </w:tr>
    </w:tbl>
    <w:p w14:paraId="21CDC8BB" w14:textId="77777777" w:rsidR="005151C9" w:rsidRDefault="005151C9" w:rsidP="003F3AC8">
      <w:pPr>
        <w:rPr>
          <w:b/>
          <w:bCs/>
          <w:szCs w:val="22"/>
        </w:rPr>
      </w:pPr>
    </w:p>
    <w:p w14:paraId="6E9A8320" w14:textId="59B2FBE2" w:rsidR="00AB326E" w:rsidRDefault="00B7766B" w:rsidP="00AB326E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4275ED16" wp14:editId="53B27BC4">
            <wp:extent cx="2495550" cy="5395056"/>
            <wp:effectExtent l="0" t="0" r="0" b="0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activity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5395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5509F" w14:textId="77777777" w:rsidR="00AB326E" w:rsidRDefault="00AB326E" w:rsidP="00AB326E">
      <w:pPr>
        <w:jc w:val="center"/>
        <w:rPr>
          <w:b/>
          <w:bCs/>
          <w:szCs w:val="22"/>
        </w:rPr>
      </w:pPr>
    </w:p>
    <w:p w14:paraId="3912B01D" w14:textId="77777777" w:rsidR="00AB326E" w:rsidRDefault="00AB326E" w:rsidP="00AB326E">
      <w:pPr>
        <w:jc w:val="center"/>
        <w:rPr>
          <w:b/>
          <w:bCs/>
          <w:szCs w:val="22"/>
        </w:rPr>
      </w:pPr>
    </w:p>
    <w:p w14:paraId="1CFB25E6" w14:textId="77777777" w:rsidR="00AB326E" w:rsidRPr="00B7766B" w:rsidRDefault="00AB326E" w:rsidP="00AB326E">
      <w:pPr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18: Add activity</w:t>
      </w:r>
    </w:p>
    <w:p w14:paraId="69E9A877" w14:textId="77777777" w:rsidR="00AB326E" w:rsidRDefault="00AB326E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43F0DB1C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9: Admin can edit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AB326E" w14:paraId="271F907C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A12A102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B7896B" w14:textId="5B48F03D" w:rsidR="00AB326E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AB326E">
              <w:rPr>
                <w:rFonts w:eastAsia="Times New Roman" w:cs="Segoe UI"/>
                <w:szCs w:val="22"/>
              </w:rPr>
              <w:t xml:space="preserve"> UC-19</w:t>
            </w:r>
          </w:p>
        </w:tc>
      </w:tr>
      <w:tr w:rsidR="00AB326E" w14:paraId="196A934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0F6AAE2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065EAB" w14:textId="18354B39" w:rsidR="00AB326E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AB326E">
              <w:rPr>
                <w:rFonts w:ascii="Calibri" w:eastAsia="Calibri" w:hAnsi="Calibri" w:cs="Calibri"/>
                <w:szCs w:val="22"/>
              </w:rPr>
              <w:t>Edit activity.</w:t>
            </w:r>
          </w:p>
        </w:tc>
      </w:tr>
      <w:tr w:rsidR="00AB326E" w14:paraId="73D4175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A1B366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6C17A6" w14:textId="4CEC544F" w:rsidR="00AB326E" w:rsidRPr="0007287E" w:rsidRDefault="001370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DF6697">
              <w:rPr>
                <w:rFonts w:ascii="Calibri" w:eastAsia="Calibri" w:hAnsi="Calibri" w:cs="Calibri"/>
                <w:szCs w:val="22"/>
              </w:rPr>
              <w:t xml:space="preserve"> </w:t>
            </w:r>
            <w:r w:rsidR="00AB326E" w:rsidRPr="0007287E">
              <w:rPr>
                <w:rFonts w:ascii="Calibri" w:eastAsia="Calibri" w:hAnsi="Calibri" w:cs="Calibri"/>
                <w:szCs w:val="22"/>
              </w:rPr>
              <w:t>can edit the temple’s activities in the update activities page.</w:t>
            </w:r>
          </w:p>
        </w:tc>
      </w:tr>
      <w:tr w:rsidR="00AB326E" w14:paraId="4BC9BFF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A90CA56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AF1BCA" w14:textId="2248F6C2" w:rsidR="00AB326E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AB326E">
              <w:rPr>
                <w:rFonts w:eastAsia="Times New Roman" w:cs="Segoe UI"/>
                <w:szCs w:val="22"/>
              </w:rPr>
              <w:t>Admin</w:t>
            </w:r>
          </w:p>
        </w:tc>
      </w:tr>
      <w:tr w:rsidR="00AB326E" w14:paraId="25491D9C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5D7422D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127616" w14:textId="11540F55" w:rsidR="00AB326E" w:rsidRPr="00AB326E" w:rsidRDefault="00B7766B" w:rsidP="00AB326E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User Log</w:t>
            </w:r>
            <w:r w:rsidR="00AB326E">
              <w:rPr>
                <w:rFonts w:eastAsia="Times New Roman" w:cs="Segoe UI"/>
                <w:szCs w:val="22"/>
              </w:rPr>
              <w:t>in as admin.</w:t>
            </w:r>
            <w:r w:rsidR="00AB326E">
              <w:rPr>
                <w:rFonts w:eastAsia="Times New Roman" w:cs="Segoe UI"/>
                <w:szCs w:val="2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</w:t>
            </w:r>
            <w:r w:rsidR="00792E35">
              <w:rPr>
                <w:rFonts w:eastAsia="Times New Roman" w:cs="Segoe UI"/>
                <w:szCs w:val="22"/>
              </w:rPr>
              <w:t xml:space="preserve"> is on the activities announcement page.</w:t>
            </w:r>
          </w:p>
        </w:tc>
      </w:tr>
      <w:tr w:rsidR="00AB326E" w14:paraId="1CF9E66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101A7A4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88FA5F" w14:textId="60DCE740" w:rsidR="00AB326E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AB326E">
              <w:rPr>
                <w:rFonts w:eastAsia="Times New Roman" w:cs="Segoe UI"/>
                <w:szCs w:val="22"/>
              </w:rPr>
              <w:t>The selected activity has been edited</w:t>
            </w:r>
          </w:p>
        </w:tc>
      </w:tr>
      <w:tr w:rsidR="00792E35" w14:paraId="7118395B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3A08E532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024D7899" w14:textId="68F17CD1" w:rsidR="00792E35" w:rsidRDefault="0011313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UC-04 , UC 14</w:t>
            </w:r>
          </w:p>
        </w:tc>
      </w:tr>
      <w:tr w:rsidR="00AB326E" w14:paraId="5EFC873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95D459B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442B4B" w14:textId="77777777" w:rsidR="00AB326E" w:rsidRDefault="00AB326E" w:rsidP="00AB326E">
            <w:pPr>
              <w:pStyle w:val="a3"/>
              <w:numPr>
                <w:ilvl w:val="0"/>
                <w:numId w:val="37"/>
              </w:numPr>
              <w:spacing w:after="160" w:line="259" w:lineRule="auto"/>
            </w:pPr>
            <w:r>
              <w:t>System shall provide edit button after the activity title on the activity announcement page.</w:t>
            </w:r>
          </w:p>
          <w:p w14:paraId="443DA9DF" w14:textId="4E140621" w:rsidR="00AB326E" w:rsidRDefault="00137048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AB326E">
              <w:rPr>
                <w:rFonts w:eastAsia="Times New Roman" w:cs="Segoe UI"/>
                <w:szCs w:val="22"/>
              </w:rPr>
              <w:t xml:space="preserve"> selects edit button.</w:t>
            </w:r>
          </w:p>
          <w:p w14:paraId="0CAAB0BF" w14:textId="77777777" w:rsidR="00AB326E" w:rsidRDefault="00AB326E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7287E">
              <w:t>System shall provide user interface to display update activity page which contain the topic title textbox, date, time, place of the activity, submit button, and cancel button.</w:t>
            </w:r>
          </w:p>
          <w:p w14:paraId="0B4B55F9" w14:textId="77777777" w:rsidR="00AB326E" w:rsidRPr="0007287E" w:rsidRDefault="00AB326E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display the topic title, date, time, and place on the text box.</w:t>
            </w:r>
          </w:p>
          <w:p w14:paraId="642DE8FA" w14:textId="08E9249C" w:rsidR="00AB326E" w:rsidRDefault="00137048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edits</w:t>
            </w:r>
            <w:r w:rsidR="00AB326E">
              <w:rPr>
                <w:rFonts w:eastAsia="Times New Roman" w:cs="Segoe UI"/>
                <w:szCs w:val="22"/>
              </w:rPr>
              <w:t xml:space="preserve"> information of activity in the boxes.</w:t>
            </w:r>
          </w:p>
          <w:p w14:paraId="504FAF83" w14:textId="77777777" w:rsidR="00AB326E" w:rsidRPr="00D85BCA" w:rsidRDefault="00AB326E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85BCA">
              <w:t>System shall display the success message “Edit success”.</w:t>
            </w:r>
          </w:p>
          <w:p w14:paraId="1C0D15A0" w14:textId="77777777" w:rsidR="00AB326E" w:rsidRDefault="00AB326E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  <w:p w14:paraId="4435CCBF" w14:textId="77777777" w:rsidR="00AB326E" w:rsidRDefault="00AB326E" w:rsidP="00113139">
            <w:pPr>
              <w:pStyle w:val="a3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AB326E" w14:paraId="2957270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8DC1BEE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C0DFD1" w14:textId="6465D733" w:rsidR="00AB326E" w:rsidRPr="00951405" w:rsidRDefault="00113139" w:rsidP="00113139">
            <w:r>
              <w:t xml:space="preserve">  -</w:t>
            </w:r>
          </w:p>
        </w:tc>
      </w:tr>
      <w:tr w:rsidR="00AB326E" w14:paraId="2942008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F81D433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B65E08" w14:textId="4DDC515E" w:rsidR="00AB326E" w:rsidRDefault="00113139" w:rsidP="00113139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 w:rsidR="00137048">
              <w:t>If user</w:t>
            </w:r>
            <w:r>
              <w:t xml:space="preserve"> selects cancel button</w:t>
            </w:r>
            <w:r>
              <w:br/>
              <w:t xml:space="preserve">  1. Go to 7 in Normal flow.</w:t>
            </w:r>
          </w:p>
        </w:tc>
      </w:tr>
    </w:tbl>
    <w:p w14:paraId="641BB1B5" w14:textId="77777777" w:rsidR="00AB326E" w:rsidRDefault="00AB326E" w:rsidP="00B7766B">
      <w:pPr>
        <w:jc w:val="center"/>
        <w:rPr>
          <w:b/>
          <w:bCs/>
          <w:szCs w:val="22"/>
        </w:rPr>
      </w:pPr>
    </w:p>
    <w:p w14:paraId="15A06502" w14:textId="1F9E0EEC" w:rsidR="00B7766B" w:rsidRDefault="00B7766B" w:rsidP="00B7766B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0DAF482F" wp14:editId="3C9D342A">
            <wp:extent cx="2647950" cy="5724525"/>
            <wp:effectExtent l="0" t="0" r="0" b="9525"/>
            <wp:docPr id="20" name="รูปภาพ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_activity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D5C1A" w14:textId="77777777" w:rsidR="00792E35" w:rsidRPr="00B7766B" w:rsidRDefault="00792E35" w:rsidP="00792E35">
      <w:pPr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19: Edit activity</w:t>
      </w:r>
    </w:p>
    <w:p w14:paraId="054301C7" w14:textId="77777777" w:rsidR="00792E35" w:rsidRDefault="00792E35" w:rsidP="003F3AC8">
      <w:pPr>
        <w:rPr>
          <w:b/>
          <w:bCs/>
          <w:szCs w:val="22"/>
        </w:rPr>
      </w:pPr>
    </w:p>
    <w:p w14:paraId="76A7E8D6" w14:textId="77777777" w:rsidR="00792E35" w:rsidRDefault="00792E35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29C46C4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0: Admin can delete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792E35" w14:paraId="45EC434F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0538BC4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025D1BF" w14:textId="75E708DE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B7766B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UC-20</w:t>
            </w:r>
          </w:p>
        </w:tc>
      </w:tr>
      <w:tr w:rsidR="00792E35" w14:paraId="5EB4736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3DF0D03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02EFBF" w14:textId="3B4C3624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</w:t>
            </w:r>
            <w:r w:rsidR="00792E35">
              <w:t xml:space="preserve">Delete </w:t>
            </w:r>
            <w:r w:rsidR="00792E35">
              <w:rPr>
                <w:rFonts w:ascii="Calibri" w:eastAsia="Calibri" w:hAnsi="Calibri" w:cs="Calibri"/>
                <w:szCs w:val="22"/>
              </w:rPr>
              <w:t>activity.</w:t>
            </w:r>
          </w:p>
        </w:tc>
      </w:tr>
      <w:tr w:rsidR="00792E35" w14:paraId="3082B69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BBC7B41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D14CF9" w14:textId="781EFB58" w:rsidR="00792E35" w:rsidRPr="00124D3E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137048">
              <w:rPr>
                <w:rFonts w:eastAsia="Times New Roman" w:cs="Segoe UI"/>
                <w:szCs w:val="22"/>
              </w:rPr>
              <w:t>User</w:t>
            </w:r>
            <w:r w:rsidR="00137048"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="00792E35" w:rsidRPr="00124D3E">
              <w:rPr>
                <w:rFonts w:ascii="Calibri" w:eastAsia="Calibri" w:hAnsi="Calibri" w:cs="Calibri"/>
                <w:szCs w:val="22"/>
              </w:rPr>
              <w:t xml:space="preserve"> can delete the temple’s activities in the update activities page.</w:t>
            </w:r>
          </w:p>
        </w:tc>
      </w:tr>
      <w:tr w:rsidR="00792E35" w14:paraId="3FB0B08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1A27E71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D97D81" w14:textId="610B045F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Admin</w:t>
            </w:r>
          </w:p>
        </w:tc>
      </w:tr>
      <w:tr w:rsidR="00792E35" w14:paraId="24B9592A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8701B67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D836C0" w14:textId="12E1B3DC" w:rsidR="00792E35" w:rsidRDefault="00B7766B" w:rsidP="00792E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User Login as admin.</w:t>
            </w:r>
            <w:r w:rsidR="00792E35">
              <w:rPr>
                <w:rFonts w:eastAsia="Times New Roman" w:cs="Segoe UI"/>
                <w:szCs w:val="2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</w:t>
            </w:r>
            <w:r w:rsidR="00792E35">
              <w:rPr>
                <w:rFonts w:eastAsia="Times New Roman" w:cs="Segoe UI"/>
                <w:szCs w:val="22"/>
              </w:rPr>
              <w:t xml:space="preserve"> is on the activities announcement page.</w:t>
            </w:r>
          </w:p>
        </w:tc>
      </w:tr>
      <w:tr w:rsidR="00792E35" w14:paraId="49581C3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59E6C02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A27B11" w14:textId="77BDC4E7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- </w:t>
            </w:r>
            <w:r w:rsidR="00792E35">
              <w:rPr>
                <w:rFonts w:eastAsia="Times New Roman" w:cs="Segoe UI"/>
                <w:szCs w:val="22"/>
              </w:rPr>
              <w:t xml:space="preserve">The selected activity has been </w:t>
            </w:r>
            <w:r w:rsidR="00792E35">
              <w:rPr>
                <w:szCs w:val="22"/>
              </w:rPr>
              <w:t>delete</w:t>
            </w:r>
          </w:p>
        </w:tc>
      </w:tr>
      <w:tr w:rsidR="00792E35" w14:paraId="543AD82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543EFFB5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0FE4B685" w14:textId="564B69AA" w:rsidR="00792E35" w:rsidRDefault="002069C2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4 , UC-14</w:t>
            </w:r>
          </w:p>
        </w:tc>
      </w:tr>
      <w:tr w:rsidR="00792E35" w14:paraId="04A0FEF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082D662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6770B9" w14:textId="77777777" w:rsidR="00792E35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delete button after the activity title on the activity announcement page.</w:t>
            </w:r>
          </w:p>
          <w:p w14:paraId="295C649E" w14:textId="7B3229BB" w:rsidR="00792E35" w:rsidRPr="00C364CD" w:rsidRDefault="002069C2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</w:t>
            </w:r>
            <w:r w:rsidR="00792E35">
              <w:rPr>
                <w:rFonts w:eastAsia="Times New Roman" w:cs="Segoe UI"/>
                <w:szCs w:val="22"/>
              </w:rPr>
              <w:t xml:space="preserve"> delete button.</w:t>
            </w:r>
          </w:p>
          <w:p w14:paraId="588CBB18" w14:textId="77777777" w:rsidR="00792E35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confirm user interface “Are you sure to delete this activity?”</w:t>
            </w:r>
          </w:p>
          <w:p w14:paraId="29F25C51" w14:textId="25BFF316" w:rsidR="00792E35" w:rsidRDefault="002069C2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</w:t>
            </w:r>
            <w:r w:rsidR="00792E35">
              <w:rPr>
                <w:rFonts w:eastAsia="Times New Roman" w:cs="Segoe UI"/>
                <w:szCs w:val="22"/>
              </w:rPr>
              <w:t xml:space="preserve"> confirm</w:t>
            </w:r>
            <w:r>
              <w:rPr>
                <w:rFonts w:eastAsia="Times New Roman" w:cs="Segoe UI"/>
                <w:szCs w:val="22"/>
              </w:rPr>
              <w:t xml:space="preserve"> button</w:t>
            </w:r>
            <w:r w:rsidR="00792E35">
              <w:rPr>
                <w:rFonts w:eastAsia="Times New Roman" w:cs="Segoe UI"/>
                <w:szCs w:val="22"/>
              </w:rPr>
              <w:t>.</w:t>
            </w:r>
          </w:p>
          <w:p w14:paraId="51CC45AC" w14:textId="77777777" w:rsidR="00792E35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the success message “Delete success”.</w:t>
            </w:r>
          </w:p>
          <w:p w14:paraId="3A1FED33" w14:textId="1574CD10" w:rsidR="00792E35" w:rsidRPr="002069C2" w:rsidRDefault="00792E35" w:rsidP="002069C2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</w:t>
            </w:r>
            <w:r>
              <w:rPr>
                <w:rFonts w:ascii="Calibri" w:eastAsia="Calibri" w:hAnsi="Calibri" w:cs="Calibri"/>
                <w:szCs w:val="22"/>
              </w:rPr>
              <w:t xml:space="preserve"> to </w:t>
            </w:r>
            <w:r>
              <w:t>activity announcement page.</w:t>
            </w:r>
          </w:p>
          <w:p w14:paraId="75DB999C" w14:textId="77777777" w:rsidR="00792E35" w:rsidRDefault="00792E35" w:rsidP="00A67A8D">
            <w:pPr>
              <w:pStyle w:val="a3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792E35" w14:paraId="78AFF63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F61346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1AF182" w14:textId="69AD18D4" w:rsidR="00792E35" w:rsidRPr="001166B6" w:rsidRDefault="00113139" w:rsidP="00113139">
            <w:r>
              <w:t xml:space="preserve">  -</w:t>
            </w:r>
          </w:p>
        </w:tc>
      </w:tr>
      <w:tr w:rsidR="00792E35" w14:paraId="3170145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185B510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7FDDE2" w14:textId="00C1FAD7" w:rsidR="00792E35" w:rsidRDefault="00113139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 w:rsidR="00137048">
              <w:t>If user</w:t>
            </w:r>
            <w:r>
              <w:t xml:space="preserve"> selects cancel button</w:t>
            </w:r>
            <w:r>
              <w:br/>
              <w:t xml:space="preserve">  1. </w:t>
            </w:r>
            <w:r w:rsidR="002069C2">
              <w:t>Go to 6</w:t>
            </w:r>
            <w:r>
              <w:t xml:space="preserve"> in Normal flow.</w:t>
            </w:r>
          </w:p>
        </w:tc>
      </w:tr>
    </w:tbl>
    <w:p w14:paraId="33C96DBA" w14:textId="77777777" w:rsidR="00792E35" w:rsidRDefault="00792E35" w:rsidP="00792E35">
      <w:pPr>
        <w:tabs>
          <w:tab w:val="left" w:pos="3990"/>
        </w:tabs>
        <w:rPr>
          <w:szCs w:val="22"/>
        </w:rPr>
      </w:pPr>
      <w:r>
        <w:rPr>
          <w:szCs w:val="22"/>
        </w:rPr>
        <w:tab/>
      </w:r>
    </w:p>
    <w:p w14:paraId="63E06A94" w14:textId="5DB81ECD" w:rsidR="00B7766B" w:rsidRDefault="00B7766B" w:rsidP="00B7766B">
      <w:pPr>
        <w:tabs>
          <w:tab w:val="left" w:pos="3990"/>
        </w:tabs>
        <w:jc w:val="center"/>
        <w:rPr>
          <w:szCs w:val="22"/>
        </w:rPr>
      </w:pPr>
      <w:r>
        <w:rPr>
          <w:noProof/>
          <w:szCs w:val="22"/>
        </w:rPr>
        <w:lastRenderedPageBreak/>
        <w:drawing>
          <wp:inline distT="0" distB="0" distL="0" distR="0" wp14:anchorId="7B828426" wp14:editId="053D6E6A">
            <wp:extent cx="2647950" cy="5153025"/>
            <wp:effectExtent l="0" t="0" r="0" b="9525"/>
            <wp:docPr id="21" name="รูปภาพ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_activity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358C7" w14:textId="77777777" w:rsidR="00792E35" w:rsidRPr="00B7766B" w:rsidRDefault="00792E35" w:rsidP="00792E35">
      <w:pPr>
        <w:tabs>
          <w:tab w:val="left" w:pos="3990"/>
        </w:tabs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20: Delete activity</w:t>
      </w:r>
    </w:p>
    <w:p w14:paraId="36F1ACD3" w14:textId="77777777" w:rsidR="00792E35" w:rsidRPr="00792E35" w:rsidRDefault="00792E35" w:rsidP="00792E35">
      <w:pPr>
        <w:tabs>
          <w:tab w:val="left" w:pos="3990"/>
        </w:tabs>
        <w:rPr>
          <w:szCs w:val="22"/>
        </w:rPr>
      </w:pPr>
    </w:p>
    <w:p w14:paraId="707FEF05" w14:textId="77777777" w:rsidR="00792E35" w:rsidRDefault="00792E35">
      <w:pPr>
        <w:spacing w:after="160" w:line="259" w:lineRule="auto"/>
        <w:rPr>
          <w:rFonts w:ascii="Calibri" w:eastAsia="Calibri" w:hAnsi="Calibri" w:cs="Calibri"/>
          <w:b/>
          <w:bCs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br w:type="page"/>
      </w:r>
    </w:p>
    <w:p w14:paraId="770180E2" w14:textId="4E90BF62" w:rsidR="003F3AC8" w:rsidRDefault="003F3AC8" w:rsidP="003F3AC8">
      <w:pPr>
        <w:rPr>
          <w:b/>
          <w:bCs/>
        </w:rPr>
      </w:pPr>
      <w:r>
        <w:rPr>
          <w:rFonts w:ascii="Calibri" w:eastAsia="Calibri" w:hAnsi="Calibri" w:cs="Calibri"/>
          <w:b/>
          <w:bCs/>
          <w:szCs w:val="22"/>
        </w:rPr>
        <w:lastRenderedPageBreak/>
        <w:t xml:space="preserve">URS-21: </w:t>
      </w:r>
      <w:r w:rsidR="00113139">
        <w:rPr>
          <w:rFonts w:ascii="Calibri" w:eastAsia="Calibri" w:hAnsi="Calibri" w:cs="Calibri"/>
          <w:b/>
          <w:bCs/>
          <w:szCs w:val="22"/>
        </w:rPr>
        <w:t>Admins can view unanswered Dharma question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792E35" w14:paraId="1D557B64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FBA57DD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C97334" w14:textId="20C19534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UC-21</w:t>
            </w:r>
          </w:p>
        </w:tc>
      </w:tr>
      <w:tr w:rsidR="00792E35" w14:paraId="6570E8C7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36B7B93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70A4D8" w14:textId="4D4E498E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</w:t>
            </w:r>
            <w:r w:rsidR="00656E62">
              <w:t xml:space="preserve">View </w:t>
            </w:r>
            <w:r w:rsidR="00113139" w:rsidRPr="00113139">
              <w:rPr>
                <w:rFonts w:ascii="Calibri" w:eastAsia="Calibri" w:hAnsi="Calibri" w:cs="Calibri"/>
                <w:szCs w:val="22"/>
              </w:rPr>
              <w:t>unanswered Dharma question.</w:t>
            </w:r>
          </w:p>
        </w:tc>
      </w:tr>
      <w:tr w:rsidR="00792E35" w14:paraId="5DA9681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79F134E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B45839" w14:textId="27816053" w:rsidR="00792E35" w:rsidRPr="00236983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2069C2">
              <w:rPr>
                <w:rFonts w:eastAsia="Times New Roman" w:cs="Segoe UI"/>
                <w:szCs w:val="22"/>
              </w:rPr>
              <w:t>User</w:t>
            </w:r>
            <w:r w:rsidR="002069C2"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="00792E35" w:rsidRPr="00236983">
              <w:rPr>
                <w:rFonts w:ascii="Calibri" w:eastAsia="Calibri" w:hAnsi="Calibri" w:cs="Calibri"/>
                <w:szCs w:val="22"/>
              </w:rPr>
              <w:t xml:space="preserve"> can view</w:t>
            </w:r>
            <w:r w:rsidR="00113139">
              <w:t xml:space="preserve"> </w:t>
            </w:r>
            <w:r w:rsidR="00113139" w:rsidRPr="00113139">
              <w:rPr>
                <w:rFonts w:ascii="Calibri" w:eastAsia="Calibri" w:hAnsi="Calibri" w:cs="Calibri"/>
                <w:szCs w:val="22"/>
              </w:rPr>
              <w:t xml:space="preserve">unanswered Dharma </w:t>
            </w:r>
            <w:r w:rsidR="00113139">
              <w:rPr>
                <w:rFonts w:ascii="Calibri" w:eastAsia="Calibri" w:hAnsi="Calibri" w:cs="Calibri"/>
                <w:szCs w:val="22"/>
              </w:rPr>
              <w:t>question on</w:t>
            </w:r>
            <w:r w:rsidR="00792E35" w:rsidRPr="00236983">
              <w:rPr>
                <w:rFonts w:ascii="Calibri" w:eastAsia="Calibri" w:hAnsi="Calibri" w:cs="Calibri"/>
                <w:szCs w:val="22"/>
              </w:rPr>
              <w:t xml:space="preserve"> Dharma Question page</w:t>
            </w:r>
            <w:r w:rsidR="00792E35" w:rsidRPr="00236983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792E35" w14:paraId="3C5C137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70AE4B1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F425D5" w14:textId="3DC1C2F2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Admin</w:t>
            </w:r>
          </w:p>
        </w:tc>
      </w:tr>
      <w:tr w:rsidR="00792E35" w14:paraId="642CAC9C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363100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6A8992" w14:textId="10AF9E80" w:rsidR="00792E35" w:rsidRPr="00792E35" w:rsidRDefault="00B7766B" w:rsidP="00792E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User login as admin.</w:t>
            </w:r>
            <w:r w:rsidR="00792E35">
              <w:rPr>
                <w:rFonts w:eastAsia="Times New Roman" w:cs="Segoe UI"/>
                <w:sz w:val="12"/>
                <w:szCs w:val="1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</w:t>
            </w:r>
            <w:r w:rsidR="00792E35">
              <w:rPr>
                <w:rFonts w:eastAsia="Times New Roman" w:cs="Segoe UI"/>
                <w:szCs w:val="22"/>
              </w:rPr>
              <w:t xml:space="preserve"> is on any page.</w:t>
            </w:r>
          </w:p>
        </w:tc>
      </w:tr>
      <w:tr w:rsidR="00792E35" w14:paraId="325D8C0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0E6BF34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420242" w14:textId="60002D7D" w:rsidR="00792E35" w:rsidRDefault="00B7766B" w:rsidP="00792E35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is on Q&amp;A page</w:t>
            </w:r>
            <w:r w:rsidR="00792E35">
              <w:rPr>
                <w:rFonts w:eastAsia="Times New Roman" w:cs="Segoe UI"/>
                <w:szCs w:val="22"/>
              </w:rPr>
              <w:t>.</w:t>
            </w:r>
            <w:r w:rsidR="00792E35">
              <w:rPr>
                <w:rFonts w:eastAsia="Times New Roman" w:cs="Segoe UI"/>
                <w:szCs w:val="22"/>
              </w:rPr>
              <w:tab/>
            </w:r>
          </w:p>
        </w:tc>
      </w:tr>
      <w:tr w:rsidR="00792E35" w14:paraId="5F5B716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9D27BAE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2ADF9B74" w14:textId="220ADFC8" w:rsidR="00792E35" w:rsidRDefault="00113139" w:rsidP="00792E35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6 , UC-14</w:t>
            </w:r>
          </w:p>
        </w:tc>
      </w:tr>
      <w:tr w:rsidR="00792E35" w14:paraId="5F9CE1D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21B5CF4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01B3C8" w14:textId="2B9F4FDE" w:rsidR="00656E62" w:rsidRDefault="00656E62" w:rsidP="00656E62">
            <w:pPr>
              <w:pStyle w:val="a3"/>
              <w:numPr>
                <w:ilvl w:val="0"/>
                <w:numId w:val="4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EC68BB" w:rsidRPr="00D55E3E">
              <w:rPr>
                <w:rFonts w:eastAsia="Times New Roman" w:cs="Segoe UI"/>
                <w:szCs w:val="22"/>
              </w:rPr>
              <w:t xml:space="preserve"> </w:t>
            </w:r>
            <w:r w:rsidR="00EC68BB">
              <w:rPr>
                <w:rFonts w:eastAsia="Times New Roman" w:cs="Segoe UI"/>
                <w:szCs w:val="22"/>
              </w:rPr>
              <w:t>select</w:t>
            </w:r>
            <w:r>
              <w:rPr>
                <w:rFonts w:eastAsia="Times New Roman" w:cs="Segoe UI"/>
                <w:szCs w:val="22"/>
              </w:rPr>
              <w:t>s</w:t>
            </w:r>
            <w:r w:rsidR="00EC68BB">
              <w:rPr>
                <w:rFonts w:eastAsia="Times New Roman" w:cs="Segoe UI"/>
                <w:szCs w:val="22"/>
              </w:rPr>
              <w:t xml:space="preserve"> Q&amp;A</w:t>
            </w:r>
            <w:r w:rsidR="00EC68BB" w:rsidRPr="00D55E3E">
              <w:rPr>
                <w:rFonts w:eastAsia="Times New Roman" w:cs="Segoe UI"/>
                <w:szCs w:val="22"/>
              </w:rPr>
              <w:t xml:space="preserve"> on the menu bar.</w:t>
            </w:r>
          </w:p>
          <w:p w14:paraId="04A40D2A" w14:textId="205AC0EC" w:rsidR="00EC68BB" w:rsidRPr="00656E62" w:rsidRDefault="00EC68BB" w:rsidP="00656E62">
            <w:pPr>
              <w:pStyle w:val="a3"/>
              <w:numPr>
                <w:ilvl w:val="0"/>
                <w:numId w:val="4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656E62">
              <w:rPr>
                <w:rFonts w:ascii="Calibri" w:eastAsia="Calibri" w:hAnsi="Calibri" w:cs="Calibri"/>
                <w:szCs w:val="22"/>
              </w:rPr>
              <w:t>System shall provide the user interface to display Q&amp;A page which contain the menu bar.</w:t>
            </w:r>
          </w:p>
          <w:p w14:paraId="23C5355C" w14:textId="4B3F99E0" w:rsidR="00792E35" w:rsidRPr="00113139" w:rsidRDefault="00792E35" w:rsidP="00113139">
            <w:pPr>
              <w:pStyle w:val="a3"/>
              <w:numPr>
                <w:ilvl w:val="0"/>
                <w:numId w:val="4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separate each Unanswered Dharma question into form of post arrange by the latest question date.</w:t>
            </w:r>
          </w:p>
        </w:tc>
      </w:tr>
      <w:tr w:rsidR="00792E35" w14:paraId="2441026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091B427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B8FFFB" w14:textId="01DE0914" w:rsidR="00792E35" w:rsidRDefault="00B7766B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</w:t>
            </w:r>
            <w:r w:rsidR="00792E35">
              <w:rPr>
                <w:rFonts w:cs="Angsana New"/>
              </w:rPr>
              <w:t>-</w:t>
            </w:r>
          </w:p>
        </w:tc>
      </w:tr>
      <w:tr w:rsidR="00792E35" w14:paraId="13D2BE0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D06B29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FE1E07" w14:textId="3E0EF0A0" w:rsidR="00792E35" w:rsidRDefault="00B7766B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</w:t>
            </w:r>
            <w:r w:rsidR="00792E35">
              <w:rPr>
                <w:rFonts w:cs="Angsana New"/>
              </w:rPr>
              <w:t>-</w:t>
            </w:r>
          </w:p>
        </w:tc>
      </w:tr>
    </w:tbl>
    <w:p w14:paraId="16CFB61B" w14:textId="77777777" w:rsidR="00792E35" w:rsidRDefault="00792E35" w:rsidP="00EC68BB">
      <w:pPr>
        <w:jc w:val="center"/>
        <w:rPr>
          <w:b/>
          <w:bCs/>
        </w:rPr>
      </w:pPr>
    </w:p>
    <w:p w14:paraId="4686E186" w14:textId="000E52F0" w:rsidR="00EC68BB" w:rsidRDefault="00113139" w:rsidP="00EC68BB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CC911C0" wp14:editId="4090678D">
            <wp:extent cx="1971675" cy="3524250"/>
            <wp:effectExtent l="0" t="0" r="9525" b="0"/>
            <wp:docPr id="25" name="รูปภาพ 25" descr="C:\Users\Administrator\Desktop\work\AD\view_UnAnswerQnAp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work\AD\view_UnAnswerQnApage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9F4D0" w14:textId="021EF4D7" w:rsidR="00792E35" w:rsidRPr="00656E62" w:rsidRDefault="00792E35" w:rsidP="00792E35">
      <w:pPr>
        <w:jc w:val="center"/>
        <w:rPr>
          <w:b/>
          <w:bCs/>
        </w:rPr>
      </w:pPr>
      <w:r w:rsidRPr="00656E62">
        <w:rPr>
          <w:b/>
          <w:bCs/>
        </w:rPr>
        <w:t xml:space="preserve">AD-21: </w:t>
      </w:r>
      <w:r w:rsidR="00113139" w:rsidRPr="00113139">
        <w:rPr>
          <w:b/>
          <w:bCs/>
        </w:rPr>
        <w:t xml:space="preserve">View </w:t>
      </w:r>
      <w:r w:rsidR="00113139" w:rsidRPr="00113139">
        <w:rPr>
          <w:rFonts w:ascii="Calibri" w:eastAsia="Calibri" w:hAnsi="Calibri" w:cs="Calibri"/>
          <w:b/>
          <w:bCs/>
          <w:szCs w:val="22"/>
        </w:rPr>
        <w:t>unanswered Dharma question.</w:t>
      </w:r>
    </w:p>
    <w:p w14:paraId="7C81A294" w14:textId="77777777" w:rsidR="00792E35" w:rsidRPr="00792E35" w:rsidRDefault="00792E35" w:rsidP="00792E35">
      <w:pPr>
        <w:jc w:val="center"/>
      </w:pPr>
    </w:p>
    <w:p w14:paraId="144711DD" w14:textId="77777777" w:rsidR="00792E35" w:rsidRDefault="00792E35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0584F5C6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2</w:t>
      </w:r>
      <w:r w:rsidRPr="0032524B">
        <w:rPr>
          <w:b/>
          <w:bCs/>
          <w:szCs w:val="22"/>
        </w:rPr>
        <w:t xml:space="preserve">: Admin can answer the Dharma question in the Question pag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792E35" w14:paraId="6BC1F513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8D56008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D1E81A" w14:textId="73271A7B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113139">
              <w:rPr>
                <w:rFonts w:eastAsia="Times New Roman" w:cs="Segoe UI"/>
                <w:szCs w:val="22"/>
              </w:rPr>
              <w:t>UC</w:t>
            </w:r>
            <w:r w:rsidR="00792E35">
              <w:rPr>
                <w:rFonts w:eastAsia="Times New Roman" w:cs="Segoe UI"/>
                <w:szCs w:val="22"/>
              </w:rPr>
              <w:t>-22</w:t>
            </w:r>
          </w:p>
        </w:tc>
      </w:tr>
      <w:tr w:rsidR="00792E35" w14:paraId="526626A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AE3CC9F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2DA6D5" w14:textId="3D1D2272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</w:t>
            </w:r>
            <w:r w:rsidR="00792E35">
              <w:t>Answer question</w:t>
            </w:r>
            <w:r w:rsidR="00792E35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792E35" w14:paraId="7E8C803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3E49B85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2F1D86" w14:textId="52440A66" w:rsidR="00792E35" w:rsidRPr="0073493F" w:rsidRDefault="002069C2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="00792E35" w:rsidRPr="0073493F">
              <w:rPr>
                <w:rFonts w:ascii="Calibri" w:eastAsia="Calibri" w:hAnsi="Calibri" w:cs="Calibri"/>
                <w:szCs w:val="22"/>
              </w:rPr>
              <w:t xml:space="preserve"> can answer the Dharma question in the Dharma Question page.</w:t>
            </w:r>
          </w:p>
        </w:tc>
      </w:tr>
      <w:tr w:rsidR="00792E35" w14:paraId="4984908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F1F6BFC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37E90C5" w14:textId="48789169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Admin</w:t>
            </w:r>
          </w:p>
        </w:tc>
      </w:tr>
      <w:tr w:rsidR="00792E35" w14:paraId="12B4D52B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DA9AFBB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C7A293" w14:textId="0AAD487B" w:rsidR="00792E35" w:rsidRDefault="00B7766B" w:rsidP="00792E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User login as admin.</w:t>
            </w:r>
            <w:r w:rsidR="00792E35">
              <w:rPr>
                <w:rFonts w:eastAsia="Times New Roman" w:cs="Segoe UI"/>
                <w:sz w:val="12"/>
                <w:szCs w:val="1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 is on Q&amp;A page</w:t>
            </w:r>
            <w:r w:rsidR="00792E35">
              <w:rPr>
                <w:rFonts w:eastAsia="Times New Roman" w:cs="Segoe UI"/>
                <w:szCs w:val="22"/>
              </w:rPr>
              <w:t>.</w:t>
            </w:r>
          </w:p>
        </w:tc>
      </w:tr>
      <w:tr w:rsidR="00792E35" w14:paraId="058223D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E629E8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685497" w14:textId="34C2485D" w:rsidR="00792E35" w:rsidRDefault="00B7766B" w:rsidP="00792E35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The selected question has been post with answer.</w:t>
            </w:r>
            <w:r w:rsidR="00792E35">
              <w:rPr>
                <w:rFonts w:eastAsia="Times New Roman" w:cs="Segoe UI"/>
                <w:szCs w:val="22"/>
              </w:rPr>
              <w:tab/>
            </w:r>
          </w:p>
        </w:tc>
      </w:tr>
      <w:tr w:rsidR="00792E35" w14:paraId="2943A9B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6CA68430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4B2A1A66" w14:textId="3F67B7F0" w:rsidR="00792E35" w:rsidRDefault="002069C2" w:rsidP="00792E35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6 , UC-14</w:t>
            </w:r>
          </w:p>
        </w:tc>
      </w:tr>
      <w:tr w:rsidR="00792E35" w14:paraId="0B3D49B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3D302EA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238347" w14:textId="77777777" w:rsidR="00792E35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he answer button next to the question.</w:t>
            </w:r>
          </w:p>
          <w:p w14:paraId="7A702470" w14:textId="3512046B" w:rsidR="00792E35" w:rsidRPr="0073493F" w:rsidRDefault="002069C2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792E35">
              <w:rPr>
                <w:rFonts w:eastAsia="Times New Roman" w:cs="Segoe UI"/>
                <w:szCs w:val="22"/>
              </w:rPr>
              <w:t xml:space="preserve"> selects answer button.</w:t>
            </w:r>
          </w:p>
          <w:p w14:paraId="3B32E163" w14:textId="77777777" w:rsidR="00792E35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user interface to display the answer form which contain textbox, submit button, and cancel button.</w:t>
            </w:r>
          </w:p>
          <w:p w14:paraId="29FD60D1" w14:textId="7C137015" w:rsidR="00792E35" w:rsidRPr="0073493F" w:rsidRDefault="002069C2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792E35" w:rsidRPr="0073493F">
              <w:rPr>
                <w:rFonts w:eastAsia="Times New Roman" w:cs="Segoe UI"/>
                <w:szCs w:val="22"/>
              </w:rPr>
              <w:t xml:space="preserve"> input an answer</w:t>
            </w:r>
            <w:r w:rsidR="00113139">
              <w:rPr>
                <w:rFonts w:eastAsia="Times New Roman" w:cs="Segoe UI"/>
                <w:szCs w:val="22"/>
              </w:rPr>
              <w:t xml:space="preserve"> and select submit button</w:t>
            </w:r>
            <w:r w:rsidR="00792E35" w:rsidRPr="0073493F">
              <w:rPr>
                <w:rFonts w:eastAsia="Times New Roman" w:cs="Segoe UI"/>
                <w:szCs w:val="22"/>
              </w:rPr>
              <w:t>.</w:t>
            </w:r>
          </w:p>
          <w:p w14:paraId="78780132" w14:textId="77777777" w:rsidR="00792E35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success message “Answer success”.</w:t>
            </w:r>
          </w:p>
          <w:p w14:paraId="2ED2E21C" w14:textId="77777777" w:rsidR="00792E35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t>System shall redirect</w:t>
            </w:r>
            <w:r w:rsidRPr="0073493F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73493F">
              <w:rPr>
                <w:rFonts w:eastAsia="Times New Roman" w:cs="Segoe UI"/>
                <w:szCs w:val="22"/>
              </w:rPr>
              <w:t>.</w:t>
            </w:r>
          </w:p>
          <w:p w14:paraId="6B392B41" w14:textId="7EE1660F" w:rsidR="00792E35" w:rsidRPr="0073493F" w:rsidRDefault="00792E35" w:rsidP="00113139">
            <w:pPr>
              <w:pStyle w:val="a3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792E35" w14:paraId="5E88993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9419093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2EA54E" w14:textId="2E42D72E" w:rsidR="00792E35" w:rsidRPr="002069C2" w:rsidRDefault="002069C2" w:rsidP="002069C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792E35" w14:paraId="486AD31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96B023D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41B287" w14:textId="0CDE9FAD" w:rsidR="00792E35" w:rsidRDefault="00113139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 w:rsidR="00137048">
              <w:t>If user</w:t>
            </w:r>
            <w:r>
              <w:t xml:space="preserve"> selects cancel button</w:t>
            </w:r>
            <w:r>
              <w:br/>
              <w:t xml:space="preserve">  1. </w:t>
            </w:r>
            <w:r w:rsidR="002069C2">
              <w:t>Go to 6</w:t>
            </w:r>
            <w:r>
              <w:t xml:space="preserve"> in Normal flow.</w:t>
            </w:r>
          </w:p>
        </w:tc>
      </w:tr>
    </w:tbl>
    <w:p w14:paraId="4531D2DB" w14:textId="77777777" w:rsidR="00792E35" w:rsidRDefault="00792E35" w:rsidP="003F3AC8">
      <w:pPr>
        <w:rPr>
          <w:b/>
          <w:bCs/>
          <w:szCs w:val="22"/>
        </w:rPr>
      </w:pPr>
    </w:p>
    <w:p w14:paraId="586892B1" w14:textId="5DE928B6" w:rsidR="00546AF7" w:rsidRDefault="00546AF7" w:rsidP="00546AF7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4CBC195" wp14:editId="2F97C3D8">
            <wp:extent cx="2647950" cy="5724525"/>
            <wp:effectExtent l="0" t="0" r="0" b="9525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swer_question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F4CD" w14:textId="77777777" w:rsidR="00792E35" w:rsidRPr="00546AF7" w:rsidRDefault="00792E35" w:rsidP="00546AF7">
      <w:pPr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2: Answer question</w:t>
      </w:r>
    </w:p>
    <w:p w14:paraId="0C261CC4" w14:textId="77777777" w:rsidR="00792E35" w:rsidRPr="00792E35" w:rsidRDefault="00792E35" w:rsidP="003F3AC8">
      <w:pPr>
        <w:rPr>
          <w:szCs w:val="22"/>
        </w:rPr>
      </w:pPr>
    </w:p>
    <w:p w14:paraId="2D2A38D6" w14:textId="77777777" w:rsidR="00792E35" w:rsidRDefault="00792E35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47D334F8" w14:textId="77777777" w:rsidR="003F3AC8" w:rsidRDefault="003F3AC8" w:rsidP="00792E35">
      <w:pPr>
        <w:tabs>
          <w:tab w:val="left" w:pos="7620"/>
        </w:tabs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3</w:t>
      </w:r>
      <w:r w:rsidRPr="0032524B">
        <w:rPr>
          <w:b/>
          <w:bCs/>
          <w:szCs w:val="22"/>
        </w:rPr>
        <w:t>: Admin can delete the Dharma question in the Question page.</w:t>
      </w:r>
      <w:r w:rsidR="00792E35"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792E35" w14:paraId="76C7DDF8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CA3F60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21F530" w14:textId="6C4110BB" w:rsidR="00792E35" w:rsidRDefault="00546AF7" w:rsidP="00792E35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UC-23</w:t>
            </w:r>
          </w:p>
        </w:tc>
      </w:tr>
      <w:tr w:rsidR="00792E35" w14:paraId="6DF853C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C9B6163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F3FB31" w14:textId="172BB8EB" w:rsidR="00792E35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</w:t>
            </w:r>
            <w:r w:rsidR="00792E35">
              <w:t>Delete question</w:t>
            </w:r>
            <w:r w:rsidR="00792E35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792E35" w14:paraId="27731BA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AB1DB7E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3E5C98" w14:textId="0F7F496D" w:rsidR="00792E35" w:rsidRPr="00B8224F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2069C2">
              <w:rPr>
                <w:rFonts w:eastAsia="Times New Roman" w:cs="Segoe UI"/>
                <w:szCs w:val="22"/>
              </w:rPr>
              <w:t>User</w:t>
            </w:r>
            <w:r w:rsidR="002069C2"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="00792E35" w:rsidRPr="00B8224F">
              <w:rPr>
                <w:rFonts w:ascii="Calibri" w:eastAsia="Calibri" w:hAnsi="Calibri" w:cs="Calibri"/>
                <w:szCs w:val="22"/>
              </w:rPr>
              <w:t xml:space="preserve"> can delete the Dharma question in the Dharma Question page.</w:t>
            </w:r>
          </w:p>
        </w:tc>
      </w:tr>
      <w:tr w:rsidR="00792E35" w14:paraId="781E4C6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F950E8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A18955" w14:textId="366A6C91" w:rsidR="00792E35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Admin</w:t>
            </w:r>
          </w:p>
        </w:tc>
      </w:tr>
      <w:tr w:rsidR="00792E35" w14:paraId="7E4A9C91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D670DE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8D06CC" w14:textId="1C2F25C0" w:rsidR="00792E35" w:rsidRDefault="00546AF7" w:rsidP="00792E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User log in as admin.</w:t>
            </w:r>
            <w:r w:rsidR="00792E35">
              <w:rPr>
                <w:rFonts w:eastAsia="Times New Roman" w:cs="Segoe UI"/>
                <w:szCs w:val="2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</w:t>
            </w:r>
            <w:r w:rsidR="00792E35">
              <w:rPr>
                <w:rFonts w:eastAsia="Times New Roman" w:cs="Segoe UI"/>
                <w:szCs w:val="22"/>
              </w:rPr>
              <w:t xml:space="preserve"> is on the Q&amp;A page.</w:t>
            </w:r>
          </w:p>
        </w:tc>
      </w:tr>
      <w:tr w:rsidR="00792E35" w14:paraId="50A2EC5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F656C6D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FD4DEA" w14:textId="57C7F889" w:rsidR="00792E35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The selected question has been deleted.</w:t>
            </w:r>
          </w:p>
        </w:tc>
      </w:tr>
      <w:tr w:rsidR="00792E35" w14:paraId="17E79DC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15509EE5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50EC64E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792E35" w14:paraId="3EF1968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B9BB28E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1DC955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he delete button next to the question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  <w:p w14:paraId="04C169E5" w14:textId="4550673C" w:rsidR="00792E35" w:rsidRPr="000663AD" w:rsidRDefault="002069C2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792E35" w:rsidRPr="000663AD">
              <w:rPr>
                <w:rFonts w:eastAsia="Times New Roman" w:cs="Segoe UI"/>
                <w:szCs w:val="22"/>
              </w:rPr>
              <w:t xml:space="preserve"> selects delete button.</w:t>
            </w:r>
          </w:p>
          <w:p w14:paraId="0B082985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confirm user interface “Are you sure to delete this question”</w:t>
            </w:r>
          </w:p>
          <w:p w14:paraId="532D970D" w14:textId="3AD2D340" w:rsidR="00792E35" w:rsidRPr="000663AD" w:rsidRDefault="002069C2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</w:t>
            </w:r>
            <w:r w:rsidR="00792E35" w:rsidRPr="000663AD">
              <w:rPr>
                <w:rFonts w:eastAsia="Times New Roman" w:cs="Segoe UI"/>
                <w:szCs w:val="22"/>
              </w:rPr>
              <w:t xml:space="preserve"> confirm</w:t>
            </w:r>
            <w:r>
              <w:rPr>
                <w:rFonts w:eastAsia="Times New Roman" w:cs="Segoe UI"/>
                <w:szCs w:val="22"/>
              </w:rPr>
              <w:t xml:space="preserve"> button</w:t>
            </w:r>
            <w:r w:rsidR="00792E35" w:rsidRPr="000663AD">
              <w:rPr>
                <w:rFonts w:eastAsia="Times New Roman" w:cs="Segoe UI"/>
                <w:szCs w:val="22"/>
              </w:rPr>
              <w:t>.</w:t>
            </w:r>
          </w:p>
          <w:p w14:paraId="1708AF5B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success message “Delete success”.</w:t>
            </w:r>
          </w:p>
          <w:p w14:paraId="70607190" w14:textId="18BEB290" w:rsidR="00792E35" w:rsidRPr="002069C2" w:rsidRDefault="00792E35" w:rsidP="002069C2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t>System shall redirect</w:t>
            </w:r>
            <w:r w:rsidRPr="000663AD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</w:tc>
      </w:tr>
      <w:tr w:rsidR="00792E35" w14:paraId="4EAB00F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52789A3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B99C39" w14:textId="288CE31A" w:rsidR="00792E35" w:rsidRPr="00F003B5" w:rsidRDefault="002069C2" w:rsidP="002069C2">
            <w:r>
              <w:t xml:space="preserve">  -</w:t>
            </w:r>
          </w:p>
        </w:tc>
      </w:tr>
      <w:tr w:rsidR="00792E35" w14:paraId="09D4C42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150B76F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99DD89" w14:textId="6A97C19E" w:rsidR="00792E35" w:rsidRDefault="002069C2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 w:rsidR="00137048">
              <w:t>If user</w:t>
            </w:r>
            <w:r>
              <w:t xml:space="preserve"> selects cancel button</w:t>
            </w:r>
            <w:r>
              <w:br/>
              <w:t xml:space="preserve">  1. Go to 6 in Normal flow.</w:t>
            </w:r>
          </w:p>
        </w:tc>
      </w:tr>
    </w:tbl>
    <w:p w14:paraId="4276283E" w14:textId="77777777" w:rsidR="00792E35" w:rsidRDefault="00792E35" w:rsidP="00792E35">
      <w:pPr>
        <w:tabs>
          <w:tab w:val="left" w:pos="7620"/>
        </w:tabs>
        <w:rPr>
          <w:b/>
          <w:bCs/>
          <w:szCs w:val="22"/>
        </w:rPr>
      </w:pPr>
    </w:p>
    <w:p w14:paraId="2D968C0B" w14:textId="77CFF575" w:rsidR="00546AF7" w:rsidRDefault="00546AF7" w:rsidP="00546AF7">
      <w:pPr>
        <w:tabs>
          <w:tab w:val="left" w:pos="7620"/>
        </w:tabs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00088D88" wp14:editId="694B2527">
            <wp:extent cx="2647950" cy="5210175"/>
            <wp:effectExtent l="0" t="0" r="0" b="9525"/>
            <wp:docPr id="23" name="รูปภาพ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_question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21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2BA13" w14:textId="77777777" w:rsidR="00106803" w:rsidRPr="00546AF7" w:rsidRDefault="00106803" w:rsidP="00546AF7">
      <w:pPr>
        <w:tabs>
          <w:tab w:val="left" w:pos="7620"/>
        </w:tabs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3: Delete question</w:t>
      </w:r>
    </w:p>
    <w:p w14:paraId="7FD945C9" w14:textId="77777777" w:rsidR="00E53746" w:rsidRPr="00106803" w:rsidRDefault="00E53746" w:rsidP="00792E35">
      <w:pPr>
        <w:tabs>
          <w:tab w:val="left" w:pos="7620"/>
        </w:tabs>
        <w:rPr>
          <w:szCs w:val="22"/>
        </w:rPr>
      </w:pPr>
    </w:p>
    <w:p w14:paraId="4D573CE2" w14:textId="77777777" w:rsidR="00E53746" w:rsidRDefault="00E53746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6C79686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4</w:t>
      </w:r>
      <w:r w:rsidRPr="0032524B">
        <w:rPr>
          <w:b/>
          <w:bCs/>
          <w:szCs w:val="22"/>
        </w:rPr>
        <w:t>: Admin can edit the temple’s histo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E53746" w14:paraId="34B7C998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1E66626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E9A6FC" w14:textId="02DD2FE6" w:rsidR="00E53746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E53746">
              <w:rPr>
                <w:rFonts w:eastAsia="Times New Roman" w:cs="Segoe UI"/>
                <w:szCs w:val="22"/>
              </w:rPr>
              <w:t xml:space="preserve"> UC-24</w:t>
            </w:r>
          </w:p>
        </w:tc>
      </w:tr>
      <w:tr w:rsidR="00E53746" w14:paraId="64D1E11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9BDA0F7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D4E7EA" w14:textId="7A833F27" w:rsidR="00E53746" w:rsidRPr="00DF6697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E53746" w:rsidRPr="00DF6697">
              <w:rPr>
                <w:rFonts w:ascii="Calibri" w:eastAsia="Calibri" w:hAnsi="Calibri" w:cs="Calibri"/>
                <w:szCs w:val="22"/>
              </w:rPr>
              <w:t>Edit the temple’s history</w:t>
            </w:r>
          </w:p>
        </w:tc>
      </w:tr>
      <w:tr w:rsidR="00E53746" w14:paraId="19E9EF4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2B4E41A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09FB4DA" w14:textId="1BB5C062" w:rsidR="00E53746" w:rsidRPr="00DF6697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2069C2">
              <w:rPr>
                <w:rFonts w:eastAsia="Times New Roman" w:cs="Segoe UI"/>
                <w:szCs w:val="22"/>
              </w:rPr>
              <w:t>User</w:t>
            </w:r>
            <w:r w:rsidR="002069C2"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="00E53746" w:rsidRPr="00DF6697">
              <w:rPr>
                <w:rFonts w:ascii="Calibri" w:eastAsia="Calibri" w:hAnsi="Calibri" w:cs="Calibri"/>
                <w:szCs w:val="22"/>
              </w:rPr>
              <w:t xml:space="preserve"> can edit the temple’s history.</w:t>
            </w:r>
          </w:p>
        </w:tc>
      </w:tr>
      <w:tr w:rsidR="00E53746" w14:paraId="25F6D19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E8C6535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137EDE" w14:textId="51C47484" w:rsidR="00E53746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E53746">
              <w:rPr>
                <w:rFonts w:eastAsia="Times New Roman" w:cs="Segoe UI"/>
                <w:szCs w:val="22"/>
              </w:rPr>
              <w:t>Admin</w:t>
            </w:r>
          </w:p>
        </w:tc>
      </w:tr>
      <w:tr w:rsidR="00E53746" w14:paraId="666966F1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8D401AD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50FF92" w14:textId="1CD963DC" w:rsidR="00AF2F71" w:rsidRPr="00AF2F71" w:rsidRDefault="00546AF7" w:rsidP="00AF2F71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AF2F71">
              <w:rPr>
                <w:rFonts w:eastAsia="Times New Roman" w:cs="Segoe UI"/>
                <w:szCs w:val="22"/>
              </w:rPr>
              <w:t>User log</w:t>
            </w:r>
            <w:r w:rsidR="00E53746">
              <w:rPr>
                <w:rFonts w:eastAsia="Times New Roman" w:cs="Segoe UI"/>
                <w:szCs w:val="22"/>
              </w:rPr>
              <w:t xml:space="preserve"> in as admin</w:t>
            </w:r>
            <w:r w:rsidR="00AF2F71">
              <w:rPr>
                <w:rFonts w:eastAsia="Times New Roman" w:cs="Segoe UI"/>
                <w:szCs w:val="22"/>
              </w:rPr>
              <w:t>.</w:t>
            </w:r>
            <w:r w:rsidR="00AF2F71">
              <w:rPr>
                <w:rFonts w:eastAsia="Times New Roman" w:cs="Segoe UI"/>
                <w:szCs w:val="2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</w:t>
            </w:r>
            <w:r w:rsidR="00AF2F71">
              <w:rPr>
                <w:rFonts w:eastAsia="Times New Roman" w:cs="Segoe UI"/>
                <w:szCs w:val="22"/>
              </w:rPr>
              <w:t xml:space="preserve"> is on the temple’s history page.</w:t>
            </w:r>
            <w:r w:rsidR="00E53746">
              <w:rPr>
                <w:rFonts w:eastAsia="Times New Roman" w:cs="Segoe UI"/>
                <w:szCs w:val="22"/>
              </w:rPr>
              <w:t xml:space="preserve"> </w:t>
            </w:r>
          </w:p>
        </w:tc>
      </w:tr>
      <w:tr w:rsidR="00E53746" w14:paraId="2318C1A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9F22C2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056C4F" w14:textId="4A97CB2C" w:rsidR="00E53746" w:rsidRDefault="00546AF7" w:rsidP="00546AF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  <w:r w:rsidR="00E53746">
              <w:rPr>
                <w:rFonts w:eastAsia="Times New Roman" w:cs="Segoe UI"/>
                <w:szCs w:val="22"/>
              </w:rPr>
              <w:t xml:space="preserve">The </w:t>
            </w:r>
            <w:r>
              <w:rPr>
                <w:rFonts w:eastAsia="Times New Roman" w:cs="Segoe UI"/>
                <w:szCs w:val="22"/>
              </w:rPr>
              <w:t xml:space="preserve">temple’s history page has been edit. </w:t>
            </w:r>
          </w:p>
        </w:tc>
      </w:tr>
      <w:tr w:rsidR="003B3101" w14:paraId="0DB0765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7CB05C8" w14:textId="77777777" w:rsidR="003B3101" w:rsidRDefault="003B3101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12A98DC5" w14:textId="66D4ECB1" w:rsidR="003B3101" w:rsidRDefault="002069C2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4 , UC-14</w:t>
            </w:r>
          </w:p>
        </w:tc>
      </w:tr>
      <w:tr w:rsidR="00E53746" w14:paraId="443953B3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5B7BA4C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72CA48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edit button on the temple’s history page.</w:t>
            </w:r>
          </w:p>
          <w:p w14:paraId="32C6E960" w14:textId="409BFBA3" w:rsidR="00E53746" w:rsidRPr="00FE58A6" w:rsidRDefault="002069C2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E53746">
              <w:rPr>
                <w:rFonts w:eastAsia="Times New Roman" w:cs="Segoe UI"/>
                <w:szCs w:val="22"/>
              </w:rPr>
              <w:t xml:space="preserve"> selects edit button.</w:t>
            </w:r>
          </w:p>
          <w:p w14:paraId="13F3CAB7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ext field, update button, and cancel button.</w:t>
            </w:r>
          </w:p>
          <w:p w14:paraId="0AB482DC" w14:textId="77777777" w:rsidR="00E53746" w:rsidRPr="00FE58A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the temple’s history on the text field.</w:t>
            </w:r>
          </w:p>
          <w:p w14:paraId="4A0CE420" w14:textId="1E13E9B6" w:rsidR="00E53746" w:rsidRDefault="002069C2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User </w:t>
            </w:r>
            <w:r>
              <w:t>edits</w:t>
            </w:r>
            <w:r w:rsidR="00E53746">
              <w:t xml:space="preserve"> information and selects update button.</w:t>
            </w:r>
          </w:p>
          <w:p w14:paraId="6B986DEC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FE58A6">
              <w:t>System shall display the success message “Edit success”.</w:t>
            </w:r>
          </w:p>
          <w:p w14:paraId="51BDEFD1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 to the temple’s history page.</w:t>
            </w:r>
          </w:p>
          <w:p w14:paraId="7EA61324" w14:textId="0CFCC586" w:rsidR="00E53746" w:rsidRPr="00FE58A6" w:rsidRDefault="00E53746" w:rsidP="002069C2">
            <w:pPr>
              <w:pStyle w:val="a3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E53746" w14:paraId="6498776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64CCB2C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4BD0DC" w14:textId="1F81BA79" w:rsidR="00E53746" w:rsidRPr="00FE58A6" w:rsidRDefault="002069C2" w:rsidP="002069C2">
            <w:r>
              <w:t xml:space="preserve">  -</w:t>
            </w:r>
          </w:p>
        </w:tc>
      </w:tr>
      <w:tr w:rsidR="00E53746" w14:paraId="4A67070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82A0223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A0D062" w14:textId="64FEE2EB" w:rsidR="00E53746" w:rsidRDefault="002069C2" w:rsidP="00137048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 xml:space="preserve">If </w:t>
            </w:r>
            <w:r w:rsidR="00137048">
              <w:t>user</w:t>
            </w:r>
            <w:r>
              <w:t xml:space="preserve"> selects cancel button</w:t>
            </w:r>
            <w:r>
              <w:br/>
              <w:t xml:space="preserve">  1. Go to 7 in Normal flow.</w:t>
            </w:r>
          </w:p>
        </w:tc>
      </w:tr>
    </w:tbl>
    <w:p w14:paraId="6D84B589" w14:textId="77777777" w:rsidR="003F3AC8" w:rsidRDefault="003F3AC8" w:rsidP="00546AF7">
      <w:pPr>
        <w:jc w:val="center"/>
        <w:rPr>
          <w:b/>
          <w:bCs/>
          <w:szCs w:val="22"/>
        </w:rPr>
      </w:pPr>
    </w:p>
    <w:p w14:paraId="3C5A3518" w14:textId="68CB3D4F" w:rsidR="00546AF7" w:rsidRDefault="00546AF7" w:rsidP="00546AF7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7FBE36D" wp14:editId="3671D5CB">
            <wp:extent cx="2647950" cy="5724525"/>
            <wp:effectExtent l="0" t="0" r="0" b="9525"/>
            <wp:docPr id="24" name="รูปภาพ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_history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5327F" w14:textId="7F9F4024" w:rsidR="003F3AC8" w:rsidRPr="00546AF7" w:rsidRDefault="004C05A2" w:rsidP="008076B7">
      <w:pPr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4: Edit the temple’s history</w:t>
      </w:r>
    </w:p>
    <w:p w14:paraId="6EDEF100" w14:textId="77777777" w:rsidR="00765D37" w:rsidRDefault="00765D37"/>
    <w:sectPr w:rsidR="00765D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eelawadee">
    <w:panose1 w:val="020B0502040204020203"/>
    <w:charset w:val="DE"/>
    <w:family w:val="swiss"/>
    <w:notTrueType/>
    <w:pitch w:val="variable"/>
    <w:sig w:usb0="01000001" w:usb1="00000000" w:usb2="00000000" w:usb3="00000000" w:csb0="0001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F6BDC"/>
    <w:multiLevelType w:val="hybridMultilevel"/>
    <w:tmpl w:val="5562E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771365"/>
    <w:multiLevelType w:val="hybridMultilevel"/>
    <w:tmpl w:val="511854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CD57A4"/>
    <w:multiLevelType w:val="hybridMultilevel"/>
    <w:tmpl w:val="26D4094E"/>
    <w:lvl w:ilvl="0" w:tplc="567C553E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0A5416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310AD0"/>
    <w:multiLevelType w:val="hybridMultilevel"/>
    <w:tmpl w:val="EA6A7002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2146CE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990C0A"/>
    <w:multiLevelType w:val="hybridMultilevel"/>
    <w:tmpl w:val="26365902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8038F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644F3F"/>
    <w:multiLevelType w:val="hybridMultilevel"/>
    <w:tmpl w:val="B9EAC166"/>
    <w:lvl w:ilvl="0" w:tplc="BCC205B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36033E"/>
    <w:multiLevelType w:val="hybridMultilevel"/>
    <w:tmpl w:val="AA0ABE88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384DA9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563857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8D2D25"/>
    <w:multiLevelType w:val="hybridMultilevel"/>
    <w:tmpl w:val="5DA4E12C"/>
    <w:lvl w:ilvl="0" w:tplc="CC0C6F0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E64093"/>
    <w:multiLevelType w:val="hybridMultilevel"/>
    <w:tmpl w:val="BFFA8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F24335"/>
    <w:multiLevelType w:val="hybridMultilevel"/>
    <w:tmpl w:val="8F3092EC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CFC070D"/>
    <w:multiLevelType w:val="hybridMultilevel"/>
    <w:tmpl w:val="AE10202A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BD3619"/>
    <w:multiLevelType w:val="hybridMultilevel"/>
    <w:tmpl w:val="AE10202A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A046CF2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B253D6F"/>
    <w:multiLevelType w:val="hybridMultilevel"/>
    <w:tmpl w:val="5F780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F013F6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DC154BD"/>
    <w:multiLevelType w:val="hybridMultilevel"/>
    <w:tmpl w:val="9D8A28D0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83729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64E5928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7A30045"/>
    <w:multiLevelType w:val="hybridMultilevel"/>
    <w:tmpl w:val="885A4676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7D02F55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9562912"/>
    <w:multiLevelType w:val="hybridMultilevel"/>
    <w:tmpl w:val="5F780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FA377F4"/>
    <w:multiLevelType w:val="hybridMultilevel"/>
    <w:tmpl w:val="A5D08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0AC114A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0F2164F"/>
    <w:multiLevelType w:val="hybridMultilevel"/>
    <w:tmpl w:val="AA0ABE88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13237C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C0A44A7"/>
    <w:multiLevelType w:val="hybridMultilevel"/>
    <w:tmpl w:val="93CA241A"/>
    <w:lvl w:ilvl="0" w:tplc="66924AC2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3655ECA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8165CE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8433289"/>
    <w:multiLevelType w:val="hybridMultilevel"/>
    <w:tmpl w:val="511854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84E4DFB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871BDE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DD85435"/>
    <w:multiLevelType w:val="hybridMultilevel"/>
    <w:tmpl w:val="885A4676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0C649F"/>
    <w:multiLevelType w:val="hybridMultilevel"/>
    <w:tmpl w:val="D636896C"/>
    <w:lvl w:ilvl="0" w:tplc="6074B244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F4868F9"/>
    <w:multiLevelType w:val="hybridMultilevel"/>
    <w:tmpl w:val="E1A4F25E"/>
    <w:lvl w:ilvl="0" w:tplc="033ED23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F4F6D0F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401090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5841C9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A61310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97D704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CB57526"/>
    <w:multiLevelType w:val="hybridMultilevel"/>
    <w:tmpl w:val="5F780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E2D534C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4"/>
  </w:num>
  <w:num w:numId="4">
    <w:abstractNumId w:val="27"/>
  </w:num>
  <w:num w:numId="5">
    <w:abstractNumId w:val="22"/>
  </w:num>
  <w:num w:numId="6">
    <w:abstractNumId w:val="8"/>
  </w:num>
  <w:num w:numId="7">
    <w:abstractNumId w:val="38"/>
  </w:num>
  <w:num w:numId="8">
    <w:abstractNumId w:val="12"/>
  </w:num>
  <w:num w:numId="9">
    <w:abstractNumId w:val="34"/>
  </w:num>
  <w:num w:numId="10">
    <w:abstractNumId w:val="24"/>
  </w:num>
  <w:num w:numId="11">
    <w:abstractNumId w:val="35"/>
  </w:num>
  <w:num w:numId="12">
    <w:abstractNumId w:val="29"/>
  </w:num>
  <w:num w:numId="13">
    <w:abstractNumId w:val="32"/>
  </w:num>
  <w:num w:numId="14">
    <w:abstractNumId w:val="7"/>
  </w:num>
  <w:num w:numId="15">
    <w:abstractNumId w:val="40"/>
  </w:num>
  <w:num w:numId="16">
    <w:abstractNumId w:val="21"/>
  </w:num>
  <w:num w:numId="17">
    <w:abstractNumId w:val="0"/>
  </w:num>
  <w:num w:numId="18">
    <w:abstractNumId w:val="18"/>
  </w:num>
  <w:num w:numId="19">
    <w:abstractNumId w:val="44"/>
  </w:num>
  <w:num w:numId="20">
    <w:abstractNumId w:val="45"/>
  </w:num>
  <w:num w:numId="21">
    <w:abstractNumId w:val="25"/>
  </w:num>
  <w:num w:numId="22">
    <w:abstractNumId w:val="19"/>
  </w:num>
  <w:num w:numId="23">
    <w:abstractNumId w:val="42"/>
  </w:num>
  <w:num w:numId="24">
    <w:abstractNumId w:val="31"/>
  </w:num>
  <w:num w:numId="25">
    <w:abstractNumId w:val="3"/>
  </w:num>
  <w:num w:numId="26">
    <w:abstractNumId w:val="17"/>
  </w:num>
  <w:num w:numId="27">
    <w:abstractNumId w:val="5"/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3"/>
  </w:num>
  <w:num w:numId="3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</w:num>
  <w:num w:numId="3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4"/>
  </w:num>
  <w:num w:numId="36">
    <w:abstractNumId w:val="30"/>
  </w:num>
  <w:num w:numId="37">
    <w:abstractNumId w:val="2"/>
  </w:num>
  <w:num w:numId="3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3"/>
  </w:num>
  <w:num w:numId="4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6"/>
  </w:num>
  <w:num w:numId="42">
    <w:abstractNumId w:val="16"/>
  </w:num>
  <w:num w:numId="43">
    <w:abstractNumId w:val="15"/>
  </w:num>
  <w:num w:numId="44">
    <w:abstractNumId w:val="28"/>
  </w:num>
  <w:num w:numId="4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ztjQytzQzMDIxMzBW0lEKTi0uzszPAykwqgUAZeSbiiwAAAA="/>
  </w:docVars>
  <w:rsids>
    <w:rsidRoot w:val="003F3AC8"/>
    <w:rsid w:val="000C7C18"/>
    <w:rsid w:val="00106803"/>
    <w:rsid w:val="00113139"/>
    <w:rsid w:val="00137048"/>
    <w:rsid w:val="00167980"/>
    <w:rsid w:val="002069C2"/>
    <w:rsid w:val="0023547E"/>
    <w:rsid w:val="00277840"/>
    <w:rsid w:val="00312A5F"/>
    <w:rsid w:val="00356619"/>
    <w:rsid w:val="00384848"/>
    <w:rsid w:val="003A49BB"/>
    <w:rsid w:val="003B3101"/>
    <w:rsid w:val="003F3AC8"/>
    <w:rsid w:val="00470EE6"/>
    <w:rsid w:val="004C05A2"/>
    <w:rsid w:val="005151C9"/>
    <w:rsid w:val="00546AF7"/>
    <w:rsid w:val="005F6164"/>
    <w:rsid w:val="00656E62"/>
    <w:rsid w:val="007471BE"/>
    <w:rsid w:val="00765D37"/>
    <w:rsid w:val="00792E35"/>
    <w:rsid w:val="008076B7"/>
    <w:rsid w:val="00A67A8D"/>
    <w:rsid w:val="00A84A49"/>
    <w:rsid w:val="00AB326E"/>
    <w:rsid w:val="00AF2F71"/>
    <w:rsid w:val="00B7766B"/>
    <w:rsid w:val="00BD4926"/>
    <w:rsid w:val="00BF75E8"/>
    <w:rsid w:val="00CE4252"/>
    <w:rsid w:val="00D808D4"/>
    <w:rsid w:val="00D90236"/>
    <w:rsid w:val="00DE150D"/>
    <w:rsid w:val="00E53746"/>
    <w:rsid w:val="00EC6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F010B"/>
  <w15:docId w15:val="{D524E5AC-972F-4C31-8279-A3D46970B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F3AC8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F3AC8"/>
    <w:pPr>
      <w:ind w:left="720"/>
      <w:contextualSpacing/>
    </w:pPr>
  </w:style>
  <w:style w:type="table" w:styleId="a4">
    <w:name w:val="Table Grid"/>
    <w:basedOn w:val="a1"/>
    <w:uiPriority w:val="39"/>
    <w:rsid w:val="00D90236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">
    <w:name w:val="เส้นตาราง1"/>
    <w:basedOn w:val="a1"/>
    <w:next w:val="a4"/>
    <w:uiPriority w:val="39"/>
    <w:rsid w:val="00D90236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เส้นตาราง2"/>
    <w:basedOn w:val="a1"/>
    <w:next w:val="a4"/>
    <w:uiPriority w:val="39"/>
    <w:rsid w:val="005F6164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เส้นตาราง3"/>
    <w:basedOn w:val="a1"/>
    <w:next w:val="a4"/>
    <w:uiPriority w:val="39"/>
    <w:rsid w:val="005F6164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basedOn w:val="a0"/>
    <w:uiPriority w:val="99"/>
    <w:semiHidden/>
    <w:unhideWhenUsed/>
    <w:rsid w:val="003B3101"/>
    <w:rPr>
      <w:sz w:val="16"/>
      <w:szCs w:val="18"/>
    </w:rPr>
  </w:style>
  <w:style w:type="paragraph" w:styleId="a6">
    <w:name w:val="annotation text"/>
    <w:basedOn w:val="a"/>
    <w:link w:val="a7"/>
    <w:uiPriority w:val="99"/>
    <w:semiHidden/>
    <w:unhideWhenUsed/>
    <w:rsid w:val="003B3101"/>
    <w:pPr>
      <w:spacing w:line="240" w:lineRule="auto"/>
    </w:pPr>
    <w:rPr>
      <w:sz w:val="20"/>
      <w:szCs w:val="25"/>
    </w:rPr>
  </w:style>
  <w:style w:type="character" w:customStyle="1" w:styleId="a7">
    <w:name w:val="ข้อความข้อคิดเห็น อักขระ"/>
    <w:basedOn w:val="a0"/>
    <w:link w:val="a6"/>
    <w:uiPriority w:val="99"/>
    <w:semiHidden/>
    <w:rsid w:val="003B3101"/>
    <w:rPr>
      <w:sz w:val="20"/>
      <w:szCs w:val="25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3B3101"/>
    <w:rPr>
      <w:b/>
      <w:bCs/>
    </w:rPr>
  </w:style>
  <w:style w:type="character" w:customStyle="1" w:styleId="a9">
    <w:name w:val="ชื่อเรื่องของข้อคิดเห็น อักขระ"/>
    <w:basedOn w:val="a7"/>
    <w:link w:val="a8"/>
    <w:uiPriority w:val="99"/>
    <w:semiHidden/>
    <w:rsid w:val="003B3101"/>
    <w:rPr>
      <w:b/>
      <w:bCs/>
      <w:sz w:val="20"/>
      <w:szCs w:val="25"/>
    </w:rPr>
  </w:style>
  <w:style w:type="paragraph" w:styleId="aa">
    <w:name w:val="Balloon Text"/>
    <w:basedOn w:val="a"/>
    <w:link w:val="ab"/>
    <w:uiPriority w:val="99"/>
    <w:semiHidden/>
    <w:unhideWhenUsed/>
    <w:rsid w:val="003B3101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b">
    <w:name w:val="ข้อความบอลลูน อักขระ"/>
    <w:basedOn w:val="a0"/>
    <w:link w:val="aa"/>
    <w:uiPriority w:val="99"/>
    <w:semiHidden/>
    <w:rsid w:val="003B3101"/>
    <w:rPr>
      <w:rFonts w:ascii="Leelawadee" w:hAnsi="Leelawadee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26" Type="http://schemas.openxmlformats.org/officeDocument/2006/relationships/image" Target="media/image21.jpeg"/><Relationship Id="rId3" Type="http://schemas.openxmlformats.org/officeDocument/2006/relationships/styles" Target="styles.xml"/><Relationship Id="rId21" Type="http://schemas.openxmlformats.org/officeDocument/2006/relationships/image" Target="media/image16.jpg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5" Type="http://schemas.openxmlformats.org/officeDocument/2006/relationships/image" Target="media/image20.jpg"/><Relationship Id="rId2" Type="http://schemas.openxmlformats.org/officeDocument/2006/relationships/numbering" Target="numbering.xml"/><Relationship Id="rId16" Type="http://schemas.openxmlformats.org/officeDocument/2006/relationships/image" Target="media/image11.jpg"/><Relationship Id="rId20" Type="http://schemas.openxmlformats.org/officeDocument/2006/relationships/image" Target="media/image15.jpg"/><Relationship Id="rId29" Type="http://schemas.openxmlformats.org/officeDocument/2006/relationships/image" Target="media/image24.jpg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24" Type="http://schemas.openxmlformats.org/officeDocument/2006/relationships/image" Target="media/image19.jpg"/><Relationship Id="rId5" Type="http://schemas.openxmlformats.org/officeDocument/2006/relationships/webSettings" Target="webSettings.xml"/><Relationship Id="rId15" Type="http://schemas.openxmlformats.org/officeDocument/2006/relationships/image" Target="media/image10.jpg"/><Relationship Id="rId23" Type="http://schemas.openxmlformats.org/officeDocument/2006/relationships/image" Target="media/image18.jpg"/><Relationship Id="rId28" Type="http://schemas.openxmlformats.org/officeDocument/2006/relationships/image" Target="media/image23.jpg"/><Relationship Id="rId10" Type="http://schemas.openxmlformats.org/officeDocument/2006/relationships/image" Target="media/image5.jpg"/><Relationship Id="rId19" Type="http://schemas.openxmlformats.org/officeDocument/2006/relationships/image" Target="media/image14.jp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image" Target="media/image9.jpg"/><Relationship Id="rId22" Type="http://schemas.openxmlformats.org/officeDocument/2006/relationships/image" Target="media/image17.jpg"/><Relationship Id="rId27" Type="http://schemas.openxmlformats.org/officeDocument/2006/relationships/image" Target="media/image22.jp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8D7E37-F04C-4C06-BDEB-5212AE031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34</Pages>
  <Words>3168</Words>
  <Characters>18060</Characters>
  <Application>Microsoft Office Word</Application>
  <DocSecurity>0</DocSecurity>
  <Lines>150</Lines>
  <Paragraphs>4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PHINTHIP SAMUTLOIWON</cp:lastModifiedBy>
  <cp:revision>19</cp:revision>
  <dcterms:created xsi:type="dcterms:W3CDTF">2015-04-16T06:27:00Z</dcterms:created>
  <dcterms:modified xsi:type="dcterms:W3CDTF">2015-04-24T14:37:00Z</dcterms:modified>
</cp:coreProperties>
</file>